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w:t>
                            </w:r>
                            <w:proofErr w:type="spellStart"/>
                            <w:r w:rsidRPr="00153BE8">
                              <w:rPr>
                                <w:rFonts w:ascii="Bookman Old Style" w:eastAsia="Calibri" w:hAnsi="Bookman Old Style" w:cs="Times New Roman"/>
                                <w:b/>
                                <w:sz w:val="28"/>
                                <w:szCs w:val="28"/>
                              </w:rPr>
                              <w:t>Bajajs</w:t>
                            </w:r>
                            <w:proofErr w:type="spellEnd"/>
                            <w:r w:rsidRPr="00153BE8">
                              <w:rPr>
                                <w:rFonts w:ascii="Bookman Old Style" w:eastAsia="Calibri" w:hAnsi="Bookman Old Style" w:cs="Times New Roman"/>
                                <w:b/>
                                <w:sz w:val="28"/>
                                <w:szCs w:val="28"/>
                              </w:rPr>
                              <w:t xml:space="preserve">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w:t>
                      </w:r>
                      <w:proofErr w:type="spellStart"/>
                      <w:r w:rsidRPr="00153BE8">
                        <w:rPr>
                          <w:rFonts w:ascii="Bookman Old Style" w:eastAsia="Calibri" w:hAnsi="Bookman Old Style" w:cs="Times New Roman"/>
                          <w:b/>
                          <w:sz w:val="28"/>
                          <w:szCs w:val="28"/>
                        </w:rPr>
                        <w:t>Bajajs</w:t>
                      </w:r>
                      <w:proofErr w:type="spellEnd"/>
                      <w:r w:rsidRPr="00153BE8">
                        <w:rPr>
                          <w:rFonts w:ascii="Bookman Old Style" w:eastAsia="Calibri" w:hAnsi="Bookman Old Style" w:cs="Times New Roman"/>
                          <w:b/>
                          <w:sz w:val="28"/>
                          <w:szCs w:val="28"/>
                        </w:rPr>
                        <w:t xml:space="preserve">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rsidP="0060763A">
          <w:pPr>
            <w:pStyle w:val="ListParagraph"/>
            <w:numPr>
              <w:ilvl w:val="0"/>
              <w:numId w:val="2"/>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rsidP="0060763A">
          <w:pPr>
            <w:pStyle w:val="ListParagraph"/>
            <w:numPr>
              <w:ilvl w:val="0"/>
              <w:numId w:val="2"/>
            </w:numPr>
            <w:tabs>
              <w:tab w:val="right" w:leader="hyphen" w:pos="2430"/>
              <w:tab w:val="left" w:pos="2520"/>
            </w:tabs>
            <w:ind w:left="270" w:hanging="270"/>
            <w:rPr>
              <w:sz w:val="24"/>
              <w:szCs w:val="24"/>
            </w:rPr>
          </w:pPr>
          <w:r w:rsidRPr="0060763A">
            <w:rPr>
              <w:sz w:val="24"/>
              <w:szCs w:val="24"/>
            </w:rPr>
            <w:t xml:space="preserve">Dereje </w:t>
          </w:r>
          <w:proofErr w:type="spellStart"/>
          <w:r w:rsidRPr="0060763A">
            <w:rPr>
              <w:sz w:val="24"/>
              <w:szCs w:val="24"/>
            </w:rPr>
            <w:t>Aragaw</w:t>
          </w:r>
          <w:proofErr w:type="spellEnd"/>
          <w:r w:rsidRPr="0060763A">
            <w:rPr>
              <w:sz w:val="24"/>
              <w:szCs w:val="24"/>
            </w:rPr>
            <w:tab/>
          </w:r>
          <w:r w:rsidR="0060763A" w:rsidRPr="0060763A">
            <w:rPr>
              <w:sz w:val="24"/>
              <w:szCs w:val="24"/>
            </w:rPr>
            <w:tab/>
            <w:t>02236/12</w:t>
          </w:r>
        </w:p>
        <w:p w14:paraId="6DB93DBD" w14:textId="5B4D9662" w:rsidR="009B14E3" w:rsidRPr="0060763A" w:rsidRDefault="009B14E3" w:rsidP="0060763A">
          <w:pPr>
            <w:pStyle w:val="ListParagraph"/>
            <w:numPr>
              <w:ilvl w:val="0"/>
              <w:numId w:val="2"/>
            </w:numPr>
            <w:tabs>
              <w:tab w:val="left" w:leader="hyphen" w:pos="2520"/>
              <w:tab w:val="right" w:leader="hyphen" w:pos="2700"/>
            </w:tabs>
            <w:ind w:left="274" w:hanging="274"/>
            <w:rPr>
              <w:sz w:val="24"/>
              <w:szCs w:val="24"/>
            </w:rPr>
          </w:pPr>
          <w:proofErr w:type="spellStart"/>
          <w:r w:rsidRPr="0060763A">
            <w:rPr>
              <w:sz w:val="24"/>
              <w:szCs w:val="24"/>
            </w:rPr>
            <w:t>Fikir</w:t>
          </w:r>
          <w:proofErr w:type="spellEnd"/>
          <w:r w:rsidRPr="0060763A">
            <w:rPr>
              <w:sz w:val="24"/>
              <w:szCs w:val="24"/>
            </w:rPr>
            <w:t xml:space="preserve"> </w:t>
          </w:r>
          <w:proofErr w:type="spellStart"/>
          <w:r w:rsidRPr="0060763A">
            <w:rPr>
              <w:sz w:val="24"/>
              <w:szCs w:val="24"/>
            </w:rPr>
            <w:t>Getu</w:t>
          </w:r>
          <w:proofErr w:type="spellEnd"/>
          <w:r w:rsidR="0060763A" w:rsidRPr="0060763A">
            <w:rPr>
              <w:sz w:val="24"/>
              <w:szCs w:val="24"/>
            </w:rPr>
            <w:tab/>
            <w:t>01627/12</w:t>
          </w:r>
        </w:p>
        <w:p w14:paraId="578B8AB4" w14:textId="46F03CC8" w:rsidR="009B14E3" w:rsidRPr="0060763A" w:rsidRDefault="009B14E3" w:rsidP="0060763A">
          <w:pPr>
            <w:pStyle w:val="ListParagraph"/>
            <w:numPr>
              <w:ilvl w:val="0"/>
              <w:numId w:val="2"/>
            </w:numPr>
            <w:tabs>
              <w:tab w:val="right" w:leader="hyphen" w:pos="3420"/>
            </w:tabs>
            <w:ind w:left="270" w:hanging="270"/>
            <w:rPr>
              <w:sz w:val="24"/>
              <w:szCs w:val="24"/>
            </w:rPr>
          </w:pPr>
          <w:proofErr w:type="spellStart"/>
          <w:r w:rsidRPr="0060763A">
            <w:rPr>
              <w:sz w:val="24"/>
              <w:szCs w:val="24"/>
            </w:rPr>
            <w:t>Firaol</w:t>
          </w:r>
          <w:proofErr w:type="spellEnd"/>
          <w:r w:rsidRPr="0060763A">
            <w:rPr>
              <w:sz w:val="24"/>
              <w:szCs w:val="24"/>
            </w:rPr>
            <w:t xml:space="preserve"> </w:t>
          </w:r>
          <w:proofErr w:type="spellStart"/>
          <w:r w:rsidRPr="0060763A">
            <w:rPr>
              <w:sz w:val="24"/>
              <w:szCs w:val="24"/>
            </w:rPr>
            <w:t>Teklu</w:t>
          </w:r>
          <w:proofErr w:type="spellEnd"/>
          <w:r w:rsidRPr="0060763A">
            <w:rPr>
              <w:sz w:val="24"/>
              <w:szCs w:val="24"/>
            </w:rPr>
            <w:tab/>
          </w:r>
          <w:r w:rsidR="0060763A" w:rsidRPr="0060763A">
            <w:rPr>
              <w:sz w:val="24"/>
              <w:szCs w:val="24"/>
            </w:rPr>
            <w:t>01156/12</w:t>
          </w:r>
        </w:p>
        <w:p w14:paraId="2C53719B" w14:textId="6DA92D2A" w:rsidR="009B14E3" w:rsidRPr="0060763A" w:rsidRDefault="009B14E3" w:rsidP="00153BE8">
          <w:pPr>
            <w:pStyle w:val="ListParagraph"/>
            <w:numPr>
              <w:ilvl w:val="0"/>
              <w:numId w:val="2"/>
            </w:numPr>
            <w:tabs>
              <w:tab w:val="right" w:leader="hyphen" w:pos="3420"/>
            </w:tabs>
            <w:spacing w:after="0"/>
            <w:ind w:left="274" w:hanging="274"/>
            <w:rPr>
              <w:sz w:val="24"/>
              <w:szCs w:val="24"/>
            </w:rPr>
          </w:pPr>
          <w:proofErr w:type="spellStart"/>
          <w:r w:rsidRPr="0060763A">
            <w:rPr>
              <w:sz w:val="24"/>
              <w:szCs w:val="24"/>
            </w:rPr>
            <w:t>Henok</w:t>
          </w:r>
          <w:proofErr w:type="spellEnd"/>
          <w:r w:rsidRPr="0060763A">
            <w:rPr>
              <w:sz w:val="24"/>
              <w:szCs w:val="24"/>
            </w:rPr>
            <w:t xml:space="preserve"> </w:t>
          </w:r>
          <w:proofErr w:type="spellStart"/>
          <w:r w:rsidRPr="0060763A">
            <w:rPr>
              <w:sz w:val="24"/>
              <w:szCs w:val="24"/>
            </w:rPr>
            <w:t>Gashew</w:t>
          </w:r>
          <w:proofErr w:type="spellEnd"/>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5EB2EEBE"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 xml:space="preserve">Ride Management Application for </w:t>
          </w:r>
          <w:proofErr w:type="spellStart"/>
          <w:r w:rsidRPr="00D3550A">
            <w:rPr>
              <w:rFonts w:ascii="Times New Roman" w:hAnsi="Times New Roman" w:cs="Times New Roman"/>
              <w:sz w:val="24"/>
              <w:szCs w:val="24"/>
            </w:rPr>
            <w:t>Bajajs</w:t>
          </w:r>
          <w:proofErr w:type="spellEnd"/>
          <w:r w:rsidRPr="00D3550A">
            <w:rPr>
              <w:rFonts w:ascii="Times New Roman" w:hAnsi="Times New Roman" w:cs="Times New Roman"/>
              <w:sz w:val="24"/>
              <w:szCs w:val="24"/>
            </w:rPr>
            <w:t xml:space="preserve">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rsidP="00D3550A">
          <w:pPr>
            <w:numPr>
              <w:ilvl w:val="0"/>
              <w:numId w:val="15"/>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Name of Advisor: __________________________</w:t>
          </w:r>
          <w:proofErr w:type="gramStart"/>
          <w:r w:rsidRPr="00D3550A">
            <w:rPr>
              <w:rFonts w:ascii="Times New Roman" w:eastAsia="Calibri" w:hAnsi="Times New Roman" w:cs="Times New Roman"/>
              <w:color w:val="000000"/>
              <w:sz w:val="24"/>
              <w:szCs w:val="24"/>
            </w:rPr>
            <w:t>_  Signature</w:t>
          </w:r>
          <w:proofErr w:type="gramEnd"/>
          <w:r w:rsidRPr="00D3550A">
            <w:rPr>
              <w:rFonts w:ascii="Times New Roman" w:eastAsia="Calibri" w:hAnsi="Times New Roman" w:cs="Times New Roman"/>
              <w:color w:val="000000"/>
              <w:sz w:val="24"/>
              <w:szCs w:val="24"/>
            </w:rPr>
            <w:t xml:space="preserv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rsidP="00D3550A">
          <w:pPr>
            <w:pStyle w:val="Default"/>
            <w:numPr>
              <w:ilvl w:val="0"/>
              <w:numId w:val="15"/>
            </w:numPr>
            <w:rPr>
              <w:rFonts w:ascii="Times New Roman" w:hAnsi="Times New Roman" w:cs="Times New Roman"/>
            </w:rPr>
          </w:pPr>
          <w:r w:rsidRPr="00D3550A">
            <w:rPr>
              <w:rFonts w:ascii="Times New Roman" w:hAnsi="Times New Roman" w:cs="Times New Roman"/>
            </w:rPr>
            <w:t>Name of Project Coordinator: _________________</w:t>
          </w:r>
          <w:proofErr w:type="gramStart"/>
          <w:r w:rsidRPr="00D3550A">
            <w:rPr>
              <w:rFonts w:ascii="Times New Roman" w:hAnsi="Times New Roman" w:cs="Times New Roman"/>
            </w:rPr>
            <w:t>_  Signature</w:t>
          </w:r>
          <w:proofErr w:type="gramEnd"/>
          <w:r w:rsidRPr="00D3550A">
            <w:rPr>
              <w:rFonts w:ascii="Times New Roman" w:hAnsi="Times New Roman" w:cs="Times New Roman"/>
            </w:rPr>
            <w:t xml:space="preserv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t>
          </w:r>
          <w:proofErr w:type="gramStart"/>
          <w:r w:rsidRPr="00841448">
            <w:rPr>
              <w:rFonts w:ascii="Times New Roman" w:hAnsi="Times New Roman" w:cs="Times New Roman"/>
              <w:sz w:val="24"/>
              <w:szCs w:val="24"/>
            </w:rPr>
            <w:t>We</w:t>
          </w:r>
          <w:proofErr w:type="gramEnd"/>
          <w:r w:rsidRPr="00841448">
            <w:rPr>
              <w:rFonts w:ascii="Times New Roman" w:hAnsi="Times New Roman" w:cs="Times New Roman"/>
              <w:sz w:val="24"/>
              <w:szCs w:val="24"/>
            </w:rPr>
            <w:t xml:space="preserve"> would like to thank God. Then We would like to express our deepest gratitude to Mrs. </w:t>
          </w:r>
          <w:proofErr w:type="spellStart"/>
          <w:r w:rsidRPr="00841448">
            <w:rPr>
              <w:rFonts w:ascii="Times New Roman" w:hAnsi="Times New Roman" w:cs="Times New Roman"/>
              <w:sz w:val="24"/>
              <w:szCs w:val="24"/>
            </w:rPr>
            <w:t>Tigist</w:t>
          </w:r>
          <w:proofErr w:type="spellEnd"/>
          <w:r w:rsidRPr="00841448">
            <w:rPr>
              <w:rFonts w:ascii="Times New Roman" w:hAnsi="Times New Roman" w:cs="Times New Roman"/>
              <w:sz w:val="24"/>
              <w:szCs w:val="24"/>
            </w:rPr>
            <w:t xml:space="preserve">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t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e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rsidP="00663D2A">
      <w:pPr>
        <w:pStyle w:val="Heading1"/>
        <w:numPr>
          <w:ilvl w:val="0"/>
          <w:numId w:val="1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rsidP="001F7234">
      <w:pPr>
        <w:pStyle w:val="Heading2"/>
        <w:numPr>
          <w:ilvl w:val="1"/>
          <w:numId w:val="8"/>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rsidP="001F7234">
      <w:pPr>
        <w:pStyle w:val="Heading2"/>
        <w:numPr>
          <w:ilvl w:val="1"/>
          <w:numId w:val="8"/>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proofErr w:type="spellStart"/>
      <w:r w:rsidR="00764589" w:rsidRPr="001F7234">
        <w:rPr>
          <w:rFonts w:ascii="Times New Roman" w:hAnsi="Times New Roman" w:cs="Times New Roman"/>
          <w:sz w:val="24"/>
          <w:szCs w:val="24"/>
        </w:rPr>
        <w:t>bajaj</w:t>
      </w:r>
      <w:proofErr w:type="spellEnd"/>
      <w:r w:rsidR="00764589" w:rsidRPr="001F7234">
        <w:rPr>
          <w:rFonts w:ascii="Times New Roman" w:hAnsi="Times New Roman" w:cs="Times New Roman"/>
          <w:sz w:val="24"/>
          <w:szCs w:val="24"/>
        </w:rPr>
        <w:t>.</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 xml:space="preserve">s impractical to </w:t>
      </w:r>
      <w:proofErr w:type="gramStart"/>
      <w:r w:rsidRPr="001F7234">
        <w:rPr>
          <w:rFonts w:ascii="Times New Roman" w:hAnsi="Times New Roman" w:cs="Times New Roman"/>
          <w:sz w:val="24"/>
          <w:szCs w:val="24"/>
        </w:rPr>
        <w:t>pay  90</w:t>
      </w:r>
      <w:proofErr w:type="gramEnd"/>
      <w:r w:rsidRPr="001F7234">
        <w:rPr>
          <w:rFonts w:ascii="Times New Roman" w:hAnsi="Times New Roman" w:cs="Times New Roman"/>
          <w:sz w:val="24"/>
          <w:szCs w:val="24"/>
        </w:rPr>
        <w:t xml:space="preserve">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 xml:space="preserve">larger number of </w:t>
      </w:r>
      <w:proofErr w:type="spellStart"/>
      <w:r w:rsidRPr="001F7234">
        <w:rPr>
          <w:rFonts w:ascii="Times New Roman" w:hAnsi="Times New Roman" w:cs="Times New Roman"/>
          <w:sz w:val="24"/>
          <w:szCs w:val="24"/>
        </w:rPr>
        <w:t>bajaj</w:t>
      </w:r>
      <w:proofErr w:type="spellEnd"/>
      <w:r w:rsidRPr="001F7234">
        <w:rPr>
          <w:rFonts w:ascii="Times New Roman" w:hAnsi="Times New Roman" w:cs="Times New Roman"/>
          <w:sz w:val="24"/>
          <w:szCs w:val="24"/>
        </w:rPr>
        <w:t xml:space="preserve">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econd problem area is the availability and security of </w:t>
      </w:r>
      <w:proofErr w:type="spellStart"/>
      <w:r w:rsidRPr="001F7234">
        <w:rPr>
          <w:rFonts w:ascii="Times New Roman" w:hAnsi="Times New Roman" w:cs="Times New Roman"/>
          <w:sz w:val="24"/>
          <w:szCs w:val="24"/>
        </w:rPr>
        <w:t>bajaj</w:t>
      </w:r>
      <w:proofErr w:type="spellEnd"/>
      <w:r w:rsidRPr="001F7234">
        <w:rPr>
          <w:rFonts w:ascii="Times New Roman" w:hAnsi="Times New Roman" w:cs="Times New Roman"/>
          <w:sz w:val="24"/>
          <w:szCs w:val="24"/>
        </w:rPr>
        <w:t xml:space="preserve">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w:t>
      </w:r>
      <w:proofErr w:type="spellStart"/>
      <w:r w:rsidR="00C46E3C" w:rsidRPr="001F7234">
        <w:rPr>
          <w:rFonts w:ascii="Times New Roman" w:hAnsi="Times New Roman" w:cs="Times New Roman"/>
          <w:sz w:val="24"/>
          <w:szCs w:val="24"/>
        </w:rPr>
        <w:t>bajaj</w:t>
      </w:r>
      <w:proofErr w:type="spellEnd"/>
      <w:r w:rsidR="00C46E3C" w:rsidRPr="001F7234">
        <w:rPr>
          <w:rFonts w:ascii="Times New Roman" w:hAnsi="Times New Roman" w:cs="Times New Roman"/>
          <w:sz w:val="24"/>
          <w:szCs w:val="24"/>
        </w:rPr>
        <w:t xml:space="preserve">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rsidP="001F7234">
      <w:pPr>
        <w:pStyle w:val="Heading2"/>
        <w:numPr>
          <w:ilvl w:val="1"/>
          <w:numId w:val="8"/>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rsidP="001F7234">
      <w:pPr>
        <w:pStyle w:val="Heading2"/>
        <w:numPr>
          <w:ilvl w:val="2"/>
          <w:numId w:val="8"/>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w:t>
      </w:r>
      <w:proofErr w:type="gramStart"/>
      <w:r w:rsidRPr="001F7234">
        <w:rPr>
          <w:rFonts w:ascii="Times New Roman" w:hAnsi="Times New Roman" w:cs="Times New Roman"/>
          <w:sz w:val="24"/>
          <w:szCs w:val="24"/>
        </w:rPr>
        <w:t xml:space="preserve">a </w:t>
      </w:r>
      <w:r w:rsidR="007E7E89" w:rsidRPr="001F7234">
        <w:rPr>
          <w:rFonts w:ascii="Times New Roman" w:hAnsi="Times New Roman" w:cs="Times New Roman"/>
          <w:sz w:val="24"/>
          <w:szCs w:val="24"/>
        </w:rPr>
        <w:t xml:space="preserve"> system</w:t>
      </w:r>
      <w:proofErr w:type="gramEnd"/>
      <w:r w:rsidR="007E7E89" w:rsidRPr="001F7234">
        <w:rPr>
          <w:rFonts w:ascii="Times New Roman" w:hAnsi="Times New Roman" w:cs="Times New Roman"/>
          <w:sz w:val="24"/>
          <w:szCs w:val="24"/>
        </w:rPr>
        <w:t xml:space="preserve"> that communicates </w:t>
      </w:r>
      <w:r w:rsidR="00C60487">
        <w:rPr>
          <w:rFonts w:ascii="Times New Roman" w:hAnsi="Times New Roman" w:cs="Times New Roman"/>
          <w:sz w:val="24"/>
          <w:szCs w:val="24"/>
        </w:rPr>
        <w:t xml:space="preserve">with </w:t>
      </w:r>
      <w:proofErr w:type="spellStart"/>
      <w:r w:rsidR="007E7E89" w:rsidRPr="001F7234">
        <w:rPr>
          <w:rFonts w:ascii="Times New Roman" w:hAnsi="Times New Roman" w:cs="Times New Roman"/>
          <w:sz w:val="24"/>
          <w:szCs w:val="24"/>
        </w:rPr>
        <w:t>bajaj</w:t>
      </w:r>
      <w:proofErr w:type="spellEnd"/>
      <w:r w:rsidR="007E7E89" w:rsidRPr="001F7234">
        <w:rPr>
          <w:rFonts w:ascii="Times New Roman" w:hAnsi="Times New Roman" w:cs="Times New Roman"/>
          <w:sz w:val="24"/>
          <w:szCs w:val="24"/>
        </w:rPr>
        <w:t xml:space="preserve">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rsidP="001F7234">
      <w:pPr>
        <w:pStyle w:val="Heading2"/>
        <w:numPr>
          <w:ilvl w:val="2"/>
          <w:numId w:val="8"/>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Create a backend store that stores the user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driver and passenger) information</w:t>
      </w:r>
    </w:p>
    <w:p w14:paraId="14D0160D" w14:textId="4DFA9D94"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rsidP="00C27F8C">
      <w:pPr>
        <w:pStyle w:val="Heading2"/>
        <w:numPr>
          <w:ilvl w:val="1"/>
          <w:numId w:val="8"/>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w:t>
      </w:r>
      <w:proofErr w:type="spellStart"/>
      <w:r>
        <w:rPr>
          <w:rFonts w:ascii="Times New Roman" w:hAnsi="Times New Roman" w:cs="Times New Roman"/>
          <w:sz w:val="24"/>
          <w:szCs w:val="24"/>
        </w:rPr>
        <w:t>bajaj</w:t>
      </w:r>
      <w:proofErr w:type="spellEnd"/>
      <w:r>
        <w:rPr>
          <w:rFonts w:ascii="Times New Roman" w:hAnsi="Times New Roman" w:cs="Times New Roman"/>
          <w:sz w:val="24"/>
          <w:szCs w:val="24"/>
        </w:rPr>
        <w:t xml:space="preserve">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rsidP="003A0001">
      <w:pPr>
        <w:pStyle w:val="Heading2"/>
        <w:numPr>
          <w:ilvl w:val="1"/>
          <w:numId w:val="8"/>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rsidP="00663D2A">
      <w:pPr>
        <w:pStyle w:val="Heading2"/>
        <w:numPr>
          <w:ilvl w:val="1"/>
          <w:numId w:val="8"/>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77777777"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16EF95BC" w14:textId="02B1699E"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77777777" w:rsidR="00045920" w:rsidRPr="00045920" w:rsidRDefault="00045920" w:rsidP="00045920"/>
    <w:p w14:paraId="1E5F43E4" w14:textId="633B62A1" w:rsidR="00F65284" w:rsidRDefault="00975938" w:rsidP="00975938">
      <w:pPr>
        <w:pStyle w:val="Heading2"/>
        <w:numPr>
          <w:ilvl w:val="1"/>
          <w:numId w:val="8"/>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lastRenderedPageBreak/>
        <w:t xml:space="preserve">Provide </w:t>
      </w:r>
      <w:r w:rsidR="009952EE">
        <w:rPr>
          <w:rFonts w:ascii="Times New Roman" w:hAnsi="Times New Roman" w:cs="Times New Roman"/>
          <w:sz w:val="24"/>
          <w:szCs w:val="24"/>
        </w:rPr>
        <w:t>means to save fuel consumption</w:t>
      </w:r>
    </w:p>
    <w:p w14:paraId="73D30324" w14:textId="578472D8" w:rsidR="009952EE" w:rsidRDefault="009952EE"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Make </w:t>
      </w:r>
      <w:proofErr w:type="spellStart"/>
      <w:r>
        <w:rPr>
          <w:rFonts w:ascii="Times New Roman" w:hAnsi="Times New Roman" w:cs="Times New Roman"/>
          <w:sz w:val="24"/>
          <w:szCs w:val="24"/>
        </w:rPr>
        <w:t>bajaj</w:t>
      </w:r>
      <w:proofErr w:type="spellEnd"/>
      <w:r>
        <w:rPr>
          <w:rFonts w:ascii="Times New Roman" w:hAnsi="Times New Roman" w:cs="Times New Roman"/>
          <w:sz w:val="24"/>
          <w:szCs w:val="24"/>
        </w:rPr>
        <w:t xml:space="preserve"> readily available when the need arises</w:t>
      </w:r>
    </w:p>
    <w:p w14:paraId="0D749144" w14:textId="1C51D4D6"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 xml:space="preserve">and wait for </w:t>
      </w:r>
      <w:proofErr w:type="spellStart"/>
      <w:r w:rsidR="00415E5C">
        <w:rPr>
          <w:rFonts w:ascii="Times New Roman" w:hAnsi="Times New Roman" w:cs="Times New Roman"/>
          <w:sz w:val="24"/>
          <w:szCs w:val="24"/>
        </w:rPr>
        <w:t>bajaj</w:t>
      </w:r>
      <w:proofErr w:type="spellEnd"/>
    </w:p>
    <w:p w14:paraId="040544C2" w14:textId="285BA912"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rsidP="00045920">
      <w:pPr>
        <w:pStyle w:val="Heading2"/>
        <w:numPr>
          <w:ilvl w:val="1"/>
          <w:numId w:val="8"/>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rsidP="00A927F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w:t>
      </w:r>
      <w:proofErr w:type="gramEnd"/>
      <w:r w:rsidR="00A927F7">
        <w:rPr>
          <w:rFonts w:ascii="Times New Roman" w:hAnsi="Times New Roman" w:cs="Times New Roman"/>
          <w:sz w:val="24"/>
          <w:szCs w:val="24"/>
        </w:rPr>
        <w:t xml:space="preserve">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rsidP="00602BF1">
      <w:pPr>
        <w:pStyle w:val="Heading2"/>
        <w:numPr>
          <w:ilvl w:val="1"/>
          <w:numId w:val="8"/>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Default="0086437E" w:rsidP="00602BF1">
      <w:pPr>
        <w:pStyle w:val="ListParagraph"/>
        <w:numPr>
          <w:ilvl w:val="0"/>
          <w:numId w:val="13"/>
        </w:numPr>
        <w:rPr>
          <w:rFonts w:ascii="Times New Roman" w:hAnsi="Times New Roman" w:cs="Times New Roman"/>
          <w:b/>
          <w:bCs/>
          <w:sz w:val="24"/>
          <w:szCs w:val="24"/>
        </w:rPr>
      </w:pPr>
      <w:r w:rsidRPr="008B0ECC">
        <w:rPr>
          <w:rFonts w:ascii="Times New Roman" w:hAnsi="Times New Roman" w:cs="Times New Roman"/>
          <w:b/>
          <w:bCs/>
          <w:sz w:val="24"/>
          <w:szCs w:val="24"/>
        </w:rPr>
        <w:t>Economic Feas</w:t>
      </w:r>
      <w:r w:rsidR="008B0ECC" w:rsidRPr="008B0ECC">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Default="007A55D9" w:rsidP="00602BF1">
      <w:pPr>
        <w:pStyle w:val="ListParagraph"/>
        <w:numPr>
          <w:ilvl w:val="0"/>
          <w:numId w:val="13"/>
        </w:numPr>
        <w:rPr>
          <w:rFonts w:ascii="Times New Roman" w:hAnsi="Times New Roman" w:cs="Times New Roman"/>
          <w:b/>
          <w:bCs/>
          <w:sz w:val="24"/>
          <w:szCs w:val="24"/>
        </w:rPr>
      </w:pPr>
      <w:proofErr w:type="gramStart"/>
      <w:r>
        <w:rPr>
          <w:rFonts w:ascii="Times New Roman" w:hAnsi="Times New Roman" w:cs="Times New Roman"/>
          <w:b/>
          <w:bCs/>
          <w:sz w:val="24"/>
          <w:szCs w:val="24"/>
        </w:rPr>
        <w:t>Technical  Feasibility</w:t>
      </w:r>
      <w:proofErr w:type="gramEnd"/>
    </w:p>
    <w:p w14:paraId="53468767" w14:textId="42360DA4"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proofErr w:type="gramStart"/>
      <w:r w:rsidR="00D16DD2">
        <w:rPr>
          <w:rFonts w:ascii="Times New Roman" w:hAnsi="Times New Roman" w:cs="Times New Roman"/>
          <w:sz w:val="24"/>
          <w:szCs w:val="24"/>
        </w:rPr>
        <w:t>Thus</w:t>
      </w:r>
      <w:proofErr w:type="gramEnd"/>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2DE527FE" w14:textId="29389B14" w:rsidR="007A55D9" w:rsidRDefault="00533AE5" w:rsidP="00602BF1">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t>Schedule Feasibility</w:t>
      </w:r>
    </w:p>
    <w:p w14:paraId="367B346D" w14:textId="77777777" w:rsidR="0019764D" w:rsidRPr="0019764D" w:rsidRDefault="0019764D" w:rsidP="0019764D">
      <w:pPr>
        <w:pStyle w:val="ListParagraph"/>
        <w:rPr>
          <w:rFonts w:ascii="Times New Roman" w:hAnsi="Times New Roman" w:cs="Times New Roman"/>
          <w:b/>
          <w:bCs/>
          <w:sz w:val="24"/>
          <w:szCs w:val="24"/>
        </w:rPr>
      </w:pPr>
    </w:p>
    <w:p w14:paraId="582C4C62" w14:textId="4EFCF041" w:rsidR="0019764D" w:rsidRDefault="00CB1F13" w:rsidP="00CB1F13">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lastRenderedPageBreak/>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rsidP="00045920">
      <w:pPr>
        <w:pStyle w:val="Heading2"/>
        <w:numPr>
          <w:ilvl w:val="1"/>
          <w:numId w:val="8"/>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rsidP="00045920">
      <w:pPr>
        <w:pStyle w:val="Heading2"/>
        <w:numPr>
          <w:ilvl w:val="1"/>
          <w:numId w:val="8"/>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16" w:name="_Toc128782134"/>
      <w:r w:rsidRPr="00045920">
        <w:rPr>
          <w:rFonts w:ascii="Times New Roman" w:hAnsi="Times New Roman" w:cs="Times New Roman"/>
          <w:b/>
          <w:bCs/>
          <w:color w:val="auto"/>
        </w:rPr>
        <w:t>Project Budget</w:t>
      </w:r>
      <w:bookmarkEnd w:id="16"/>
    </w:p>
    <w:p w14:paraId="798F899D" w14:textId="135A3447"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orm team member, but most technology expenses written are used in trial basis thus their costs are not incurred expenses, 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415E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8"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6"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5" w:type="dxa"/>
          </w:tcPr>
          <w:p w14:paraId="3C68C50F" w14:textId="77777777"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Unit Price (in birr)</w:t>
            </w:r>
          </w:p>
        </w:tc>
        <w:tc>
          <w:tcPr>
            <w:tcW w:w="2127"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6"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5" w:type="dxa"/>
          </w:tcPr>
          <w:p w14:paraId="03650EA8"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2</w:t>
            </w:r>
          </w:p>
        </w:tc>
        <w:tc>
          <w:tcPr>
            <w:tcW w:w="2127" w:type="dxa"/>
          </w:tcPr>
          <w:p w14:paraId="56EFEAF8"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0</w:t>
            </w:r>
          </w:p>
        </w:tc>
      </w:tr>
      <w:tr w:rsidR="00415E2E" w:rsidRPr="00415E2E" w14:paraId="57FF91F4"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5E13685B" w14:textId="77777777" w:rsidR="00415E2E" w:rsidRPr="00415E2E" w:rsidRDefault="00415E2E" w:rsidP="00415E2E">
            <w:pPr>
              <w:jc w:val="left"/>
              <w:rPr>
                <w:rFonts w:ascii="Times New Roman" w:hAnsi="Times New Roman" w:cs="Times New Roman"/>
                <w:i/>
                <w:iCs/>
                <w:sz w:val="26"/>
                <w:szCs w:val="26"/>
              </w:rPr>
            </w:pPr>
          </w:p>
        </w:tc>
        <w:tc>
          <w:tcPr>
            <w:tcW w:w="1796"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5"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6"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5" w:type="dxa"/>
          </w:tcPr>
          <w:p w14:paraId="1DCD9952" w14:textId="72F8A001"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20</w:t>
            </w:r>
          </w:p>
        </w:tc>
        <w:tc>
          <w:tcPr>
            <w:tcW w:w="2127" w:type="dxa"/>
          </w:tcPr>
          <w:p w14:paraId="737FACD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r>
      <w:tr w:rsidR="00415E2E" w:rsidRPr="00415E2E" w14:paraId="7BDADF16"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45B6F87"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Contingency reserve</w:t>
            </w:r>
          </w:p>
        </w:tc>
        <w:tc>
          <w:tcPr>
            <w:tcW w:w="1796" w:type="dxa"/>
          </w:tcPr>
          <w:p w14:paraId="12D24EC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50</w:t>
            </w:r>
          </w:p>
        </w:tc>
        <w:tc>
          <w:tcPr>
            <w:tcW w:w="2125" w:type="dxa"/>
          </w:tcPr>
          <w:p w14:paraId="2925261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113365F3"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50</w:t>
            </w:r>
          </w:p>
        </w:tc>
      </w:tr>
      <w:tr w:rsidR="00415E2E" w:rsidRPr="00415E2E" w14:paraId="6606135C"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6AD3798"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Management reserve</w:t>
            </w:r>
          </w:p>
        </w:tc>
        <w:tc>
          <w:tcPr>
            <w:tcW w:w="1796" w:type="dxa"/>
          </w:tcPr>
          <w:p w14:paraId="0E3A8B94"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c>
          <w:tcPr>
            <w:tcW w:w="2125" w:type="dxa"/>
          </w:tcPr>
          <w:p w14:paraId="77095992"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3CBE27B5"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r>
      <w:tr w:rsidR="00415E2E" w:rsidRPr="00415E2E" w14:paraId="3F5B5951"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6"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5"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7"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rsidP="008C3A57">
      <w:pPr>
        <w:pStyle w:val="ListParagraph"/>
        <w:keepNext/>
        <w:keepLines/>
        <w:numPr>
          <w:ilvl w:val="0"/>
          <w:numId w:val="8"/>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rsidP="008C3A57">
      <w:pPr>
        <w:pStyle w:val="Heading2"/>
        <w:numPr>
          <w:ilvl w:val="1"/>
          <w:numId w:val="8"/>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599AD30F" w:rsidR="00045920" w:rsidRPr="008C3A57" w:rsidRDefault="00045920" w:rsidP="00415E2E">
      <w:pPr>
        <w:pStyle w:val="Heading2"/>
        <w:numPr>
          <w:ilvl w:val="1"/>
          <w:numId w:val="24"/>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64FEA229" w14:textId="5FFFFD25" w:rsidR="00045920" w:rsidRDefault="00415E2E" w:rsidP="00415E2E">
      <w:pPr>
        <w:pStyle w:val="Heading2"/>
        <w:numPr>
          <w:ilvl w:val="2"/>
          <w:numId w:val="24"/>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77777777" w:rsidR="00AD49C1" w:rsidRPr="00AD49C1" w:rsidRDefault="00AD49C1" w:rsidP="00AD49C1">
      <w:pPr>
        <w:rPr>
          <w:rFonts w:ascii="Times New Roman" w:hAnsi="Times New Roman" w:cs="Times New Roman"/>
          <w:sz w:val="24"/>
          <w:szCs w:val="24"/>
        </w:rPr>
      </w:pPr>
    </w:p>
    <w:p w14:paraId="179FE8D9" w14:textId="5A5A044B" w:rsidR="00045920" w:rsidRDefault="00415E2E" w:rsidP="00415E2E">
      <w:pPr>
        <w:pStyle w:val="Heading2"/>
        <w:numPr>
          <w:ilvl w:val="2"/>
          <w:numId w:val="24"/>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77777777" w:rsidR="00AD49C1" w:rsidRPr="00AD49C1" w:rsidRDefault="00AD49C1" w:rsidP="00AD49C1">
      <w:pPr>
        <w:rPr>
          <w:rFonts w:ascii="Times New Roman" w:hAnsi="Times New Roman" w:cs="Times New Roman"/>
          <w:sz w:val="24"/>
          <w:szCs w:val="24"/>
        </w:rPr>
      </w:pPr>
    </w:p>
    <w:p w14:paraId="6CB47A29"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rsidP="00415E2E">
      <w:pPr>
        <w:pStyle w:val="Heading2"/>
        <w:numPr>
          <w:ilvl w:val="2"/>
          <w:numId w:val="24"/>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63A56772" w14:textId="77777777" w:rsidR="00AD49C1" w:rsidRPr="00AD49C1" w:rsidRDefault="00AD49C1" w:rsidP="00AD49C1">
      <w:pPr>
        <w:rPr>
          <w:rFonts w:ascii="Times New Roman" w:hAnsi="Times New Roman" w:cs="Times New Roman"/>
          <w:sz w:val="24"/>
          <w:szCs w:val="24"/>
        </w:rPr>
      </w:pPr>
    </w:p>
    <w:p w14:paraId="65AAB2DD" w14:textId="5B7E6112" w:rsidR="00045920" w:rsidRDefault="00045920" w:rsidP="00415E2E">
      <w:pPr>
        <w:pStyle w:val="Heading2"/>
        <w:numPr>
          <w:ilvl w:val="2"/>
          <w:numId w:val="24"/>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77777777" w:rsidR="00AD49C1" w:rsidRPr="00AD49C1" w:rsidRDefault="00AD49C1" w:rsidP="00AD49C1">
      <w:pPr>
        <w:rPr>
          <w:rFonts w:ascii="Times New Roman" w:hAnsi="Times New Roman" w:cs="Times New Roman"/>
          <w:sz w:val="24"/>
          <w:szCs w:val="24"/>
        </w:rPr>
      </w:pPr>
    </w:p>
    <w:p w14:paraId="609CC484"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43320AF6" w:rsidR="00045920" w:rsidRDefault="00045920" w:rsidP="00415E2E">
      <w:pPr>
        <w:pStyle w:val="Heading2"/>
        <w:numPr>
          <w:ilvl w:val="2"/>
          <w:numId w:val="24"/>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77777777" w:rsidR="00AD49C1" w:rsidRPr="00AD49C1" w:rsidRDefault="00AD49C1" w:rsidP="00AD49C1">
      <w:pPr>
        <w:rPr>
          <w:rFonts w:ascii="Times New Roman" w:hAnsi="Times New Roman" w:cs="Times New Roman"/>
          <w:sz w:val="24"/>
          <w:szCs w:val="24"/>
        </w:rPr>
      </w:pPr>
    </w:p>
    <w:p w14:paraId="22A153D1" w14:textId="0498B359" w:rsidR="00045920" w:rsidRDefault="00045920" w:rsidP="00415E2E">
      <w:pPr>
        <w:pStyle w:val="Heading2"/>
        <w:numPr>
          <w:ilvl w:val="2"/>
          <w:numId w:val="24"/>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712507D0" w14:textId="77777777" w:rsidR="00AD49C1" w:rsidRPr="00AD49C1" w:rsidRDefault="00AD49C1" w:rsidP="00AD49C1">
      <w:pPr>
        <w:rPr>
          <w:rFonts w:ascii="Times New Roman" w:hAnsi="Times New Roman" w:cs="Times New Roman"/>
          <w:sz w:val="24"/>
          <w:szCs w:val="24"/>
        </w:rPr>
      </w:pPr>
    </w:p>
    <w:p w14:paraId="2219334C" w14:textId="34A9B664" w:rsidR="00045920" w:rsidRDefault="00045920" w:rsidP="00415E2E">
      <w:pPr>
        <w:pStyle w:val="Heading2"/>
        <w:numPr>
          <w:ilvl w:val="2"/>
          <w:numId w:val="24"/>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6DC6EFAB" w14:textId="77777777" w:rsidR="00AD49C1" w:rsidRPr="00AD49C1" w:rsidRDefault="00AD49C1" w:rsidP="00AD49C1">
      <w:pPr>
        <w:rPr>
          <w:rFonts w:ascii="Times New Roman" w:hAnsi="Times New Roman" w:cs="Times New Roman"/>
          <w:sz w:val="24"/>
          <w:szCs w:val="24"/>
        </w:rPr>
      </w:pPr>
    </w:p>
    <w:p w14:paraId="30517E7E" w14:textId="674AD422" w:rsidR="00AD49C1" w:rsidRDefault="00045920" w:rsidP="00415E2E">
      <w:pPr>
        <w:pStyle w:val="Heading2"/>
        <w:numPr>
          <w:ilvl w:val="2"/>
          <w:numId w:val="24"/>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3CB90148" w14:textId="77777777" w:rsidR="00AD49C1" w:rsidRPr="00AD49C1" w:rsidRDefault="00AD49C1" w:rsidP="00AD49C1"/>
    <w:p w14:paraId="768782AF" w14:textId="03BD6457" w:rsidR="00045920" w:rsidRDefault="00045920" w:rsidP="00415E2E">
      <w:pPr>
        <w:pStyle w:val="Heading2"/>
        <w:numPr>
          <w:ilvl w:val="2"/>
          <w:numId w:val="24"/>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7777777" w:rsidR="00AD49C1" w:rsidRPr="00AD49C1" w:rsidRDefault="00AD49C1" w:rsidP="00AD49C1"/>
    <w:p w14:paraId="47AD6444" w14:textId="24B71C07" w:rsidR="00045920" w:rsidRDefault="00045920" w:rsidP="00415E2E">
      <w:pPr>
        <w:pStyle w:val="Heading2"/>
        <w:numPr>
          <w:ilvl w:val="2"/>
          <w:numId w:val="24"/>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77777777" w:rsidR="00AD49C1" w:rsidRPr="00AD49C1" w:rsidRDefault="00AD49C1" w:rsidP="00AD49C1"/>
    <w:p w14:paraId="61EC65BC" w14:textId="61A405FC" w:rsidR="00045920" w:rsidRDefault="00045920" w:rsidP="00415E2E">
      <w:pPr>
        <w:pStyle w:val="Heading2"/>
        <w:numPr>
          <w:ilvl w:val="2"/>
          <w:numId w:val="24"/>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77777777" w:rsidR="00AD49C1" w:rsidRPr="00AD49C1" w:rsidRDefault="00AD49C1" w:rsidP="00AD49C1"/>
    <w:p w14:paraId="4507BFC1" w14:textId="00A0EB76" w:rsidR="00045920" w:rsidRDefault="00045920" w:rsidP="00415E2E">
      <w:pPr>
        <w:pStyle w:val="Heading2"/>
        <w:numPr>
          <w:ilvl w:val="2"/>
          <w:numId w:val="24"/>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lastRenderedPageBreak/>
        <w:t>Maintainability</w:t>
      </w:r>
      <w:bookmarkEnd w:id="33"/>
    </w:p>
    <w:p w14:paraId="3875CD55" w14:textId="77777777" w:rsidR="00AD49C1" w:rsidRPr="00AD49C1" w:rsidRDefault="00AD49C1" w:rsidP="00AD49C1"/>
    <w:p w14:paraId="55541C83" w14:textId="1A5309F4" w:rsidR="00045920" w:rsidRDefault="00045920" w:rsidP="00415E2E">
      <w:pPr>
        <w:pStyle w:val="Heading2"/>
        <w:numPr>
          <w:ilvl w:val="2"/>
          <w:numId w:val="24"/>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77777777" w:rsidR="00AD49C1" w:rsidRPr="00AD49C1" w:rsidRDefault="00AD49C1" w:rsidP="00AD49C1"/>
    <w:p w14:paraId="16D6BFC9" w14:textId="7C78AEF9" w:rsidR="00045920" w:rsidRDefault="00045920" w:rsidP="00415E2E">
      <w:pPr>
        <w:pStyle w:val="Heading2"/>
        <w:numPr>
          <w:ilvl w:val="2"/>
          <w:numId w:val="24"/>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77777777" w:rsidR="00AD49C1" w:rsidRPr="00AD49C1" w:rsidRDefault="00AD49C1" w:rsidP="00AD49C1"/>
    <w:p w14:paraId="47882E9A" w14:textId="16B5337A" w:rsidR="00045920" w:rsidRDefault="00045920" w:rsidP="00415E2E">
      <w:pPr>
        <w:pStyle w:val="Heading2"/>
        <w:numPr>
          <w:ilvl w:val="2"/>
          <w:numId w:val="24"/>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77777777" w:rsidR="00AD49C1" w:rsidRPr="00AD49C1" w:rsidRDefault="00AD49C1" w:rsidP="00AD49C1"/>
    <w:p w14:paraId="4E70A6B5" w14:textId="77777777" w:rsidR="00045920" w:rsidRPr="008C3A57" w:rsidRDefault="00045920" w:rsidP="00415E2E">
      <w:pPr>
        <w:pStyle w:val="Heading2"/>
        <w:numPr>
          <w:ilvl w:val="2"/>
          <w:numId w:val="24"/>
        </w:numPr>
        <w:rPr>
          <w:rFonts w:ascii="Times New Roman" w:hAnsi="Times New Roman" w:cs="Times New Roman"/>
          <w:b/>
          <w:bCs/>
          <w:color w:val="auto"/>
          <w:sz w:val="24"/>
          <w:szCs w:val="24"/>
        </w:rPr>
      </w:pPr>
      <w:bookmarkStart w:id="37" w:name="_Toc128782155"/>
      <w:r w:rsidRPr="008C3A57">
        <w:rPr>
          <w:rFonts w:ascii="Times New Roman" w:hAnsi="Times New Roman" w:cs="Times New Roman"/>
          <w:b/>
          <w:bCs/>
          <w:color w:val="auto"/>
          <w:sz w:val="24"/>
          <w:szCs w:val="24"/>
        </w:rPr>
        <w:t>Interoperability</w:t>
      </w:r>
      <w:bookmarkEnd w:id="37"/>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8" w:name="_Toc128782156"/>
      <w:r w:rsidRPr="008C3A57">
        <w:rPr>
          <w:rFonts w:ascii="Times New Roman" w:hAnsi="Times New Roman" w:cs="Times New Roman"/>
          <w:b/>
          <w:bCs/>
          <w:color w:val="auto"/>
          <w:sz w:val="28"/>
          <w:szCs w:val="28"/>
        </w:rPr>
        <w:lastRenderedPageBreak/>
        <w:t>Chapter Three</w:t>
      </w:r>
      <w:bookmarkEnd w:id="38"/>
      <w:r w:rsidRPr="008C3A57">
        <w:rPr>
          <w:rFonts w:ascii="Times New Roman" w:hAnsi="Times New Roman" w:cs="Times New Roman"/>
          <w:b/>
          <w:bCs/>
          <w:color w:val="auto"/>
          <w:sz w:val="28"/>
          <w:szCs w:val="28"/>
        </w:rPr>
        <w:t xml:space="preserve"> </w:t>
      </w:r>
    </w:p>
    <w:p w14:paraId="5C304F8E" w14:textId="6BD7360C" w:rsidR="008C3A57" w:rsidRPr="008C3A57" w:rsidRDefault="008C3A57"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9" w:name="_Toc128782157"/>
      <w:r w:rsidRPr="008C3A57">
        <w:rPr>
          <w:rFonts w:ascii="Times New Roman" w:hAnsi="Times New Roman" w:cs="Times New Roman"/>
          <w:b/>
          <w:bCs/>
          <w:sz w:val="28"/>
          <w:szCs w:val="28"/>
        </w:rPr>
        <w:t>System Model</w:t>
      </w:r>
      <w:bookmarkEnd w:id="39"/>
    </w:p>
    <w:p w14:paraId="4468DBB1" w14:textId="77777777" w:rsidR="008C3A57" w:rsidRPr="008C3A57" w:rsidRDefault="008C3A57" w:rsidP="00415E2E">
      <w:pPr>
        <w:pStyle w:val="Heading2"/>
        <w:numPr>
          <w:ilvl w:val="1"/>
          <w:numId w:val="24"/>
        </w:numPr>
        <w:rPr>
          <w:rFonts w:ascii="Times New Roman" w:hAnsi="Times New Roman" w:cs="Times New Roman"/>
          <w:b/>
          <w:bCs/>
          <w:color w:val="auto"/>
        </w:rPr>
      </w:pPr>
      <w:bookmarkStart w:id="40" w:name="_Toc128782158"/>
      <w:r w:rsidRPr="008C3A57">
        <w:rPr>
          <w:rFonts w:ascii="Times New Roman" w:hAnsi="Times New Roman" w:cs="Times New Roman"/>
          <w:b/>
          <w:bCs/>
          <w:color w:val="auto"/>
        </w:rPr>
        <w:t>Scenario</w:t>
      </w:r>
      <w:bookmarkEnd w:id="40"/>
      <w:r w:rsidRPr="008C3A57">
        <w:rPr>
          <w:rFonts w:ascii="Times New Roman" w:hAnsi="Times New Roman" w:cs="Times New Roman"/>
          <w:b/>
          <w:bCs/>
          <w:color w:val="auto"/>
        </w:rPr>
        <w:t xml:space="preserve"> </w:t>
      </w:r>
    </w:p>
    <w:p w14:paraId="05C0FEBB" w14:textId="1AE9F363" w:rsidR="008C3A57" w:rsidRDefault="008C3A57" w:rsidP="00415E2E">
      <w:pPr>
        <w:pStyle w:val="Heading2"/>
        <w:numPr>
          <w:ilvl w:val="2"/>
          <w:numId w:val="24"/>
        </w:numPr>
        <w:rPr>
          <w:rFonts w:ascii="Times New Roman" w:hAnsi="Times New Roman" w:cs="Times New Roman"/>
          <w:b/>
          <w:bCs/>
          <w:color w:val="auto"/>
          <w:sz w:val="24"/>
          <w:szCs w:val="24"/>
        </w:rPr>
      </w:pPr>
      <w:bookmarkStart w:id="41" w:name="_Toc128782159"/>
      <w:r w:rsidRPr="008C3A57">
        <w:rPr>
          <w:rFonts w:ascii="Times New Roman" w:hAnsi="Times New Roman" w:cs="Times New Roman"/>
          <w:b/>
          <w:bCs/>
          <w:color w:val="auto"/>
          <w:sz w:val="24"/>
          <w:szCs w:val="24"/>
        </w:rPr>
        <w:t>Use Case Model</w:t>
      </w:r>
      <w:bookmarkEnd w:id="41"/>
    </w:p>
    <w:p w14:paraId="32154A84" w14:textId="77777777" w:rsidR="000A708D" w:rsidRPr="002E5BD1" w:rsidRDefault="000A708D" w:rsidP="000A708D">
      <w:pPr>
        <w:rPr>
          <w:rFonts w:ascii="Times New Roman" w:hAnsi="Times New Roman" w:cs="Times New Roman"/>
          <w:sz w:val="24"/>
          <w:szCs w:val="24"/>
        </w:rPr>
      </w:pPr>
      <w:r w:rsidRPr="002E5BD1">
        <w:rPr>
          <w:rFonts w:ascii="Times New Roman" w:hAnsi="Times New Roman" w:cs="Times New Roman"/>
          <w:sz w:val="24"/>
          <w:szCs w:val="24"/>
        </w:rPr>
        <w:t>Actors</w:t>
      </w:r>
      <w:r w:rsidRPr="002E5BD1">
        <w:rPr>
          <w:rFonts w:ascii="Times New Roman" w:hAnsi="Times New Roman" w:cs="Times New Roman"/>
          <w:b/>
          <w:bCs/>
          <w:sz w:val="24"/>
          <w:szCs w:val="24"/>
        </w:rPr>
        <w:t>:</w:t>
      </w:r>
      <w:r w:rsidRPr="002E5BD1">
        <w:rPr>
          <w:rStyle w:val="apple-style-span"/>
          <w:rFonts w:ascii="Times New Roman" w:hAnsi="Times New Roman" w:cs="Times New Roman"/>
          <w:color w:val="000000"/>
          <w:sz w:val="24"/>
          <w:szCs w:val="24"/>
        </w:rPr>
        <w:t xml:space="preserve"> In the use cases an actor interact with the system to perform a piece of meaningful work that helps them to achieve a goal and has access to define their overall role in the system and the scope of their action. Depending on the above explanation, actors in this system are the following:</w:t>
      </w:r>
    </w:p>
    <w:p w14:paraId="75D87D58" w14:textId="77777777" w:rsidR="000A708D" w:rsidRPr="002E5BD1" w:rsidRDefault="000A708D" w:rsidP="000A708D">
      <w:pPr>
        <w:pStyle w:val="ListParagraph"/>
        <w:numPr>
          <w:ilvl w:val="0"/>
          <w:numId w:val="25"/>
        </w:numPr>
        <w:spacing w:after="200"/>
        <w:jc w:val="left"/>
        <w:rPr>
          <w:rFonts w:ascii="Times New Roman" w:hAnsi="Times New Roman" w:cs="Times New Roman"/>
          <w:sz w:val="24"/>
          <w:szCs w:val="24"/>
        </w:rPr>
      </w:pPr>
      <w:r w:rsidRPr="002E5BD1">
        <w:rPr>
          <w:rFonts w:ascii="Times New Roman" w:hAnsi="Times New Roman" w:cs="Times New Roman"/>
          <w:sz w:val="24"/>
          <w:szCs w:val="24"/>
        </w:rPr>
        <w:t>Driver: These are individuals who use the Bajaj ride app to accept ride requests, pick up riders, and provide transportation services.</w:t>
      </w:r>
    </w:p>
    <w:p w14:paraId="0D4D9F8B" w14:textId="77777777" w:rsidR="000A708D" w:rsidRPr="002E5BD1" w:rsidRDefault="000A708D" w:rsidP="000A708D">
      <w:pPr>
        <w:pStyle w:val="ListParagraph"/>
        <w:numPr>
          <w:ilvl w:val="0"/>
          <w:numId w:val="25"/>
        </w:numPr>
        <w:spacing w:after="200"/>
        <w:jc w:val="left"/>
        <w:rPr>
          <w:rFonts w:ascii="Times New Roman" w:hAnsi="Times New Roman" w:cs="Times New Roman"/>
          <w:sz w:val="24"/>
          <w:szCs w:val="24"/>
        </w:rPr>
      </w:pPr>
      <w:r w:rsidRPr="002E5BD1">
        <w:rPr>
          <w:rFonts w:ascii="Times New Roman" w:hAnsi="Times New Roman" w:cs="Times New Roman"/>
          <w:sz w:val="24"/>
          <w:szCs w:val="24"/>
        </w:rPr>
        <w:t xml:space="preserve">Riders: These are individuals who use the </w:t>
      </w:r>
      <w:bookmarkStart w:id="42" w:name="_Hlk129004945"/>
      <w:r w:rsidRPr="002E5BD1">
        <w:rPr>
          <w:rFonts w:ascii="Times New Roman" w:hAnsi="Times New Roman" w:cs="Times New Roman"/>
          <w:sz w:val="24"/>
          <w:szCs w:val="24"/>
        </w:rPr>
        <w:t>Bajaj ride</w:t>
      </w:r>
      <w:bookmarkEnd w:id="42"/>
      <w:r w:rsidRPr="002E5BD1">
        <w:rPr>
          <w:rFonts w:ascii="Times New Roman" w:hAnsi="Times New Roman" w:cs="Times New Roman"/>
          <w:sz w:val="24"/>
          <w:szCs w:val="24"/>
        </w:rPr>
        <w:t xml:space="preserve"> app to request rides and make payments for the service.</w:t>
      </w:r>
    </w:p>
    <w:p w14:paraId="75EE53A9" w14:textId="77777777" w:rsidR="000A708D" w:rsidRPr="002E5BD1" w:rsidRDefault="000A708D" w:rsidP="000A708D">
      <w:pPr>
        <w:pStyle w:val="ListParagraph"/>
        <w:numPr>
          <w:ilvl w:val="0"/>
          <w:numId w:val="25"/>
        </w:numPr>
        <w:spacing w:after="200"/>
        <w:jc w:val="left"/>
        <w:rPr>
          <w:rFonts w:ascii="Times New Roman" w:hAnsi="Times New Roman" w:cs="Times New Roman"/>
          <w:sz w:val="24"/>
          <w:szCs w:val="24"/>
        </w:rPr>
      </w:pPr>
      <w:r w:rsidRPr="002E5BD1">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530C7520" w14:textId="77777777" w:rsidR="000A708D" w:rsidRPr="002E5BD1" w:rsidRDefault="000A708D" w:rsidP="000A708D">
      <w:pPr>
        <w:rPr>
          <w:rFonts w:ascii="Times New Roman" w:hAnsi="Times New Roman" w:cs="Times New Roman"/>
          <w:sz w:val="24"/>
          <w:szCs w:val="24"/>
        </w:rPr>
      </w:pPr>
      <w:r w:rsidRPr="002E5BD1">
        <w:rPr>
          <w:rFonts w:ascii="Times New Roman" w:hAnsi="Times New Roman" w:cs="Times New Roman"/>
          <w:sz w:val="24"/>
          <w:szCs w:val="24"/>
        </w:rPr>
        <w:t>Use cases: Use Case represents interaction between a user (human or machine) and the system. which can include another Use Case's functionality or extend another Use Case with its own behavior. The most important and basic use cases of this system are the following: -</w:t>
      </w:r>
    </w:p>
    <w:p w14:paraId="1FF63AD9"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Request ride</w:t>
      </w:r>
    </w:p>
    <w:p w14:paraId="443C51BA"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Accept ride</w:t>
      </w:r>
    </w:p>
    <w:p w14:paraId="59181D91"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Start ride</w:t>
      </w:r>
    </w:p>
    <w:p w14:paraId="0D332B15"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Cancel ride</w:t>
      </w:r>
    </w:p>
    <w:p w14:paraId="7F086B37"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End ride</w:t>
      </w:r>
    </w:p>
    <w:p w14:paraId="01060BBB"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View earnings</w:t>
      </w:r>
    </w:p>
    <w:p w14:paraId="5FFCA407"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 xml:space="preserve">Rate driver </w:t>
      </w:r>
    </w:p>
    <w:p w14:paraId="7A2D88FE"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Manage payment</w:t>
      </w:r>
    </w:p>
    <w:p w14:paraId="3FED6585"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Manage driver</w:t>
      </w:r>
    </w:p>
    <w:p w14:paraId="1C2AD40A" w14:textId="0FC4C2CF" w:rsidR="000A708D" w:rsidRPr="000A708D"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Manage rider</w:t>
      </w:r>
    </w:p>
    <w:p w14:paraId="13E23059" w14:textId="77777777" w:rsidR="00AD49C1" w:rsidRPr="008C3A57" w:rsidRDefault="00AD49C1" w:rsidP="00AD49C1">
      <w:pPr>
        <w:rPr>
          <w:rFonts w:ascii="Times New Roman" w:hAnsi="Times New Roman" w:cs="Times New Roman"/>
          <w:sz w:val="24"/>
          <w:szCs w:val="24"/>
        </w:rPr>
      </w:pPr>
    </w:p>
    <w:p w14:paraId="57F8EED9" w14:textId="05A055E8" w:rsidR="008C3A57" w:rsidRDefault="008C3A57" w:rsidP="00415E2E">
      <w:pPr>
        <w:pStyle w:val="Heading2"/>
        <w:numPr>
          <w:ilvl w:val="2"/>
          <w:numId w:val="24"/>
        </w:numPr>
        <w:rPr>
          <w:rFonts w:ascii="Times New Roman" w:hAnsi="Times New Roman" w:cs="Times New Roman"/>
          <w:b/>
          <w:bCs/>
          <w:color w:val="auto"/>
          <w:sz w:val="24"/>
          <w:szCs w:val="24"/>
        </w:rPr>
      </w:pPr>
      <w:bookmarkStart w:id="43" w:name="_Toc128782160"/>
      <w:r w:rsidRPr="008C3A57">
        <w:rPr>
          <w:rFonts w:ascii="Times New Roman" w:hAnsi="Times New Roman" w:cs="Times New Roman"/>
          <w:b/>
          <w:bCs/>
          <w:color w:val="auto"/>
          <w:sz w:val="24"/>
          <w:szCs w:val="24"/>
        </w:rPr>
        <w:lastRenderedPageBreak/>
        <w:t>Use Case Diagram</w:t>
      </w:r>
      <w:bookmarkEnd w:id="43"/>
    </w:p>
    <w:p w14:paraId="46C045AF" w14:textId="77777777" w:rsidR="000A708D" w:rsidRDefault="000A708D" w:rsidP="000A708D">
      <w:pPr>
        <w:spacing w:after="0"/>
      </w:pPr>
      <w:r>
        <w:rPr>
          <w:noProof/>
        </w:rPr>
        <mc:AlternateContent>
          <mc:Choice Requires="wpg">
            <w:drawing>
              <wp:inline distT="0" distB="0" distL="0" distR="0" wp14:anchorId="593E2F5A" wp14:editId="41AB754C">
                <wp:extent cx="5946316" cy="8006235"/>
                <wp:effectExtent l="0" t="0" r="35560" b="13970"/>
                <wp:docPr id="364" name="Group 364"/>
                <wp:cNvGraphicFramePr/>
                <a:graphic xmlns:a="http://schemas.openxmlformats.org/drawingml/2006/main">
                  <a:graphicData uri="http://schemas.microsoft.com/office/word/2010/wordprocessingGroup">
                    <wpg:wgp>
                      <wpg:cNvGrpSpPr/>
                      <wpg:grpSpPr>
                        <a:xfrm>
                          <a:off x="0" y="0"/>
                          <a:ext cx="5946316" cy="8006235"/>
                          <a:chOff x="0" y="0"/>
                          <a:chExt cx="5946316" cy="8233360"/>
                        </a:xfrm>
                      </wpg:grpSpPr>
                      <wps:wsp>
                        <wps:cNvPr id="9" name="Shape 9"/>
                        <wps:cNvSpPr/>
                        <wps:spPr>
                          <a:xfrm>
                            <a:off x="1646672" y="0"/>
                            <a:ext cx="2378526" cy="8233360"/>
                          </a:xfrm>
                          <a:custGeom>
                            <a:avLst/>
                            <a:gdLst/>
                            <a:ahLst/>
                            <a:cxnLst/>
                            <a:rect l="0" t="0" r="0" b="0"/>
                            <a:pathLst>
                              <a:path w="2378526" h="8233360">
                                <a:moveTo>
                                  <a:pt x="0" y="0"/>
                                </a:moveTo>
                                <a:lnTo>
                                  <a:pt x="2378526" y="0"/>
                                </a:lnTo>
                                <a:lnTo>
                                  <a:pt x="2378526" y="8233360"/>
                                </a:lnTo>
                                <a:lnTo>
                                  <a:pt x="0" y="8233360"/>
                                </a:ln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11" name="Shape 11"/>
                        <wps:cNvSpPr/>
                        <wps:spPr>
                          <a:xfrm>
                            <a:off x="114352" y="2195563"/>
                            <a:ext cx="228704" cy="251575"/>
                          </a:xfrm>
                          <a:custGeom>
                            <a:avLst/>
                            <a:gdLst/>
                            <a:ahLst/>
                            <a:cxnLst/>
                            <a:rect l="0" t="0" r="0" b="0"/>
                            <a:pathLst>
                              <a:path w="228704" h="251575">
                                <a:moveTo>
                                  <a:pt x="228704" y="125787"/>
                                </a:moveTo>
                                <a:cubicBezTo>
                                  <a:pt x="228704" y="134047"/>
                                  <a:pt x="227972" y="142227"/>
                                  <a:pt x="226507"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50" y="238839"/>
                                  <a:pt x="158113" y="242000"/>
                                </a:cubicBezTo>
                                <a:cubicBezTo>
                                  <a:pt x="151176" y="245160"/>
                                  <a:pt x="144025" y="247546"/>
                                  <a:pt x="136661" y="249158"/>
                                </a:cubicBezTo>
                                <a:cubicBezTo>
                                  <a:pt x="129297" y="250769"/>
                                  <a:pt x="121861" y="251575"/>
                                  <a:pt x="114352" y="251575"/>
                                </a:cubicBezTo>
                                <a:cubicBezTo>
                                  <a:pt x="106844" y="251575"/>
                                  <a:pt x="99407" y="250769"/>
                                  <a:pt x="92043" y="249158"/>
                                </a:cubicBezTo>
                                <a:cubicBezTo>
                                  <a:pt x="84679" y="247546"/>
                                  <a:pt x="77528" y="245160"/>
                                  <a:pt x="70591" y="242000"/>
                                </a:cubicBezTo>
                                <a:cubicBezTo>
                                  <a:pt x="63654" y="238839"/>
                                  <a:pt x="57065" y="234964"/>
                                  <a:pt x="50822" y="230376"/>
                                </a:cubicBezTo>
                                <a:cubicBezTo>
                                  <a:pt x="44578" y="225787"/>
                                  <a:pt x="38802" y="220573"/>
                                  <a:pt x="33493" y="214732"/>
                                </a:cubicBezTo>
                                <a:cubicBezTo>
                                  <a:pt x="28184" y="208892"/>
                                  <a:pt x="23443" y="202538"/>
                                  <a:pt x="19272" y="195671"/>
                                </a:cubicBezTo>
                                <a:cubicBezTo>
                                  <a:pt x="15100" y="188803"/>
                                  <a:pt x="11578"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8" y="70020"/>
                                  <a:pt x="15100" y="62771"/>
                                  <a:pt x="19272" y="55903"/>
                                </a:cubicBezTo>
                                <a:cubicBezTo>
                                  <a:pt x="23443" y="49036"/>
                                  <a:pt x="28184" y="42682"/>
                                  <a:pt x="33493" y="36842"/>
                                </a:cubicBezTo>
                                <a:cubicBezTo>
                                  <a:pt x="38802" y="31002"/>
                                  <a:pt x="44578" y="25787"/>
                                  <a:pt x="50821" y="21199"/>
                                </a:cubicBezTo>
                                <a:cubicBezTo>
                                  <a:pt x="57065" y="16610"/>
                                  <a:pt x="63654" y="12735"/>
                                  <a:pt x="70591" y="9575"/>
                                </a:cubicBezTo>
                                <a:cubicBezTo>
                                  <a:pt x="77528" y="6414"/>
                                  <a:pt x="84679" y="4028"/>
                                  <a:pt x="92043" y="2417"/>
                                </a:cubicBezTo>
                                <a:cubicBezTo>
                                  <a:pt x="99407" y="806"/>
                                  <a:pt x="106844" y="0"/>
                                  <a:pt x="114352" y="0"/>
                                </a:cubicBezTo>
                                <a:cubicBezTo>
                                  <a:pt x="121861" y="0"/>
                                  <a:pt x="129297" y="806"/>
                                  <a:pt x="136661" y="2417"/>
                                </a:cubicBezTo>
                                <a:cubicBezTo>
                                  <a:pt x="144025" y="4028"/>
                                  <a:pt x="151176" y="6414"/>
                                  <a:pt x="158113" y="9575"/>
                                </a:cubicBezTo>
                                <a:cubicBezTo>
                                  <a:pt x="165050" y="12735"/>
                                  <a:pt x="171640" y="16610"/>
                                  <a:pt x="177883" y="21199"/>
                                </a:cubicBezTo>
                                <a:cubicBezTo>
                                  <a:pt x="184126" y="25787"/>
                                  <a:pt x="189902" y="31002"/>
                                  <a:pt x="195211" y="36842"/>
                                </a:cubicBezTo>
                                <a:cubicBezTo>
                                  <a:pt x="200521" y="42682"/>
                                  <a:pt x="205261" y="49036"/>
                                  <a:pt x="209433" y="55903"/>
                                </a:cubicBezTo>
                                <a:cubicBezTo>
                                  <a:pt x="213604" y="62771"/>
                                  <a:pt x="217126" y="70020"/>
                                  <a:pt x="220000" y="77650"/>
                                </a:cubicBezTo>
                                <a:cubicBezTo>
                                  <a:pt x="222873" y="85281"/>
                                  <a:pt x="225042" y="93147"/>
                                  <a:pt x="226507" y="101247"/>
                                </a:cubicBezTo>
                                <a:cubicBezTo>
                                  <a:pt x="227972" y="109348"/>
                                  <a:pt x="228704" y="117528"/>
                                  <a:pt x="228704" y="125787"/>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12" name="Shape 12"/>
                        <wps:cNvSpPr/>
                        <wps:spPr>
                          <a:xfrm>
                            <a:off x="228704" y="2447138"/>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3" name="Shape 13"/>
                        <wps:cNvSpPr/>
                        <wps:spPr>
                          <a:xfrm>
                            <a:off x="0" y="2531026"/>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228704" y="2531026"/>
                            <a:ext cx="228704" cy="0"/>
                          </a:xfrm>
                          <a:custGeom>
                            <a:avLst/>
                            <a:gdLst/>
                            <a:ahLst/>
                            <a:cxnLst/>
                            <a:rect l="0" t="0" r="0" b="0"/>
                            <a:pathLst>
                              <a:path w="228704">
                                <a:moveTo>
                                  <a:pt x="0" y="0"/>
                                </a:moveTo>
                                <a:lnTo>
                                  <a:pt x="2287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5" name="Shape 15"/>
                        <wps:cNvSpPr/>
                        <wps:spPr>
                          <a:xfrm>
                            <a:off x="0" y="2866398"/>
                            <a:ext cx="228704" cy="335464"/>
                          </a:xfrm>
                          <a:custGeom>
                            <a:avLst/>
                            <a:gdLst/>
                            <a:ahLst/>
                            <a:cxnLst/>
                            <a:rect l="0" t="0" r="0" b="0"/>
                            <a:pathLst>
                              <a:path w="228704" h="335464">
                                <a:moveTo>
                                  <a:pt x="228704" y="0"/>
                                </a:moveTo>
                                <a:lnTo>
                                  <a:pt x="0"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6" name="Shape 16"/>
                        <wps:cNvSpPr/>
                        <wps:spPr>
                          <a:xfrm>
                            <a:off x="228704" y="2866398"/>
                            <a:ext cx="228704" cy="335464"/>
                          </a:xfrm>
                          <a:custGeom>
                            <a:avLst/>
                            <a:gdLst/>
                            <a:ahLst/>
                            <a:cxnLst/>
                            <a:rect l="0" t="0" r="0" b="0"/>
                            <a:pathLst>
                              <a:path w="228704" h="335464">
                                <a:moveTo>
                                  <a:pt x="0" y="0"/>
                                </a:moveTo>
                                <a:lnTo>
                                  <a:pt x="228704"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7" name="Rectangle 17"/>
                        <wps:cNvSpPr/>
                        <wps:spPr>
                          <a:xfrm>
                            <a:off x="97485" y="3282034"/>
                            <a:ext cx="348900" cy="137237"/>
                          </a:xfrm>
                          <a:prstGeom prst="rect">
                            <a:avLst/>
                          </a:prstGeom>
                          <a:ln>
                            <a:noFill/>
                          </a:ln>
                        </wps:spPr>
                        <wps:txbx>
                          <w:txbxContent>
                            <w:p w14:paraId="3C933231" w14:textId="77777777" w:rsidR="000A708D" w:rsidRDefault="000A708D" w:rsidP="000A708D">
                              <w:r>
                                <w:rPr>
                                  <w:rFonts w:ascii="Arial" w:eastAsia="Arial" w:hAnsi="Arial" w:cs="Arial"/>
                                  <w:sz w:val="17"/>
                                </w:rPr>
                                <w:t>Rider</w:t>
                              </w:r>
                            </w:p>
                          </w:txbxContent>
                        </wps:txbx>
                        <wps:bodyPr horzOverflow="overflow" vert="horz" lIns="0" tIns="0" rIns="0" bIns="0" rtlCol="0">
                          <a:noAutofit/>
                        </wps:bodyPr>
                      </wps:wsp>
                      <wps:wsp>
                        <wps:cNvPr id="18" name="Shape 18"/>
                        <wps:cNvSpPr/>
                        <wps:spPr>
                          <a:xfrm>
                            <a:off x="2195563" y="548891"/>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 name="Shape 19"/>
                        <wps:cNvSpPr/>
                        <wps:spPr>
                          <a:xfrm>
                            <a:off x="2195563" y="548891"/>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0" name="Rectangle 20"/>
                        <wps:cNvSpPr/>
                        <wps:spPr>
                          <a:xfrm>
                            <a:off x="2403112" y="822425"/>
                            <a:ext cx="1139024" cy="136309"/>
                          </a:xfrm>
                          <a:prstGeom prst="rect">
                            <a:avLst/>
                          </a:prstGeom>
                          <a:ln>
                            <a:noFill/>
                          </a:ln>
                        </wps:spPr>
                        <wps:txbx>
                          <w:txbxContent>
                            <w:p w14:paraId="789F86DF" w14:textId="77777777" w:rsidR="000A708D" w:rsidRDefault="000A708D" w:rsidP="000A708D">
                              <w:r>
                                <w:rPr>
                                  <w:rFonts w:ascii="Courier New" w:eastAsia="Courier New" w:hAnsi="Courier New" w:cs="Courier New"/>
                                  <w:b/>
                                  <w:sz w:val="17"/>
                                </w:rPr>
                                <w:t xml:space="preserve"> Request Ride</w:t>
                              </w:r>
                            </w:p>
                          </w:txbxContent>
                        </wps:txbx>
                        <wps:bodyPr horzOverflow="overflow" vert="horz" lIns="0" tIns="0" rIns="0" bIns="0" rtlCol="0">
                          <a:noAutofit/>
                        </wps:bodyPr>
                      </wps:wsp>
                      <wps:wsp>
                        <wps:cNvPr id="21" name="Shape 21"/>
                        <wps:cNvSpPr/>
                        <wps:spPr>
                          <a:xfrm>
                            <a:off x="2195563" y="1280745"/>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 name="Shape 22"/>
                        <wps:cNvSpPr/>
                        <wps:spPr>
                          <a:xfrm>
                            <a:off x="2195563" y="1280745"/>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3" name="Rectangle 23"/>
                        <wps:cNvSpPr/>
                        <wps:spPr>
                          <a:xfrm>
                            <a:off x="2469007" y="1554278"/>
                            <a:ext cx="963790" cy="136309"/>
                          </a:xfrm>
                          <a:prstGeom prst="rect">
                            <a:avLst/>
                          </a:prstGeom>
                          <a:ln>
                            <a:noFill/>
                          </a:ln>
                        </wps:spPr>
                        <wps:txbx>
                          <w:txbxContent>
                            <w:p w14:paraId="50E8C86C" w14:textId="77777777" w:rsidR="000A708D" w:rsidRDefault="000A708D" w:rsidP="000A708D">
                              <w:r>
                                <w:rPr>
                                  <w:rFonts w:ascii="Courier New" w:eastAsia="Courier New" w:hAnsi="Courier New" w:cs="Courier New"/>
                                  <w:b/>
                                  <w:sz w:val="17"/>
                                </w:rPr>
                                <w:t>Accept Ride</w:t>
                              </w:r>
                            </w:p>
                          </w:txbxContent>
                        </wps:txbx>
                        <wps:bodyPr horzOverflow="overflow" vert="horz" lIns="0" tIns="0" rIns="0" bIns="0" rtlCol="0">
                          <a:noAutofit/>
                        </wps:bodyPr>
                      </wps:wsp>
                      <wps:wsp>
                        <wps:cNvPr id="24" name="Shape 24"/>
                        <wps:cNvSpPr/>
                        <wps:spPr>
                          <a:xfrm>
                            <a:off x="2195563" y="2012599"/>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 name="Shape 25"/>
                        <wps:cNvSpPr/>
                        <wps:spPr>
                          <a:xfrm>
                            <a:off x="2195563" y="2012599"/>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6" name="Rectangle 26"/>
                        <wps:cNvSpPr/>
                        <wps:spPr>
                          <a:xfrm>
                            <a:off x="2501884" y="2286133"/>
                            <a:ext cx="876172" cy="136309"/>
                          </a:xfrm>
                          <a:prstGeom prst="rect">
                            <a:avLst/>
                          </a:prstGeom>
                          <a:ln>
                            <a:noFill/>
                          </a:ln>
                        </wps:spPr>
                        <wps:txbx>
                          <w:txbxContent>
                            <w:p w14:paraId="5D53A39A" w14:textId="77777777" w:rsidR="000A708D" w:rsidRDefault="000A708D" w:rsidP="000A708D">
                              <w:r>
                                <w:rPr>
                                  <w:rFonts w:ascii="Courier New" w:eastAsia="Courier New" w:hAnsi="Courier New" w:cs="Courier New"/>
                                  <w:b/>
                                  <w:sz w:val="17"/>
                                </w:rPr>
                                <w:t>Start Ride</w:t>
                              </w:r>
                            </w:p>
                          </w:txbxContent>
                        </wps:txbx>
                        <wps:bodyPr horzOverflow="overflow" vert="horz" lIns="0" tIns="0" rIns="0" bIns="0" rtlCol="0">
                          <a:noAutofit/>
                        </wps:bodyPr>
                      </wps:wsp>
                      <wps:wsp>
                        <wps:cNvPr id="27" name="Shape 27"/>
                        <wps:cNvSpPr/>
                        <wps:spPr>
                          <a:xfrm>
                            <a:off x="2195563" y="279019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 name="Shape 28"/>
                        <wps:cNvSpPr/>
                        <wps:spPr>
                          <a:xfrm>
                            <a:off x="2195563" y="2790194"/>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9" name="Rectangle 29"/>
                        <wps:cNvSpPr/>
                        <wps:spPr>
                          <a:xfrm>
                            <a:off x="2517035" y="3062478"/>
                            <a:ext cx="835750" cy="137236"/>
                          </a:xfrm>
                          <a:prstGeom prst="rect">
                            <a:avLst/>
                          </a:prstGeom>
                          <a:ln>
                            <a:noFill/>
                          </a:ln>
                        </wps:spPr>
                        <wps:txbx>
                          <w:txbxContent>
                            <w:p w14:paraId="6F48661D" w14:textId="77777777" w:rsidR="000A708D" w:rsidRDefault="000A708D" w:rsidP="000A708D">
                              <w:r>
                                <w:rPr>
                                  <w:rFonts w:ascii="Arial" w:eastAsia="Arial" w:hAnsi="Arial" w:cs="Arial"/>
                                  <w:b/>
                                  <w:sz w:val="17"/>
                                </w:rPr>
                                <w:t>Cancel Ride</w:t>
                              </w:r>
                            </w:p>
                          </w:txbxContent>
                        </wps:txbx>
                        <wps:bodyPr horzOverflow="overflow" vert="horz" lIns="0" tIns="0" rIns="0" bIns="0" rtlCol="0">
                          <a:noAutofit/>
                        </wps:bodyPr>
                      </wps:wsp>
                      <wps:wsp>
                        <wps:cNvPr id="30" name="Shape 30"/>
                        <wps:cNvSpPr/>
                        <wps:spPr>
                          <a:xfrm>
                            <a:off x="2195563" y="3567789"/>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1" name="Shape 31"/>
                        <wps:cNvSpPr/>
                        <wps:spPr>
                          <a:xfrm>
                            <a:off x="2195563" y="3567789"/>
                            <a:ext cx="1280745" cy="640373"/>
                          </a:xfrm>
                          <a:custGeom>
                            <a:avLst/>
                            <a:gdLst/>
                            <a:ahLst/>
                            <a:cxnLst/>
                            <a:rect l="0" t="0" r="0" b="0"/>
                            <a:pathLst>
                              <a:path w="1280745" h="640373">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2" name="Rectangle 32"/>
                        <wps:cNvSpPr/>
                        <wps:spPr>
                          <a:xfrm>
                            <a:off x="2593365" y="3840073"/>
                            <a:ext cx="632712" cy="137237"/>
                          </a:xfrm>
                          <a:prstGeom prst="rect">
                            <a:avLst/>
                          </a:prstGeom>
                          <a:ln>
                            <a:noFill/>
                          </a:ln>
                        </wps:spPr>
                        <wps:txbx>
                          <w:txbxContent>
                            <w:p w14:paraId="6BE9693D" w14:textId="77777777" w:rsidR="000A708D" w:rsidRDefault="000A708D" w:rsidP="000A708D">
                              <w:r>
                                <w:rPr>
                                  <w:rFonts w:ascii="Arial" w:eastAsia="Arial" w:hAnsi="Arial" w:cs="Arial"/>
                                  <w:b/>
                                  <w:sz w:val="17"/>
                                </w:rPr>
                                <w:t>End Ride</w:t>
                              </w:r>
                            </w:p>
                          </w:txbxContent>
                        </wps:txbx>
                        <wps:bodyPr horzOverflow="overflow" vert="horz" lIns="0" tIns="0" rIns="0" bIns="0" rtlCol="0">
                          <a:noAutofit/>
                        </wps:bodyPr>
                      </wps:wsp>
                      <wps:wsp>
                        <wps:cNvPr id="33" name="Shape 33"/>
                        <wps:cNvSpPr/>
                        <wps:spPr>
                          <a:xfrm>
                            <a:off x="2195563" y="429964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 name="Shape 34"/>
                        <wps:cNvSpPr/>
                        <wps:spPr>
                          <a:xfrm>
                            <a:off x="2195563" y="4299644"/>
                            <a:ext cx="1280745" cy="640372"/>
                          </a:xfrm>
                          <a:custGeom>
                            <a:avLst/>
                            <a:gdLst/>
                            <a:ahLst/>
                            <a:cxnLst/>
                            <a:rect l="0" t="0" r="0" b="0"/>
                            <a:pathLst>
                              <a:path w="1280745" h="640372">
                                <a:moveTo>
                                  <a:pt x="1280745" y="320186"/>
                                </a:move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5" name="Rectangle 35"/>
                        <wps:cNvSpPr/>
                        <wps:spPr>
                          <a:xfrm>
                            <a:off x="2441849" y="4571927"/>
                            <a:ext cx="1035937" cy="137236"/>
                          </a:xfrm>
                          <a:prstGeom prst="rect">
                            <a:avLst/>
                          </a:prstGeom>
                          <a:ln>
                            <a:noFill/>
                          </a:ln>
                        </wps:spPr>
                        <wps:txbx>
                          <w:txbxContent>
                            <w:p w14:paraId="1DA5795D" w14:textId="77777777" w:rsidR="000A708D" w:rsidRDefault="000A708D" w:rsidP="000A708D">
                              <w:r>
                                <w:rPr>
                                  <w:rFonts w:ascii="Arial" w:eastAsia="Arial" w:hAnsi="Arial" w:cs="Arial"/>
                                  <w:b/>
                                  <w:sz w:val="17"/>
                                </w:rPr>
                                <w:t xml:space="preserve"> View Earnings</w:t>
                              </w:r>
                            </w:p>
                          </w:txbxContent>
                        </wps:txbx>
                        <wps:bodyPr horzOverflow="overflow" vert="horz" lIns="0" tIns="0" rIns="0" bIns="0" rtlCol="0">
                          <a:noAutofit/>
                        </wps:bodyPr>
                      </wps:wsp>
                      <wps:wsp>
                        <wps:cNvPr id="36" name="Shape 36"/>
                        <wps:cNvSpPr/>
                        <wps:spPr>
                          <a:xfrm>
                            <a:off x="2195563" y="5031498"/>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 name="Shape 37"/>
                        <wps:cNvSpPr/>
                        <wps:spPr>
                          <a:xfrm>
                            <a:off x="2195563" y="5031498"/>
                            <a:ext cx="1280745" cy="640372"/>
                          </a:xfrm>
                          <a:custGeom>
                            <a:avLst/>
                            <a:gdLst/>
                            <a:ahLst/>
                            <a:cxnLst/>
                            <a:rect l="0" t="0" r="0" b="0"/>
                            <a:pathLst>
                              <a:path w="1280745" h="640372">
                                <a:moveTo>
                                  <a:pt x="1280745" y="320186"/>
                                </a:move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8" name="Rectangle 38"/>
                        <wps:cNvSpPr/>
                        <wps:spPr>
                          <a:xfrm>
                            <a:off x="2538476" y="5303781"/>
                            <a:ext cx="779073" cy="137237"/>
                          </a:xfrm>
                          <a:prstGeom prst="rect">
                            <a:avLst/>
                          </a:prstGeom>
                          <a:ln>
                            <a:noFill/>
                          </a:ln>
                        </wps:spPr>
                        <wps:txbx>
                          <w:txbxContent>
                            <w:p w14:paraId="1FCF98AB" w14:textId="77777777" w:rsidR="000A708D" w:rsidRDefault="000A708D" w:rsidP="000A708D">
                              <w:r>
                                <w:rPr>
                                  <w:rFonts w:ascii="Arial" w:eastAsia="Arial" w:hAnsi="Arial" w:cs="Arial"/>
                                  <w:b/>
                                  <w:sz w:val="17"/>
                                </w:rPr>
                                <w:t>Rate Driver</w:t>
                              </w:r>
                            </w:p>
                          </w:txbxContent>
                        </wps:txbx>
                        <wps:bodyPr horzOverflow="overflow" vert="horz" lIns="0" tIns="0" rIns="0" bIns="0" rtlCol="0">
                          <a:noAutofit/>
                        </wps:bodyPr>
                      </wps:wsp>
                      <wps:wsp>
                        <wps:cNvPr id="39" name="Shape 39"/>
                        <wps:cNvSpPr/>
                        <wps:spPr>
                          <a:xfrm>
                            <a:off x="2195563" y="5763352"/>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 name="Shape 40"/>
                        <wps:cNvSpPr/>
                        <wps:spPr>
                          <a:xfrm>
                            <a:off x="2195563" y="5763352"/>
                            <a:ext cx="1280745" cy="640372"/>
                          </a:xfrm>
                          <a:custGeom>
                            <a:avLst/>
                            <a:gdLst/>
                            <a:ahLst/>
                            <a:cxnLst/>
                            <a:rect l="0" t="0" r="0" b="0"/>
                            <a:pathLst>
                              <a:path w="1280745" h="640372">
                                <a:moveTo>
                                  <a:pt x="1280745" y="320186"/>
                                </a:move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1" name="Rectangle 41"/>
                        <wps:cNvSpPr/>
                        <wps:spPr>
                          <a:xfrm>
                            <a:off x="2382815" y="6035635"/>
                            <a:ext cx="1192777" cy="137237"/>
                          </a:xfrm>
                          <a:prstGeom prst="rect">
                            <a:avLst/>
                          </a:prstGeom>
                          <a:ln>
                            <a:noFill/>
                          </a:ln>
                        </wps:spPr>
                        <wps:txbx>
                          <w:txbxContent>
                            <w:p w14:paraId="5289055A" w14:textId="77777777" w:rsidR="000A708D" w:rsidRDefault="000A708D" w:rsidP="000A708D">
                              <w:r>
                                <w:rPr>
                                  <w:rFonts w:ascii="Arial" w:eastAsia="Arial" w:hAnsi="Arial" w:cs="Arial"/>
                                  <w:b/>
                                  <w:sz w:val="17"/>
                                </w:rPr>
                                <w:t>Manage Payment</w:t>
                              </w:r>
                            </w:p>
                          </w:txbxContent>
                        </wps:txbx>
                        <wps:bodyPr horzOverflow="overflow" vert="horz" lIns="0" tIns="0" rIns="0" bIns="0" rtlCol="0">
                          <a:noAutofit/>
                        </wps:bodyPr>
                      </wps:wsp>
                      <wps:wsp>
                        <wps:cNvPr id="42" name="Shape 42"/>
                        <wps:cNvSpPr/>
                        <wps:spPr>
                          <a:xfrm>
                            <a:off x="2195563" y="6586688"/>
                            <a:ext cx="1280745" cy="640372"/>
                          </a:xfrm>
                          <a:custGeom>
                            <a:avLst/>
                            <a:gdLst/>
                            <a:ahLst/>
                            <a:cxnLst/>
                            <a:rect l="0" t="0" r="0" b="0"/>
                            <a:pathLst>
                              <a:path w="1280745" h="640372">
                                <a:moveTo>
                                  <a:pt x="640373" y="0"/>
                                </a:move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 name="Shape 43"/>
                        <wps:cNvSpPr/>
                        <wps:spPr>
                          <a:xfrm>
                            <a:off x="2195563" y="6586688"/>
                            <a:ext cx="1280745" cy="640372"/>
                          </a:xfrm>
                          <a:custGeom>
                            <a:avLst/>
                            <a:gdLst/>
                            <a:ahLst/>
                            <a:cxnLst/>
                            <a:rect l="0" t="0" r="0" b="0"/>
                            <a:pathLst>
                              <a:path w="1280745" h="640372">
                                <a:moveTo>
                                  <a:pt x="1280745" y="320186"/>
                                </a:move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4" name="Rectangle 44"/>
                        <wps:cNvSpPr/>
                        <wps:spPr>
                          <a:xfrm>
                            <a:off x="2452998" y="6858971"/>
                            <a:ext cx="1006208" cy="137236"/>
                          </a:xfrm>
                          <a:prstGeom prst="rect">
                            <a:avLst/>
                          </a:prstGeom>
                          <a:ln>
                            <a:noFill/>
                          </a:ln>
                        </wps:spPr>
                        <wps:txbx>
                          <w:txbxContent>
                            <w:p w14:paraId="0C2A168D" w14:textId="77777777" w:rsidR="000A708D" w:rsidRDefault="000A708D" w:rsidP="000A708D">
                              <w:r>
                                <w:rPr>
                                  <w:rFonts w:ascii="Arial" w:eastAsia="Arial" w:hAnsi="Arial" w:cs="Arial"/>
                                  <w:b/>
                                  <w:sz w:val="17"/>
                                </w:rPr>
                                <w:t>Manage Driver</w:t>
                              </w:r>
                            </w:p>
                          </w:txbxContent>
                        </wps:txbx>
                        <wps:bodyPr horzOverflow="overflow" vert="horz" lIns="0" tIns="0" rIns="0" bIns="0" rtlCol="0">
                          <a:noAutofit/>
                        </wps:bodyPr>
                      </wps:wsp>
                      <wps:wsp>
                        <wps:cNvPr id="45" name="Shape 45"/>
                        <wps:cNvSpPr/>
                        <wps:spPr>
                          <a:xfrm>
                            <a:off x="2195563" y="7410024"/>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 name="Shape 46"/>
                        <wps:cNvSpPr/>
                        <wps:spPr>
                          <a:xfrm>
                            <a:off x="2195563" y="7410024"/>
                            <a:ext cx="1280745" cy="640373"/>
                          </a:xfrm>
                          <a:custGeom>
                            <a:avLst/>
                            <a:gdLst/>
                            <a:ahLst/>
                            <a:cxnLst/>
                            <a:rect l="0" t="0" r="0" b="0"/>
                            <a:pathLst>
                              <a:path w="1280745" h="640373">
                                <a:moveTo>
                                  <a:pt x="1280745" y="320186"/>
                                </a:move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7" name="Rectangle 47"/>
                        <wps:cNvSpPr/>
                        <wps:spPr>
                          <a:xfrm>
                            <a:off x="2471437" y="7682308"/>
                            <a:ext cx="957373" cy="137236"/>
                          </a:xfrm>
                          <a:prstGeom prst="rect">
                            <a:avLst/>
                          </a:prstGeom>
                          <a:ln>
                            <a:noFill/>
                          </a:ln>
                        </wps:spPr>
                        <wps:txbx>
                          <w:txbxContent>
                            <w:p w14:paraId="0560ECA2" w14:textId="77777777" w:rsidR="000A708D" w:rsidRDefault="000A708D" w:rsidP="000A708D">
                              <w:r>
                                <w:rPr>
                                  <w:rFonts w:ascii="Arial" w:eastAsia="Arial" w:hAnsi="Arial" w:cs="Arial"/>
                                  <w:b/>
                                  <w:sz w:val="17"/>
                                </w:rPr>
                                <w:t>Manage Rider</w:t>
                              </w:r>
                            </w:p>
                          </w:txbxContent>
                        </wps:txbx>
                        <wps:bodyPr horzOverflow="overflow" vert="horz" lIns="0" tIns="0" rIns="0" bIns="0" rtlCol="0">
                          <a:noAutofit/>
                        </wps:bodyPr>
                      </wps:wsp>
                      <wps:wsp>
                        <wps:cNvPr id="49" name="Shape 49"/>
                        <wps:cNvSpPr/>
                        <wps:spPr>
                          <a:xfrm>
                            <a:off x="5603259" y="2195563"/>
                            <a:ext cx="228705" cy="251575"/>
                          </a:xfrm>
                          <a:custGeom>
                            <a:avLst/>
                            <a:gdLst/>
                            <a:ahLst/>
                            <a:cxnLst/>
                            <a:rect l="0" t="0" r="0" b="0"/>
                            <a:pathLst>
                              <a:path w="228705" h="251575">
                                <a:moveTo>
                                  <a:pt x="228705" y="125787"/>
                                </a:moveTo>
                                <a:cubicBezTo>
                                  <a:pt x="228704" y="134047"/>
                                  <a:pt x="227971" y="142227"/>
                                  <a:pt x="226506"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49" y="238839"/>
                                  <a:pt x="158112" y="242000"/>
                                </a:cubicBezTo>
                                <a:cubicBezTo>
                                  <a:pt x="151176" y="245160"/>
                                  <a:pt x="144025" y="247546"/>
                                  <a:pt x="136661" y="249158"/>
                                </a:cubicBezTo>
                                <a:cubicBezTo>
                                  <a:pt x="129297" y="250769"/>
                                  <a:pt x="121861" y="251575"/>
                                  <a:pt x="114352" y="251575"/>
                                </a:cubicBezTo>
                                <a:cubicBezTo>
                                  <a:pt x="106843" y="251575"/>
                                  <a:pt x="99407" y="250769"/>
                                  <a:pt x="92042" y="249158"/>
                                </a:cubicBezTo>
                                <a:cubicBezTo>
                                  <a:pt x="84678" y="247546"/>
                                  <a:pt x="77528" y="245160"/>
                                  <a:pt x="70591" y="242000"/>
                                </a:cubicBezTo>
                                <a:cubicBezTo>
                                  <a:pt x="63654" y="238839"/>
                                  <a:pt x="57064" y="234964"/>
                                  <a:pt x="50821" y="230376"/>
                                </a:cubicBezTo>
                                <a:cubicBezTo>
                                  <a:pt x="44578" y="225787"/>
                                  <a:pt x="38802" y="220573"/>
                                  <a:pt x="33493" y="214732"/>
                                </a:cubicBezTo>
                                <a:cubicBezTo>
                                  <a:pt x="28184" y="208892"/>
                                  <a:pt x="23443" y="202538"/>
                                  <a:pt x="19271" y="195671"/>
                                </a:cubicBezTo>
                                <a:cubicBezTo>
                                  <a:pt x="15100" y="188803"/>
                                  <a:pt x="11577"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7" y="70020"/>
                                  <a:pt x="15100" y="62771"/>
                                  <a:pt x="19271" y="55903"/>
                                </a:cubicBezTo>
                                <a:cubicBezTo>
                                  <a:pt x="23443" y="49036"/>
                                  <a:pt x="28184" y="42682"/>
                                  <a:pt x="33493" y="36842"/>
                                </a:cubicBezTo>
                                <a:cubicBezTo>
                                  <a:pt x="38802" y="31002"/>
                                  <a:pt x="44578" y="25787"/>
                                  <a:pt x="50821" y="21199"/>
                                </a:cubicBezTo>
                                <a:cubicBezTo>
                                  <a:pt x="57064" y="16610"/>
                                  <a:pt x="63654" y="12735"/>
                                  <a:pt x="70591" y="9575"/>
                                </a:cubicBezTo>
                                <a:cubicBezTo>
                                  <a:pt x="77528" y="6414"/>
                                  <a:pt x="84679" y="4028"/>
                                  <a:pt x="92043" y="2417"/>
                                </a:cubicBezTo>
                                <a:cubicBezTo>
                                  <a:pt x="99407" y="806"/>
                                  <a:pt x="106843" y="0"/>
                                  <a:pt x="114352" y="0"/>
                                </a:cubicBezTo>
                                <a:cubicBezTo>
                                  <a:pt x="121861" y="0"/>
                                  <a:pt x="129297" y="806"/>
                                  <a:pt x="136661" y="2417"/>
                                </a:cubicBezTo>
                                <a:cubicBezTo>
                                  <a:pt x="144025" y="4028"/>
                                  <a:pt x="151176" y="6414"/>
                                  <a:pt x="158112" y="9575"/>
                                </a:cubicBezTo>
                                <a:cubicBezTo>
                                  <a:pt x="165049" y="12735"/>
                                  <a:pt x="171640" y="16610"/>
                                  <a:pt x="177883" y="21199"/>
                                </a:cubicBezTo>
                                <a:cubicBezTo>
                                  <a:pt x="184126" y="25787"/>
                                  <a:pt x="189902" y="31002"/>
                                  <a:pt x="195211" y="36842"/>
                                </a:cubicBezTo>
                                <a:cubicBezTo>
                                  <a:pt x="200521" y="42682"/>
                                  <a:pt x="205261" y="49036"/>
                                  <a:pt x="209432" y="55903"/>
                                </a:cubicBezTo>
                                <a:cubicBezTo>
                                  <a:pt x="213604" y="62771"/>
                                  <a:pt x="217126" y="70020"/>
                                  <a:pt x="220000" y="77650"/>
                                </a:cubicBezTo>
                                <a:cubicBezTo>
                                  <a:pt x="222873" y="85281"/>
                                  <a:pt x="225042" y="93147"/>
                                  <a:pt x="226506" y="101247"/>
                                </a:cubicBezTo>
                                <a:cubicBezTo>
                                  <a:pt x="227971" y="109348"/>
                                  <a:pt x="228704" y="117528"/>
                                  <a:pt x="228705" y="125787"/>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50" name="Shape 50"/>
                        <wps:cNvSpPr/>
                        <wps:spPr>
                          <a:xfrm>
                            <a:off x="5717611" y="2447138"/>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1" name="Shape 51"/>
                        <wps:cNvSpPr/>
                        <wps:spPr>
                          <a:xfrm>
                            <a:off x="5488907" y="2531026"/>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2" name="Shape 52"/>
                        <wps:cNvSpPr/>
                        <wps:spPr>
                          <a:xfrm>
                            <a:off x="5717611" y="2531026"/>
                            <a:ext cx="228705" cy="0"/>
                          </a:xfrm>
                          <a:custGeom>
                            <a:avLst/>
                            <a:gdLst/>
                            <a:ahLst/>
                            <a:cxnLst/>
                            <a:rect l="0" t="0" r="0" b="0"/>
                            <a:pathLst>
                              <a:path w="228705">
                                <a:moveTo>
                                  <a:pt x="0" y="0"/>
                                </a:moveTo>
                                <a:lnTo>
                                  <a:pt x="22870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3" name="Shape 53"/>
                        <wps:cNvSpPr/>
                        <wps:spPr>
                          <a:xfrm>
                            <a:off x="5488907" y="2866398"/>
                            <a:ext cx="228704" cy="335464"/>
                          </a:xfrm>
                          <a:custGeom>
                            <a:avLst/>
                            <a:gdLst/>
                            <a:ahLst/>
                            <a:cxnLst/>
                            <a:rect l="0" t="0" r="0" b="0"/>
                            <a:pathLst>
                              <a:path w="228704" h="335464">
                                <a:moveTo>
                                  <a:pt x="228704" y="0"/>
                                </a:moveTo>
                                <a:lnTo>
                                  <a:pt x="0"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4" name="Shape 54"/>
                        <wps:cNvSpPr/>
                        <wps:spPr>
                          <a:xfrm>
                            <a:off x="5717611" y="2866398"/>
                            <a:ext cx="228705" cy="335464"/>
                          </a:xfrm>
                          <a:custGeom>
                            <a:avLst/>
                            <a:gdLst/>
                            <a:ahLst/>
                            <a:cxnLst/>
                            <a:rect l="0" t="0" r="0" b="0"/>
                            <a:pathLst>
                              <a:path w="228705" h="335464">
                                <a:moveTo>
                                  <a:pt x="0" y="0"/>
                                </a:moveTo>
                                <a:lnTo>
                                  <a:pt x="228705"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5" name="Rectangle 55"/>
                        <wps:cNvSpPr/>
                        <wps:spPr>
                          <a:xfrm>
                            <a:off x="5571240" y="3282034"/>
                            <a:ext cx="389323" cy="137237"/>
                          </a:xfrm>
                          <a:prstGeom prst="rect">
                            <a:avLst/>
                          </a:prstGeom>
                          <a:ln>
                            <a:noFill/>
                          </a:ln>
                        </wps:spPr>
                        <wps:txbx>
                          <w:txbxContent>
                            <w:p w14:paraId="51863457" w14:textId="77777777" w:rsidR="000A708D" w:rsidRDefault="000A708D" w:rsidP="000A708D">
                              <w:r>
                                <w:rPr>
                                  <w:rFonts w:ascii="Arial" w:eastAsia="Arial" w:hAnsi="Arial" w:cs="Arial"/>
                                  <w:sz w:val="17"/>
                                </w:rPr>
                                <w:t>Driver</w:t>
                              </w:r>
                            </w:p>
                          </w:txbxContent>
                        </wps:txbx>
                        <wps:bodyPr horzOverflow="overflow" vert="horz" lIns="0" tIns="0" rIns="0" bIns="0" rtlCol="0">
                          <a:noAutofit/>
                        </wps:bodyPr>
                      </wps:wsp>
                      <wps:wsp>
                        <wps:cNvPr id="57" name="Shape 57"/>
                        <wps:cNvSpPr/>
                        <wps:spPr>
                          <a:xfrm>
                            <a:off x="5603259" y="5946316"/>
                            <a:ext cx="228705" cy="251575"/>
                          </a:xfrm>
                          <a:custGeom>
                            <a:avLst/>
                            <a:gdLst/>
                            <a:ahLst/>
                            <a:cxnLst/>
                            <a:rect l="0" t="0" r="0" b="0"/>
                            <a:pathLst>
                              <a:path w="228705" h="251575">
                                <a:moveTo>
                                  <a:pt x="228705" y="125788"/>
                                </a:moveTo>
                                <a:cubicBezTo>
                                  <a:pt x="228704" y="134047"/>
                                  <a:pt x="227971" y="142227"/>
                                  <a:pt x="226506" y="150327"/>
                                </a:cubicBezTo>
                                <a:cubicBezTo>
                                  <a:pt x="225042" y="158427"/>
                                  <a:pt x="222873" y="166293"/>
                                  <a:pt x="220000" y="173924"/>
                                </a:cubicBezTo>
                                <a:cubicBezTo>
                                  <a:pt x="217126" y="181554"/>
                                  <a:pt x="213604" y="188804"/>
                                  <a:pt x="209433" y="195671"/>
                                </a:cubicBezTo>
                                <a:cubicBezTo>
                                  <a:pt x="205261" y="202538"/>
                                  <a:pt x="200521" y="208892"/>
                                  <a:pt x="195211" y="214732"/>
                                </a:cubicBezTo>
                                <a:cubicBezTo>
                                  <a:pt x="189902" y="220572"/>
                                  <a:pt x="184126" y="225786"/>
                                  <a:pt x="177883" y="230374"/>
                                </a:cubicBezTo>
                                <a:cubicBezTo>
                                  <a:pt x="171640" y="234964"/>
                                  <a:pt x="165049" y="238839"/>
                                  <a:pt x="158112" y="241999"/>
                                </a:cubicBezTo>
                                <a:cubicBezTo>
                                  <a:pt x="151176" y="245160"/>
                                  <a:pt x="144025" y="247546"/>
                                  <a:pt x="136661" y="249157"/>
                                </a:cubicBezTo>
                                <a:cubicBezTo>
                                  <a:pt x="129297" y="250769"/>
                                  <a:pt x="121861" y="251574"/>
                                  <a:pt x="114352" y="251575"/>
                                </a:cubicBezTo>
                                <a:cubicBezTo>
                                  <a:pt x="106843" y="251574"/>
                                  <a:pt x="99407" y="250769"/>
                                  <a:pt x="92042" y="249157"/>
                                </a:cubicBezTo>
                                <a:cubicBezTo>
                                  <a:pt x="84678" y="247546"/>
                                  <a:pt x="77528" y="245160"/>
                                  <a:pt x="70591" y="241999"/>
                                </a:cubicBezTo>
                                <a:cubicBezTo>
                                  <a:pt x="63654" y="238839"/>
                                  <a:pt x="57064" y="234964"/>
                                  <a:pt x="50821" y="230375"/>
                                </a:cubicBezTo>
                                <a:cubicBezTo>
                                  <a:pt x="44578" y="225786"/>
                                  <a:pt x="38802" y="220572"/>
                                  <a:pt x="33493" y="214732"/>
                                </a:cubicBezTo>
                                <a:cubicBezTo>
                                  <a:pt x="28184" y="208892"/>
                                  <a:pt x="23443" y="202538"/>
                                  <a:pt x="19271" y="195671"/>
                                </a:cubicBezTo>
                                <a:cubicBezTo>
                                  <a:pt x="15100" y="188804"/>
                                  <a:pt x="11577" y="181554"/>
                                  <a:pt x="8704" y="173924"/>
                                </a:cubicBezTo>
                                <a:cubicBezTo>
                                  <a:pt x="5831" y="166293"/>
                                  <a:pt x="3662" y="158427"/>
                                  <a:pt x="2197" y="150327"/>
                                </a:cubicBezTo>
                                <a:cubicBezTo>
                                  <a:pt x="732" y="142227"/>
                                  <a:pt x="0" y="134047"/>
                                  <a:pt x="0" y="125788"/>
                                </a:cubicBezTo>
                                <a:cubicBezTo>
                                  <a:pt x="0" y="117528"/>
                                  <a:pt x="732" y="109348"/>
                                  <a:pt x="2197" y="101247"/>
                                </a:cubicBezTo>
                                <a:cubicBezTo>
                                  <a:pt x="3662" y="93146"/>
                                  <a:pt x="5831" y="85280"/>
                                  <a:pt x="8704" y="77650"/>
                                </a:cubicBezTo>
                                <a:cubicBezTo>
                                  <a:pt x="11577" y="70019"/>
                                  <a:pt x="15100" y="62771"/>
                                  <a:pt x="19271" y="55903"/>
                                </a:cubicBezTo>
                                <a:cubicBezTo>
                                  <a:pt x="23443" y="49036"/>
                                  <a:pt x="28184" y="42682"/>
                                  <a:pt x="33493" y="36842"/>
                                </a:cubicBezTo>
                                <a:cubicBezTo>
                                  <a:pt x="38802" y="31002"/>
                                  <a:pt x="44578" y="25788"/>
                                  <a:pt x="50821" y="21199"/>
                                </a:cubicBezTo>
                                <a:cubicBezTo>
                                  <a:pt x="57064" y="16610"/>
                                  <a:pt x="63654" y="12735"/>
                                  <a:pt x="70591" y="9574"/>
                                </a:cubicBezTo>
                                <a:cubicBezTo>
                                  <a:pt x="77528" y="6414"/>
                                  <a:pt x="84679" y="4028"/>
                                  <a:pt x="92043" y="2417"/>
                                </a:cubicBezTo>
                                <a:cubicBezTo>
                                  <a:pt x="99407" y="806"/>
                                  <a:pt x="106843" y="1"/>
                                  <a:pt x="114352" y="0"/>
                                </a:cubicBezTo>
                                <a:cubicBezTo>
                                  <a:pt x="121861" y="1"/>
                                  <a:pt x="129297" y="806"/>
                                  <a:pt x="136661" y="2417"/>
                                </a:cubicBezTo>
                                <a:cubicBezTo>
                                  <a:pt x="144025" y="4028"/>
                                  <a:pt x="151176" y="6414"/>
                                  <a:pt x="158112" y="9574"/>
                                </a:cubicBezTo>
                                <a:cubicBezTo>
                                  <a:pt x="165049" y="12735"/>
                                  <a:pt x="171640" y="16610"/>
                                  <a:pt x="177883" y="21198"/>
                                </a:cubicBezTo>
                                <a:cubicBezTo>
                                  <a:pt x="184126" y="25788"/>
                                  <a:pt x="189902" y="31002"/>
                                  <a:pt x="195211" y="36842"/>
                                </a:cubicBezTo>
                                <a:cubicBezTo>
                                  <a:pt x="200521" y="42682"/>
                                  <a:pt x="205261" y="49035"/>
                                  <a:pt x="209432" y="55903"/>
                                </a:cubicBezTo>
                                <a:cubicBezTo>
                                  <a:pt x="213604" y="62770"/>
                                  <a:pt x="217126" y="70019"/>
                                  <a:pt x="220000" y="77650"/>
                                </a:cubicBezTo>
                                <a:cubicBezTo>
                                  <a:pt x="222873" y="85280"/>
                                  <a:pt x="225042" y="93146"/>
                                  <a:pt x="226506" y="101247"/>
                                </a:cubicBezTo>
                                <a:cubicBezTo>
                                  <a:pt x="227971" y="109348"/>
                                  <a:pt x="228704" y="117528"/>
                                  <a:pt x="228705" y="125788"/>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58" name="Shape 58"/>
                        <wps:cNvSpPr/>
                        <wps:spPr>
                          <a:xfrm>
                            <a:off x="5717611" y="6197890"/>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9" name="Shape 59"/>
                        <wps:cNvSpPr/>
                        <wps:spPr>
                          <a:xfrm>
                            <a:off x="5488907" y="6281779"/>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0" name="Shape 60"/>
                        <wps:cNvSpPr/>
                        <wps:spPr>
                          <a:xfrm>
                            <a:off x="5717611" y="6281779"/>
                            <a:ext cx="228705" cy="0"/>
                          </a:xfrm>
                          <a:custGeom>
                            <a:avLst/>
                            <a:gdLst/>
                            <a:ahLst/>
                            <a:cxnLst/>
                            <a:rect l="0" t="0" r="0" b="0"/>
                            <a:pathLst>
                              <a:path w="228705">
                                <a:moveTo>
                                  <a:pt x="0" y="0"/>
                                </a:moveTo>
                                <a:lnTo>
                                  <a:pt x="22870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1" name="Shape 61"/>
                        <wps:cNvSpPr/>
                        <wps:spPr>
                          <a:xfrm>
                            <a:off x="5488907" y="6617151"/>
                            <a:ext cx="228704" cy="335463"/>
                          </a:xfrm>
                          <a:custGeom>
                            <a:avLst/>
                            <a:gdLst/>
                            <a:ahLst/>
                            <a:cxnLst/>
                            <a:rect l="0" t="0" r="0" b="0"/>
                            <a:pathLst>
                              <a:path w="228704" h="335463">
                                <a:moveTo>
                                  <a:pt x="228704" y="0"/>
                                </a:moveTo>
                                <a:lnTo>
                                  <a:pt x="0" y="335463"/>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2" name="Shape 62"/>
                        <wps:cNvSpPr/>
                        <wps:spPr>
                          <a:xfrm>
                            <a:off x="5717611" y="6617151"/>
                            <a:ext cx="228705" cy="335463"/>
                          </a:xfrm>
                          <a:custGeom>
                            <a:avLst/>
                            <a:gdLst/>
                            <a:ahLst/>
                            <a:cxnLst/>
                            <a:rect l="0" t="0" r="0" b="0"/>
                            <a:pathLst>
                              <a:path w="228705" h="335463">
                                <a:moveTo>
                                  <a:pt x="0" y="0"/>
                                </a:moveTo>
                                <a:lnTo>
                                  <a:pt x="228705" y="335463"/>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3" name="Rectangle 63"/>
                        <wps:cNvSpPr/>
                        <wps:spPr>
                          <a:xfrm>
                            <a:off x="5562092" y="7032787"/>
                            <a:ext cx="413847" cy="137235"/>
                          </a:xfrm>
                          <a:prstGeom prst="rect">
                            <a:avLst/>
                          </a:prstGeom>
                          <a:ln>
                            <a:noFill/>
                          </a:ln>
                        </wps:spPr>
                        <wps:txbx>
                          <w:txbxContent>
                            <w:p w14:paraId="2EEBA739" w14:textId="77777777" w:rsidR="000A708D" w:rsidRDefault="000A708D" w:rsidP="000A708D">
                              <w:r>
                                <w:rPr>
                                  <w:rFonts w:ascii="Arial" w:eastAsia="Arial" w:hAnsi="Arial" w:cs="Arial"/>
                                  <w:sz w:val="17"/>
                                </w:rPr>
                                <w:t>Admin</w:t>
                              </w:r>
                            </w:p>
                          </w:txbxContent>
                        </wps:txbx>
                        <wps:bodyPr horzOverflow="overflow" vert="horz" lIns="0" tIns="0" rIns="0" bIns="0" rtlCol="0">
                          <a:noAutofit/>
                        </wps:bodyPr>
                      </wps:wsp>
                      <wps:wsp>
                        <wps:cNvPr id="64" name="Shape 64"/>
                        <wps:cNvSpPr/>
                        <wps:spPr>
                          <a:xfrm>
                            <a:off x="228704" y="958729"/>
                            <a:ext cx="1996315" cy="1739983"/>
                          </a:xfrm>
                          <a:custGeom>
                            <a:avLst/>
                            <a:gdLst/>
                            <a:ahLst/>
                            <a:cxnLst/>
                            <a:rect l="0" t="0" r="0" b="0"/>
                            <a:pathLst>
                              <a:path w="1996315" h="1739983">
                                <a:moveTo>
                                  <a:pt x="0" y="1739983"/>
                                </a:moveTo>
                                <a:lnTo>
                                  <a:pt x="199631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5" name="Shape 65"/>
                        <wps:cNvSpPr/>
                        <wps:spPr>
                          <a:xfrm>
                            <a:off x="3476307" y="2332785"/>
                            <a:ext cx="2241304" cy="365927"/>
                          </a:xfrm>
                          <a:custGeom>
                            <a:avLst/>
                            <a:gdLst/>
                            <a:ahLst/>
                            <a:cxnLst/>
                            <a:rect l="0" t="0" r="0" b="0"/>
                            <a:pathLst>
                              <a:path w="2241304" h="365927">
                                <a:moveTo>
                                  <a:pt x="0" y="0"/>
                                </a:moveTo>
                                <a:lnTo>
                                  <a:pt x="2241304" y="365927"/>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6" name="Shape 66"/>
                        <wps:cNvSpPr/>
                        <wps:spPr>
                          <a:xfrm>
                            <a:off x="3476307" y="1600931"/>
                            <a:ext cx="2241304" cy="1097782"/>
                          </a:xfrm>
                          <a:custGeom>
                            <a:avLst/>
                            <a:gdLst/>
                            <a:ahLst/>
                            <a:cxnLst/>
                            <a:rect l="0" t="0" r="0" b="0"/>
                            <a:pathLst>
                              <a:path w="2241304" h="1097782">
                                <a:moveTo>
                                  <a:pt x="0" y="0"/>
                                </a:moveTo>
                                <a:lnTo>
                                  <a:pt x="2241304" y="1097782"/>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7" name="Shape 67"/>
                        <wps:cNvSpPr/>
                        <wps:spPr>
                          <a:xfrm>
                            <a:off x="228704" y="2698713"/>
                            <a:ext cx="1966858" cy="411668"/>
                          </a:xfrm>
                          <a:custGeom>
                            <a:avLst/>
                            <a:gdLst/>
                            <a:ahLst/>
                            <a:cxnLst/>
                            <a:rect l="0" t="0" r="0" b="0"/>
                            <a:pathLst>
                              <a:path w="1966858" h="411668">
                                <a:moveTo>
                                  <a:pt x="0" y="0"/>
                                </a:moveTo>
                                <a:lnTo>
                                  <a:pt x="1966858" y="411668"/>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8" name="Shape 68"/>
                        <wps:cNvSpPr/>
                        <wps:spPr>
                          <a:xfrm>
                            <a:off x="3476307" y="2698713"/>
                            <a:ext cx="2241304" cy="1189263"/>
                          </a:xfrm>
                          <a:custGeom>
                            <a:avLst/>
                            <a:gdLst/>
                            <a:ahLst/>
                            <a:cxnLst/>
                            <a:rect l="0" t="0" r="0" b="0"/>
                            <a:pathLst>
                              <a:path w="2241304" h="1189263">
                                <a:moveTo>
                                  <a:pt x="0" y="1189263"/>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9" name="Shape 69"/>
                        <wps:cNvSpPr/>
                        <wps:spPr>
                          <a:xfrm>
                            <a:off x="3476307" y="2698713"/>
                            <a:ext cx="2241304" cy="1921117"/>
                          </a:xfrm>
                          <a:custGeom>
                            <a:avLst/>
                            <a:gdLst/>
                            <a:ahLst/>
                            <a:cxnLst/>
                            <a:rect l="0" t="0" r="0" b="0"/>
                            <a:pathLst>
                              <a:path w="2241304" h="1921117">
                                <a:moveTo>
                                  <a:pt x="0" y="1921117"/>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0" name="Shape 70"/>
                        <wps:cNvSpPr/>
                        <wps:spPr>
                          <a:xfrm>
                            <a:off x="228704" y="2698713"/>
                            <a:ext cx="1966858" cy="2652971"/>
                          </a:xfrm>
                          <a:custGeom>
                            <a:avLst/>
                            <a:gdLst/>
                            <a:ahLst/>
                            <a:cxnLst/>
                            <a:rect l="0" t="0" r="0" b="0"/>
                            <a:pathLst>
                              <a:path w="1966858" h="2652971">
                                <a:moveTo>
                                  <a:pt x="0" y="0"/>
                                </a:moveTo>
                                <a:lnTo>
                                  <a:pt x="1966858" y="265297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1" name="Shape 71"/>
                        <wps:cNvSpPr/>
                        <wps:spPr>
                          <a:xfrm>
                            <a:off x="228704" y="2698713"/>
                            <a:ext cx="1966858" cy="3384825"/>
                          </a:xfrm>
                          <a:custGeom>
                            <a:avLst/>
                            <a:gdLst/>
                            <a:ahLst/>
                            <a:cxnLst/>
                            <a:rect l="0" t="0" r="0" b="0"/>
                            <a:pathLst>
                              <a:path w="1966858" h="3384825">
                                <a:moveTo>
                                  <a:pt x="0" y="0"/>
                                </a:moveTo>
                                <a:lnTo>
                                  <a:pt x="1966858" y="3384825"/>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2" name="Shape 72"/>
                        <wps:cNvSpPr/>
                        <wps:spPr>
                          <a:xfrm>
                            <a:off x="3476307" y="2698713"/>
                            <a:ext cx="2241304" cy="3384825"/>
                          </a:xfrm>
                          <a:custGeom>
                            <a:avLst/>
                            <a:gdLst/>
                            <a:ahLst/>
                            <a:cxnLst/>
                            <a:rect l="0" t="0" r="0" b="0"/>
                            <a:pathLst>
                              <a:path w="2241304" h="3384825">
                                <a:moveTo>
                                  <a:pt x="0" y="3384825"/>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3" name="Shape 73"/>
                        <wps:cNvSpPr/>
                        <wps:spPr>
                          <a:xfrm>
                            <a:off x="3476307" y="6449465"/>
                            <a:ext cx="2241304" cy="457409"/>
                          </a:xfrm>
                          <a:custGeom>
                            <a:avLst/>
                            <a:gdLst/>
                            <a:ahLst/>
                            <a:cxnLst/>
                            <a:rect l="0" t="0" r="0" b="0"/>
                            <a:pathLst>
                              <a:path w="2241304" h="457409">
                                <a:moveTo>
                                  <a:pt x="0" y="457409"/>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4" name="Shape 74"/>
                        <wps:cNvSpPr/>
                        <wps:spPr>
                          <a:xfrm>
                            <a:off x="3476307" y="6449465"/>
                            <a:ext cx="2241304" cy="1280744"/>
                          </a:xfrm>
                          <a:custGeom>
                            <a:avLst/>
                            <a:gdLst/>
                            <a:ahLst/>
                            <a:cxnLst/>
                            <a:rect l="0" t="0" r="0" b="0"/>
                            <a:pathLst>
                              <a:path w="2241304" h="1280744">
                                <a:moveTo>
                                  <a:pt x="0" y="1280744"/>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5" name="Rectangle 75"/>
                        <wps:cNvSpPr/>
                        <wps:spPr>
                          <a:xfrm>
                            <a:off x="1731865" y="89320"/>
                            <a:ext cx="1111648" cy="137236"/>
                          </a:xfrm>
                          <a:prstGeom prst="rect">
                            <a:avLst/>
                          </a:prstGeom>
                          <a:ln>
                            <a:noFill/>
                          </a:ln>
                        </wps:spPr>
                        <wps:txbx>
                          <w:txbxContent>
                            <w:p w14:paraId="08DC81DD" w14:textId="77777777" w:rsidR="000A708D" w:rsidRDefault="000A708D" w:rsidP="000A708D">
                              <w:r>
                                <w:rPr>
                                  <w:rFonts w:ascii="Arial" w:eastAsia="Arial" w:hAnsi="Arial" w:cs="Arial"/>
                                  <w:sz w:val="17"/>
                                </w:rPr>
                                <w:t>Bajaj ride system</w:t>
                              </w:r>
                            </w:p>
                          </w:txbxContent>
                        </wps:txbx>
                        <wps:bodyPr horzOverflow="overflow" vert="horz" lIns="0" tIns="0" rIns="0" bIns="0" rtlCol="0">
                          <a:noAutofit/>
                        </wps:bodyPr>
                      </wps:wsp>
                    </wpg:wgp>
                  </a:graphicData>
                </a:graphic>
              </wp:inline>
            </w:drawing>
          </mc:Choice>
          <mc:Fallback>
            <w:pict>
              <v:group w14:anchorId="593E2F5A" id="Group 364" o:spid="_x0000_s1028" style="width:468.2pt;height:630.4pt;mso-position-horizontal-relative:char;mso-position-vertical-relative:line" coordsize="59463,82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">
                <v:shape id="Shape 9" o:spid="_x0000_s1029" style="position:absolute;left:16466;width:23785;height:82333;visibility:visible;mso-wrap-style:square;v-text-anchor:top" coordsize="2378526,823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" path="m,l2378526,r,8233360l,8233360,,xe" filled="f" strokeweight=".25411mm">
                  <v:stroke miterlimit="1" joinstyle="miter"/>
                  <v:path arrowok="t" textboxrect="0,0,2378526,8233360"/>
                </v:shape>
                <v:shape id="Shape 11" o:spid="_x0000_s1030" style="position:absolute;left:1143;top:21955;width:2287;height:2516;visibility:visible;mso-wrap-style:square;v-text-anchor:top" coordsize="228704,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" path="m228704,125787v,8260,-732,16440,-2197,24540c225042,158428,222873,166293,220000,173924v-2874,7630,-6396,14879,-10567,21747c205261,202538,200521,208892,195211,214732v-5309,5841,-11085,11055,-17328,15644c171640,234964,165050,238839,158113,242000v-6937,3160,-14088,5546,-21452,7158c129297,250769,121861,251575,114352,251575v-7508,,-14945,-806,-22309,-2417c84679,247546,77528,245160,70591,242000,63654,238839,57065,234964,50822,230376,44578,225787,38802,220573,33493,214732,28184,208892,23443,202538,19272,195671,15100,188803,11578,181554,8704,173924,5831,166293,3662,158428,2197,150327,732,142227,,134047,,125787v,-8259,732,-16439,2197,-24540c3662,93147,5831,85281,8704,77650,11578,70020,15100,62771,19272,55903,23443,49036,28184,42682,33493,36842,38802,31002,44578,25787,50821,21199,57065,16610,63654,12735,70591,9575,77528,6414,84679,4028,92043,2417,99407,806,106844,,114352,v7509,,14945,806,22309,2417c144025,4028,151176,6414,158113,9575v6937,3160,13527,7035,19770,11624c184126,25787,189902,31002,195211,36842v5310,5840,10050,12194,14222,19061c213604,62771,217126,70020,220000,77650v2873,7631,5042,15497,6507,23597c227972,109348,228704,117528,228704,125787xe" filled="f" strokeweight=".25411mm">
                  <v:stroke miterlimit="1" joinstyle="miter"/>
                  <v:path arrowok="t" textboxrect="0,0,228704,251575"/>
                </v:shape>
                <v:shape id="Shape 12" o:spid="_x0000_s1031" style="position:absolute;left:2287;top:24471;width:0;height:4192;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" path="m,l,419261e" filled="f" strokeweight=".25411mm">
                  <v:stroke miterlimit="83231f" joinstyle="miter"/>
                  <v:path arrowok="t" textboxrect="0,0,0,419261"/>
                </v:shape>
                <v:shape id="Shape 13" o:spid="_x0000_s1032" style="position:absolute;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" path="m228704,l,e" filled="f" strokeweight=".25411mm">
                  <v:stroke miterlimit="83231f" joinstyle="miter"/>
                  <v:path arrowok="t" textboxrect="0,0,228704,0"/>
                </v:shape>
                <v:shape id="Shape 14" o:spid="_x0000_s1033" style="position:absolute;left:2287;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" path="m,l228704,e" filled="f" strokeweight=".25411mm">
                  <v:stroke miterlimit="83231f" joinstyle="miter"/>
                  <v:path arrowok="t" textboxrect="0,0,228704,0"/>
                </v:shape>
                <v:shape id="Shape 15" o:spid="_x0000_s1034" style="position:absolute;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" path="m228704,l,335464e" filled="f" strokeweight=".25411mm">
                  <v:stroke miterlimit="83231f" joinstyle="miter"/>
                  <v:path arrowok="t" textboxrect="0,0,228704,335464"/>
                </v:shape>
                <v:shape id="Shape 16" o:spid="_x0000_s1035" style="position:absolute;left:2287;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" path="m,l228704,335464e" filled="f" strokeweight=".25411mm">
                  <v:stroke miterlimit="83231f" joinstyle="miter"/>
                  <v:path arrowok="t" textboxrect="0,0,228704,335464"/>
                </v:shape>
                <v:rect id="Rectangle 17" o:spid="_x0000_s1036" style="position:absolute;left:974;top:32820;width:3489;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3C933231" w14:textId="77777777" w:rsidR="000A708D" w:rsidRDefault="000A708D" w:rsidP="000A708D">
                        <w:r>
                          <w:rPr>
                            <w:rFonts w:ascii="Arial" w:eastAsia="Arial" w:hAnsi="Arial" w:cs="Arial"/>
                            <w:sz w:val="17"/>
                          </w:rPr>
                          <w:t>Rider</w:t>
                        </w:r>
                      </w:p>
                    </w:txbxContent>
                  </v:textbox>
                </v:rect>
                <v:shape id="Shape 18" o:spid="_x0000_s1037" style="position:absolute;left:21955;top:5488;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" path="m640373,v20973,,41895,514,62767,1542c724012,2570,744733,4107,765303,6152v20570,2046,40890,4591,60960,7635c846332,16831,866055,20360,885432,24373v19376,4013,38313,8491,56810,13434c960738,42750,978705,48135,996144,53961v17438,5826,34264,12065,50476,18718c1062833,79332,1078354,86365,1093184,93780v14830,7415,28898,15176,42203,23282c1148692,125168,1161171,133581,1172822,142300v11653,8719,22422,17703,32308,26951c1215017,178500,1223973,187968,1231999,197656v8026,9688,15083,19550,21171,29585c1259258,237276,1264348,247436,1268440,257721v4092,10285,7166,20645,9221,31081c1279717,299238,1280745,309700,1280745,320186v,10487,-1028,20948,-3083,31384c1275606,362006,1272532,372367,1268440,382651v-4092,10286,-9182,20446,-15270,30480c1247082,423167,1240025,433028,1231999,442716v-8026,9688,-16982,19157,-26869,28405c1195244,480369,1184475,489353,1172822,498072v-11651,8719,-24130,17132,-37435,25238c1122082,531416,1108014,539177,1093184,546592v-14830,7415,-30351,14449,-46564,21102c1030408,574346,1013582,580585,996144,586411v-17439,5826,-35406,11211,-53902,16154c923745,607508,904808,611987,885432,616000v-19377,4013,-39100,7541,-59170,10585c806193,629630,785873,632174,765303,634220v-20570,2046,-41291,3583,-62163,4611c682268,639859,661346,640372,640373,640372v-20974,,-41896,-513,-62768,-1541c556733,637803,536012,636266,515442,634220v-20570,-2046,-40890,-4590,-60960,-7635c434412,623541,414689,620013,395312,616000v-19376,-4013,-38313,-8492,-56809,-13435c320007,597622,302039,592237,284600,586411v-17438,-5826,-34263,-12065,-50475,-18718c217912,561041,202391,554007,187561,546592v-14830,-7415,-28898,-15176,-42203,-23282c132053,515204,119574,506791,107922,498072,96270,489353,85501,480369,75615,471121,65728,461873,56771,452404,48745,442716,40719,433028,33662,423166,27574,413131,21486,403097,16396,392937,12304,382651,8213,372367,5139,362006,3084,351570,1028,341134,,330673,,320186,,309700,1028,299238,3084,288802v2055,-10436,5129,-20796,9220,-31081c16396,247436,21486,237276,27574,227241v6088,-10035,13145,-19897,21171,-29585c56771,187968,65728,178500,75615,169251v9886,-9248,20655,-18232,32307,-26951c119574,133581,132053,125168,145358,117062v13305,-8106,27373,-15867,42203,-23282c202391,86365,217912,79332,234125,72679v16212,-6653,33037,-12892,50475,-18718c302039,48135,320007,42750,338503,37807v18496,-4943,37433,-9421,56809,-13434c414689,20360,434412,16831,454482,13787v20070,-3044,40390,-5589,60960,-7635c536012,4107,556733,2570,577605,1542,598477,514,619399,,640373,xe" stroked="f" strokeweight="0">
                  <v:stroke miterlimit="83231f" joinstyle="miter"/>
                  <v:path arrowok="t" textboxrect="0,0,1280745,640372"/>
                </v:shape>
                <v:shape id="Shape 19" o:spid="_x0000_s1038" style="position:absolute;left:21955;top:5488;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" path="m1280745,320186v,10487,-1028,20948,-3083,31384c1275606,362006,1272532,372367,1268440,382651v-4092,10286,-9182,20446,-15270,30480c1247082,423167,1240025,433028,1231999,442716v-8026,9688,-16982,19157,-26869,28405c1195244,480369,1184475,489353,1172822,498072v-11651,8719,-24130,17132,-37435,25238c1122082,531416,1108014,539177,1093184,546592v-14830,7415,-30351,14449,-46564,21102c1030408,574346,1013582,580585,996144,586411v-17439,5826,-35406,11211,-53902,16154c923745,607508,904808,611987,885432,616000v-19377,4013,-39100,7541,-59170,10585c806193,629630,785873,632174,765303,634220v-20570,2046,-41291,3583,-62163,4611c682268,639859,661346,640372,640373,640372v-20974,,-41896,-513,-62768,-1541c556733,637803,536012,636266,515442,634220v-20570,-2046,-40890,-4590,-60960,-7635c434412,623541,414689,620013,395312,616000v-19376,-4013,-38313,-8492,-56809,-13435c320007,597622,302039,592237,284600,586411v-17438,-5826,-34263,-12065,-50475,-18718c217912,561041,202391,554007,187561,546592v-14830,-7415,-28898,-15176,-42203,-23282c132053,515204,119574,506791,107922,498072,96270,489353,85501,480369,75615,471121,65728,461873,56771,452404,48745,442716,40719,433028,33662,423166,27574,413131,21486,403097,16396,392937,12304,382651,8213,372367,5139,362006,3084,351570,1028,341134,,330673,,320186,,309700,1028,299238,3084,288802v2055,-10436,5129,-20796,9220,-31081c16396,247436,21486,237276,27574,227241v6088,-10035,13145,-19897,21171,-29585c56771,187968,65728,178500,75615,169251v9886,-9248,20655,-18232,32307,-26951c119574,133581,132053,125168,145358,117062v13305,-8106,27373,-15867,42203,-23282c202391,86365,217912,79332,234125,72679v16212,-6653,33037,-12892,50475,-18718c302039,48135,320007,42750,338503,37807v18496,-4943,37433,-9421,56809,-13434c414689,20360,434412,16831,454482,13787v20070,-3044,40390,-5589,60960,-7635c536012,4107,556733,2570,577605,1542,598477,514,619399,,640373,v20973,,41895,514,62767,1542c724012,2570,744733,4107,765303,6152v20570,2046,40890,4591,60960,7635c846332,16831,866055,20360,885432,24373v19376,4013,38313,8491,56810,13434c960738,42750,978705,48135,996144,53961v17438,5826,34264,12065,50476,18718c1062833,79332,1078354,86365,1093184,93780v14830,7415,28898,15176,42203,23282c1148692,125168,1161171,133581,1172822,142300v11653,8719,22422,17703,32308,26951c1215017,178500,1223973,187968,1231999,197656v8026,9688,15083,19550,21171,29585c1259258,237276,1264348,247436,1268440,257721v4092,10285,7166,20645,9221,31081c1279717,299238,1280745,309700,1280745,320186xe" filled="f" strokeweight=".25411mm">
                  <v:stroke miterlimit="1" joinstyle="miter"/>
                  <v:path arrowok="t" textboxrect="0,0,1280745,640372"/>
                </v:shape>
                <v:rect id="Rectangle 20" o:spid="_x0000_s1039" style="position:absolute;left:24031;top:8224;width:11390;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89F86DF" w14:textId="77777777" w:rsidR="000A708D" w:rsidRDefault="000A708D" w:rsidP="000A708D">
                        <w:r>
                          <w:rPr>
                            <w:rFonts w:ascii="Courier New" w:eastAsia="Courier New" w:hAnsi="Courier New" w:cs="Courier New"/>
                            <w:b/>
                            <w:sz w:val="17"/>
                          </w:rPr>
                          <w:t xml:space="preserve"> Request Ride</w:t>
                        </w:r>
                      </w:p>
                    </w:txbxContent>
                  </v:textbox>
                </v:rect>
                <v:shape id="Shape 21" o:spid="_x0000_s1040" style="position:absolute;left:21955;top:12807;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" path="m640373,v20973,,41895,514,62767,1542c724012,2570,744733,4107,765303,6152v20570,2046,40890,4591,60960,7635c846332,16831,866055,20360,885432,24373v19376,4013,38313,8491,56810,13434c960738,42750,978705,48135,996144,53961v17438,5826,34264,12066,50476,18718c1062833,79332,1078354,86365,1093184,93780v14830,7416,28898,15176,42203,23282c1148692,125169,1161171,133581,1172822,142300v11653,8719,22422,17703,32308,26951c1215017,178500,1223973,187968,1231999,197656v8026,9688,15083,19550,21171,29585c1259258,237276,1264348,247436,1268440,257721v4092,10285,7166,20646,9221,31081c1279717,299239,1280745,309700,1280745,320186v,10487,-1028,20948,-3083,31384c1275606,362006,1272532,372366,1268440,382651v-4092,10285,-9182,20445,-15270,30480c1247082,423166,1240025,433028,1231999,442716v-8026,9688,-16982,19157,-26869,28405c1195244,480369,1184475,489353,1172822,498072v-11651,8719,-24130,17132,-37435,25238c1122082,531416,1108014,539177,1093184,546592v-14830,7415,-30351,14449,-46564,21101c1030408,574346,1013582,580585,996144,586411v-17439,5826,-35406,11211,-53902,16154c923745,607508,904808,611987,885432,615999v-19377,4013,-39100,7542,-59170,10586c806193,629629,785873,632174,765303,634220v-20570,2046,-41291,3583,-62163,4611c682268,639858,661346,640372,640373,640372v-20974,,-41896,-514,-62768,-1542c556733,637803,536012,636266,515442,634220v-20570,-2046,-40890,-4591,-60960,-7635c434412,623541,414689,620012,395312,615999v-19376,-4012,-38313,-8491,-56809,-13434c320007,597622,302039,592237,284600,586411v-17438,-5826,-34263,-12065,-50475,-18718c217912,561041,202391,554007,187561,546592v-14830,-7415,-28898,-15176,-42203,-23282c132053,515204,119574,506791,107922,498072,96270,489353,85501,480369,75615,471121,65728,461872,56771,452404,48745,442716,40719,433028,33662,423166,27574,413131,21486,403096,16396,392936,12304,382651,8213,372366,5139,362006,3084,351570,1028,341134,,330673,,320186,,309700,1028,299239,3084,288802v2055,-10435,5129,-20796,9220,-31081c16396,247436,21486,237276,27574,227241v6088,-10035,13145,-19897,21171,-29585c56771,187968,65728,178500,75615,169251v9886,-9248,20655,-18232,32307,-26951c119574,133581,132053,125169,145358,117062v13305,-8106,27373,-15866,42203,-23282c202391,86365,217912,79332,234125,72679v16212,-6652,33037,-12892,50475,-18718c302039,48135,320007,42750,338503,37807v18496,-4943,37433,-9421,56809,-13434c414689,20360,434412,16831,454482,13787v20070,-3044,40390,-5589,60960,-7635c536012,4106,556733,2570,577605,1542,598477,514,619399,,640373,xe" stroked="f" strokeweight="0">
                  <v:stroke miterlimit="83231f" joinstyle="miter"/>
                  <v:path arrowok="t" textboxrect="0,0,1280745,640372"/>
                </v:shape>
                <v:shape id="Shape 22" o:spid="_x0000_s1041" style="position:absolute;left:21955;top:12807;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" path="m1280745,320186v,10487,-1028,20948,-3083,31384c1275606,362006,1272532,372366,1268440,382651v-4092,10285,-9182,20445,-15270,30480c1247082,423166,1240025,433028,1231999,442716v-8026,9688,-16982,19157,-26869,28405c1195244,480369,1184475,489353,1172822,498072v-11651,8719,-24130,17132,-37435,25238c1122082,531416,1108014,539177,1093184,546592v-14830,7415,-30351,14449,-46564,21101c1030408,574346,1013582,580585,996144,586411v-17439,5826,-35406,11211,-53902,16154c923745,607508,904808,611987,885432,615999v-19377,4013,-39100,7542,-59170,10586c806193,629629,785873,632174,765303,634220v-20570,2046,-41291,3583,-62163,4611c682268,639858,661346,640372,640373,640372v-20974,,-41896,-514,-62768,-1542c556733,637803,536012,636266,515442,634220v-20570,-2046,-40890,-4591,-60960,-7635c434412,623541,414689,620012,395312,615999v-19376,-4012,-38313,-8491,-56809,-13434c320007,597622,302039,592237,284600,586411v-17438,-5826,-34263,-12065,-50475,-18718c217912,561041,202391,554007,187561,546592v-14830,-7415,-28898,-15176,-42203,-23282c132053,515204,119574,506791,107922,498072,96270,489353,85501,480369,75615,471121,65728,461872,56771,452404,48745,442716,40719,433028,33662,423166,27574,413131,21486,403096,16396,392936,12304,382651,8213,372366,5139,362006,3084,351570,1028,341134,,330673,,320186,,309700,1028,299239,3084,288802v2055,-10435,5129,-20796,9220,-31081c16396,247436,21486,237276,27574,227241v6088,-10035,13145,-19897,21171,-29585c56771,187968,65728,178500,75615,169251v9886,-9248,20655,-18232,32307,-26951c119574,133581,132053,125169,145358,117062v13305,-8106,27373,-15866,42203,-23282c202391,86365,217912,79332,234125,72679v16212,-6652,33037,-12892,50475,-18718c302039,48135,320007,42750,338503,37807v18496,-4943,37433,-9421,56809,-13434c414689,20360,434412,16831,454482,13787v20070,-3044,40390,-5589,60960,-7635c536012,4106,556733,2570,577605,1542,598477,514,619399,,640373,v20973,,41895,514,62767,1542c724012,2570,744733,4107,765303,6152v20570,2046,40890,4591,60960,7635c846332,16831,866055,20360,885432,24373v19376,4013,38313,8491,56810,13434c960738,42750,978705,48135,996144,53961v17438,5826,34264,12066,50476,18718c1062833,79332,1078354,86365,1093184,93780v14830,7416,28898,15176,42203,23282c1148692,125169,1161171,133581,1172822,142300v11653,8719,22422,17703,32308,26951c1215017,178500,1223973,187968,1231999,197656v8026,9688,15083,19550,21171,29585c1259258,237276,1264348,247436,1268440,257721v4092,10285,7166,20646,9221,31081c1279717,299239,1280745,309700,1280745,320186xe" filled="f" strokeweight=".25411mm">
                  <v:stroke miterlimit="1" joinstyle="miter"/>
                  <v:path arrowok="t" textboxrect="0,0,1280745,640372"/>
                </v:shape>
                <v:rect id="Rectangle 23" o:spid="_x0000_s1042" style="position:absolute;left:24690;top:15542;width:9637;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0E8C86C" w14:textId="77777777" w:rsidR="000A708D" w:rsidRDefault="000A708D" w:rsidP="000A708D">
                        <w:r>
                          <w:rPr>
                            <w:rFonts w:ascii="Courier New" w:eastAsia="Courier New" w:hAnsi="Courier New" w:cs="Courier New"/>
                            <w:b/>
                            <w:sz w:val="17"/>
                          </w:rPr>
                          <w:t>Accept Ride</w:t>
                        </w:r>
                      </w:p>
                    </w:txbxContent>
                  </v:textbox>
                </v:rect>
                <v:shape id="Shape 24" o:spid="_x0000_s1043" style="position:absolute;left:21955;top:20125;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" path="m640373,v20973,,41895,514,62767,1542c724012,2570,744733,4107,765303,6152v20570,2046,40890,4591,60960,7635c846332,16831,866055,20359,885432,24372v19376,4014,38313,8492,56810,13435c960738,42750,978705,48135,996144,53961v17438,5826,34264,12065,50476,18718c1062833,79331,1078354,86365,1093184,93780v14830,7416,28898,15176,42203,23282c1148692,125168,1161171,133581,1172822,142300v11653,8719,22422,17703,32308,26951c1215017,178500,1223973,187968,1231999,197656v8026,9688,15083,19550,21171,29585c1259258,237276,1264348,247436,1268440,257721v4092,10285,7166,20645,9221,31081c1279717,299239,1280745,309700,1280745,320186v,10487,-1028,20948,-3083,31384c1275606,362006,1272532,372367,1268440,382651v-4092,10286,-9182,20446,-15270,30480c1247082,423166,1240025,433028,1231999,442716v-8026,9688,-16982,19156,-26869,28405c1195244,480369,1184475,489353,1172822,498072v-11651,8719,-24130,17132,-37435,25238c1122082,531416,1108014,539177,1093184,546592v-14830,7415,-30351,14449,-46564,21101c1030408,574346,1013582,580585,996144,586411v-17439,5826,-35406,11211,-53902,16154c923745,607508,904808,611986,885432,615999v-19377,4013,-39100,7542,-59170,10586c806193,629629,785873,632174,765303,634220v-20570,2046,-41291,3583,-62163,4611c682268,639858,661346,640372,640373,640372v-20974,,-41896,-514,-62768,-1541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8,33662,423166,27574,413131,21486,403097,16396,392937,12304,382651,8213,372367,5139,362006,3084,351570,1028,341134,,330673,,320186,,309700,1028,299239,3084,288802v2055,-10436,5129,-20796,9220,-31081c16396,247436,21486,237276,27574,227241v6088,-10035,13145,-19897,21171,-29585c56771,187968,65728,178500,75615,169251v9886,-9248,20655,-18232,32307,-26951c119574,133581,132053,125168,145358,117062v13305,-8106,27373,-15866,42203,-23282c202391,86365,217912,79332,234125,72679v16212,-6653,33037,-12892,50475,-18718c302039,48135,320007,42750,338503,37807v18496,-4943,37433,-9421,56809,-13435c414689,20359,434412,16831,454482,13787v20070,-3044,40390,-5589,60960,-7635c536012,4107,556733,2570,577605,1542,598477,514,619399,,640373,xe" stroked="f" strokeweight="0">
                  <v:stroke miterlimit="83231f" joinstyle="miter"/>
                  <v:path arrowok="t" textboxrect="0,0,1280745,640372"/>
                </v:shape>
                <v:shape id="Shape 25" o:spid="_x0000_s1044" style="position:absolute;left:21955;top:20125;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" path="m1280745,320186v,10487,-1028,20948,-3083,31384c1275606,362006,1272532,372367,1268440,382651v-4092,10286,-9182,20446,-15270,30480c1247082,423166,1240025,433028,1231999,442716v-8026,9688,-16982,19156,-26869,28405c1195244,480369,1184475,489353,1172822,498072v-11651,8719,-24130,17132,-37435,25238c1122082,531416,1108014,539177,1093184,546592v-14830,7415,-30351,14449,-46564,21101c1030408,574346,1013582,580585,996144,586411v-17439,5826,-35406,11211,-53902,16154c923745,607508,904808,611986,885432,615999v-19377,4013,-39100,7542,-59170,10586c806193,629629,785873,632174,765303,634220v-20570,2046,-41291,3583,-62163,4611c682268,639858,661346,640372,640373,640372v-20974,,-41896,-514,-62768,-1541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8,33662,423166,27574,413131,21486,403097,16396,392937,12304,382651,8213,372367,5139,362006,3084,351570,1028,341134,,330673,,320186,,309700,1028,299239,3084,288802v2055,-10436,5129,-20796,9220,-31081c16396,247436,21486,237276,27574,227241v6088,-10035,13145,-19897,21171,-29585c56771,187968,65728,178500,75615,169251v9886,-9248,20655,-18232,32307,-26951c119574,133581,132053,125168,145358,117062v13305,-8106,27373,-15866,42203,-23282c202391,86365,217912,79332,234125,72679v16212,-6653,33037,-12892,50475,-18718c302039,48135,320007,42750,338503,37807v18496,-4943,37433,-9421,56809,-13435c414689,20359,434412,16831,454482,13787v20070,-3044,40390,-5589,60960,-7635c536012,4107,556733,2570,577605,1542,598477,514,619399,,640373,v20973,,41895,514,62767,1542c724012,2570,744733,4107,765303,6152v20570,2046,40890,4591,60960,7635c846332,16831,866055,20359,885432,24372v19376,4014,38313,8492,56810,13435c960738,42750,978705,48135,996144,53961v17438,5826,34264,12065,50476,18718c1062833,79331,1078354,86365,1093184,93780v14830,7416,28898,15176,42203,23282c1148692,125168,1161171,133581,1172822,142300v11653,8719,22422,17703,32308,26951c1215017,178500,1223973,187968,1231999,197656v8026,9688,15083,19550,21171,29585c1259258,237276,1264348,247436,1268440,257721v4092,10285,7166,20645,9221,31081c1279717,299239,1280745,309700,1280745,320186xe" filled="f" strokeweight=".25411mm">
                  <v:stroke miterlimit="1" joinstyle="miter"/>
                  <v:path arrowok="t" textboxrect="0,0,1280745,640372"/>
                </v:shape>
                <v:rect id="Rectangle 26" o:spid="_x0000_s1045" style="position:absolute;left:25018;top:22861;width:8762;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5D53A39A" w14:textId="77777777" w:rsidR="000A708D" w:rsidRDefault="000A708D" w:rsidP="000A708D">
                        <w:r>
                          <w:rPr>
                            <w:rFonts w:ascii="Courier New" w:eastAsia="Courier New" w:hAnsi="Courier New" w:cs="Courier New"/>
                            <w:b/>
                            <w:sz w:val="17"/>
                          </w:rPr>
                          <w:t>Start Ride</w:t>
                        </w:r>
                      </w:p>
                    </w:txbxContent>
                  </v:textbox>
                </v:rect>
                <v:shape id="Shape 27" o:spid="_x0000_s1046" style="position:absolute;left:21955;top:27901;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" path="m640373,v20973,,41895,514,62767,1542c724012,2570,744733,4107,765303,6152v20570,2046,40890,4591,60960,7635c846332,16831,866055,20360,885432,24373v19376,4013,38313,8491,56810,13434c960738,42751,978705,48135,996144,53961v17438,5826,34264,12066,50476,18718c1062833,79332,1078354,86366,1093184,93781v14830,7415,28898,15175,42203,23281c1148692,125168,1161171,133581,1172822,142300v11653,8720,22422,17703,32308,26952c1215017,178500,1223973,187968,1231999,197656v8026,9689,15083,19550,21171,29585c1259258,237276,1264348,247436,1268440,257721v4092,10285,7166,20646,9221,31082c1279717,299239,1280745,309700,1280745,320186v,10487,-1028,20948,-3083,31384c1275606,362006,1272532,372366,1268440,382651v-4092,10285,-9182,20445,-15270,30480c1247082,423166,1240025,433028,1231999,442716v-8026,9688,-16982,19156,-26869,28405c1195244,480369,1184475,489353,1172822,498072v-11651,8719,-24130,17132,-37435,25238c1122082,531417,1108014,539177,1093184,546592v-14830,7415,-30351,14449,-46564,21102c1030408,574347,1013582,580586,996144,586411v-17439,5827,-35406,11211,-53902,16155c923745,607509,904808,611987,885432,616000v-19377,4013,-39100,7542,-59170,10586c806193,629630,785873,632175,765303,634220v-20570,2046,-41291,3583,-62163,4611c682268,639858,661346,640372,640373,640372v-20974,,-41896,-514,-62768,-1541c556733,637803,536012,636266,515442,634220v-20570,-2045,-40890,-4590,-60960,-7634c434412,623542,414689,620013,395312,616000v-19376,-4013,-38313,-8491,-56809,-13434c320007,597622,302039,592237,284600,586411v-17438,-5825,-34263,-12064,-50475,-18717c217912,561041,202391,554007,187561,546592v-14830,-7415,-28898,-15175,-42203,-23282c132053,515204,119574,506791,107922,498072,96270,489353,85501,480369,75615,471121,65728,461872,56771,452404,48745,442716,40719,433028,33662,423166,27574,413131,21486,403096,16396,392936,12304,382651,8213,372366,5139,362006,3084,351570,1028,341134,,330673,,320186,,309700,1028,299239,3084,288803v2055,-10436,5129,-20797,9220,-31082c16396,247436,21486,237276,27574,227241v6088,-10035,13145,-19896,21171,-29585c56771,187968,65728,178500,75615,169252v9886,-9249,20655,-18232,32307,-26952c119574,133581,132053,125168,145358,117062v13305,-8106,27373,-15866,42203,-23281c202391,86366,217912,79332,234125,72679v16212,-6652,33037,-12892,50475,-18718c302039,48135,320007,42751,338503,37807v18496,-4943,37433,-9421,56809,-13434c414689,20360,434412,16831,454482,13787v20070,-3044,40390,-5589,60960,-7635c536012,4107,556733,2570,577605,1542,598477,514,619399,,640373,xe" stroked="f" strokeweight="0">
                  <v:stroke miterlimit="83231f" joinstyle="miter"/>
                  <v:path arrowok="t" textboxrect="0,0,1280745,640372"/>
                </v:shape>
                <v:shape id="Shape 28" o:spid="_x0000_s1047" style="position:absolute;left:21955;top:27901;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" path="m1280745,320186v,10487,-1028,20948,-3083,31384c1275606,362006,1272532,372366,1268440,382651v-4092,10285,-9182,20445,-15270,30480c1247082,423166,1240025,433028,1231999,442716v-8026,9688,-16982,19156,-26869,28405c1195244,480369,1184475,489353,1172822,498072v-11651,8719,-24130,17132,-37435,25238c1122082,531417,1108014,539177,1093184,546592v-14830,7415,-30351,14449,-46564,21102c1030408,574347,1013582,580586,996144,586411v-17439,5827,-35406,11211,-53902,16155c923745,607509,904808,611987,885432,616000v-19377,4013,-39100,7542,-59170,10586c806193,629630,785873,632175,765303,634220v-20570,2046,-41291,3583,-62163,4611c682268,639858,661346,640372,640373,640372v-20974,,-41896,-514,-62768,-1541c556733,637803,536012,636266,515442,634220v-20570,-2045,-40890,-4590,-60960,-7634c434412,623542,414689,620013,395312,616000v-19376,-4013,-38313,-8491,-56809,-13434c320007,597622,302039,592237,284600,586411v-17438,-5825,-34263,-12064,-50475,-18717c217912,561041,202391,554007,187561,546592v-14830,-7415,-28898,-15175,-42203,-23282c132053,515204,119574,506791,107922,498072,96270,489353,85501,480369,75615,471121,65728,461872,56771,452404,48745,442716,40719,433028,33662,423166,27574,413131,21486,403096,16396,392936,12304,382651,8213,372366,5139,362006,3084,351570,1028,341134,,330673,,320186,,309700,1028,299239,3084,288803v2055,-10436,5129,-20797,9220,-31082c16396,247436,21486,237276,27574,227241v6088,-10035,13145,-19896,21171,-29585c56771,187968,65728,178500,75615,169252v9886,-9249,20655,-18232,32307,-26952c119574,133581,132053,125168,145358,117062v13305,-8106,27373,-15866,42203,-23281c202391,86366,217912,79332,234125,72679v16212,-6652,33037,-12892,50475,-18718c302039,48135,320007,42751,338503,37807v18496,-4943,37433,-9421,56809,-13434c414689,20360,434412,16831,454482,13787v20070,-3044,40390,-5589,60960,-7635c536012,4107,556733,2570,577605,1542,598477,514,619399,,640373,v20973,,41895,514,62767,1542c724012,2570,744733,4107,765303,6152v20570,2046,40890,4591,60960,7635c846332,16831,866055,20360,885432,24373v19376,4013,38313,8491,56810,13434c960738,42751,978705,48135,996144,53961v17438,5826,34264,12066,50476,18718c1062833,79332,1078354,86366,1093184,93781v14830,7415,28898,15175,42203,23281c1148692,125168,1161171,133581,1172822,142300v11653,8720,22422,17703,32308,26952c1215017,178500,1223973,187968,1231999,197656v8026,9689,15083,19550,21171,29585c1259258,237276,1264348,247436,1268440,257721v4092,10285,7166,20646,9221,31082c1279717,299239,1280745,309700,1280745,320186xe" filled="f" strokeweight=".25411mm">
                  <v:stroke miterlimit="1" joinstyle="miter"/>
                  <v:path arrowok="t" textboxrect="0,0,1280745,640372"/>
                </v:shape>
                <v:rect id="Rectangle 29" o:spid="_x0000_s1048" style="position:absolute;left:25170;top:30624;width:8357;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6F48661D" w14:textId="77777777" w:rsidR="000A708D" w:rsidRDefault="000A708D" w:rsidP="000A708D">
                        <w:r>
                          <w:rPr>
                            <w:rFonts w:ascii="Arial" w:eastAsia="Arial" w:hAnsi="Arial" w:cs="Arial"/>
                            <w:b/>
                            <w:sz w:val="17"/>
                          </w:rPr>
                          <w:t>Cancel Ride</w:t>
                        </w:r>
                      </w:p>
                    </w:txbxContent>
                  </v:textbox>
                </v:rect>
                <v:shape id="Shape 30" o:spid="_x0000_s1049" style="position:absolute;left:21955;top:35677;width:12808;height:6404;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" path="m640373,v20973,,41895,514,62767,1542c724012,2570,744733,4107,765303,6152v20570,2046,40890,4591,60960,7635c846332,16831,866055,20360,885432,24372v19376,4013,38313,8491,56810,13435c960738,42750,978705,48135,996144,53961v17438,5826,34264,12066,50476,18718c1062833,79332,1078354,86365,1093184,93780v14830,7415,28898,15176,42203,23282c1148692,125168,1161171,133581,1172822,142300v11653,8719,22422,17703,32308,26952c1215017,178500,1223973,187968,1231999,197656v8026,9689,15083,19550,21171,29586c1259258,237276,1264348,247436,1268440,257721v4092,10285,7166,20646,9221,31082c1279717,299239,1280745,309700,1280745,320186v,10487,-1028,20948,-3083,31384c1275606,362006,1272532,372366,1268440,382651v-4092,10285,-9182,20445,-15270,30480c1247082,423166,1240025,433027,1231999,442716v-8026,9688,-16982,19156,-26869,28405c1195244,480369,1184475,489353,1172822,498072v-11651,8719,-24130,17132,-37435,25238c1122082,531416,1108014,539177,1093184,546592v-14830,7415,-30351,14449,-46564,21101c1030408,574346,1013582,580586,996144,586411v-17439,5826,-35406,11211,-53902,16154c923745,607509,904808,611987,885432,615999v-19377,4014,-39100,7542,-59170,10586c806193,629629,785873,632174,765303,634220v-20570,2046,-41291,3583,-62163,4611c682268,639859,661346,640373,640373,640373v-20974,,-41896,-514,-62768,-1543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7,33662,423166,27574,413131,21486,403096,16396,392936,12304,382651,8213,372366,5139,362006,3084,351570,1028,341134,,330673,,320186,,309700,1028,299239,3084,288803v2055,-10436,5129,-20797,9220,-31082c16396,247436,21486,237276,27574,227241v6088,-10035,13145,-19896,21171,-29585c56771,187968,65728,178500,75615,169252v9886,-9249,20655,-18233,32307,-26952c119574,133581,132053,125168,145358,117062v13305,-8106,27373,-15867,42203,-23282c202391,86365,217912,79332,234125,72679v16212,-6652,33037,-12892,50475,-18718c302039,48135,320007,42750,338503,37807v18496,-4944,37433,-9422,56809,-13435c414689,20360,434412,16831,454482,13787v20070,-3044,40390,-5589,60960,-7635c536012,4107,556733,2570,577605,1542,598477,514,619399,,640373,xe" stroked="f" strokeweight="0">
                  <v:stroke miterlimit="83231f" joinstyle="miter"/>
                  <v:path arrowok="t" textboxrect="0,0,1280745,640373"/>
                </v:shape>
                <v:shape id="Shape 31" o:spid="_x0000_s1050" style="position:absolute;left:21955;top:35677;width:12808;height:6404;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" path="m1280745,320186v,10487,-1028,20948,-3083,31384c1275606,362006,1272532,372366,1268440,382651v-4092,10285,-9182,20445,-15270,30480c1247082,423166,1240025,433027,1231999,442716v-8026,9688,-16982,19156,-26869,28405c1195244,480369,1184475,489353,1172822,498072v-11651,8719,-24130,17132,-37435,25238c1122082,531416,1108014,539177,1093184,546592v-14830,7415,-30351,14449,-46564,21101c1030408,574346,1013582,580586,996144,586411v-17439,5826,-35406,11211,-53902,16154c923745,607509,904808,611987,885432,615999v-19377,4014,-39100,7542,-59170,10586c806193,629629,785873,632174,765303,634220v-20570,2046,-41291,3583,-62163,4611c682268,639859,661346,640373,640373,640373v-20974,,-41896,-514,-62768,-1543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7,33662,423166,27574,413131,21486,403096,16396,392936,12304,382651,8213,372366,5139,362006,3084,351570,1028,341134,,330673,,320186,,309700,1028,299239,3084,288803v2055,-10436,5129,-20797,9220,-31082c16396,247436,21486,237276,27574,227241v6088,-10035,13145,-19896,21171,-29585c56771,187968,65728,178500,75615,169252v9886,-9249,20655,-18233,32307,-26952c119574,133581,132053,125168,145358,117062v13305,-8106,27373,-15867,42203,-23282c202391,86365,217912,79332,234125,72679v16212,-6652,33037,-12892,50475,-18718c302039,48135,320007,42750,338503,37807v18496,-4944,37433,-9422,56809,-13435c414689,20360,434412,16831,454482,13787v20070,-3044,40390,-5589,60960,-7635c536012,4107,556733,2570,577605,1542,598477,514,619399,,640373,v20973,,41895,514,62767,1542c724012,2570,744733,4107,765303,6152v20570,2046,40890,4591,60960,7635c846332,16831,866055,20360,885432,24372v19376,4013,38313,8491,56810,13435c960738,42750,978705,48135,996144,53961v17438,5826,34264,12066,50476,18718c1062833,79332,1078354,86365,1093184,93780v14830,7415,28898,15176,42203,23282c1148692,125168,1161171,133581,1172822,142300v11653,8719,22422,17703,32308,26952c1215017,178500,1223973,187968,1231999,197656v8026,9689,15083,19550,21171,29586c1259258,237276,1264348,247436,1268440,257721v4092,10285,7166,20646,9221,31082c1279717,299239,1280745,309700,1280745,320186xe" filled="f" strokeweight=".25411mm">
                  <v:stroke miterlimit="1" joinstyle="miter"/>
                  <v:path arrowok="t" textboxrect="0,0,1280745,640373"/>
                </v:shape>
                <v:rect id="Rectangle 32" o:spid="_x0000_s1051" style="position:absolute;left:25933;top:38400;width:6327;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BE9693D" w14:textId="77777777" w:rsidR="000A708D" w:rsidRDefault="000A708D" w:rsidP="000A708D">
                        <w:r>
                          <w:rPr>
                            <w:rFonts w:ascii="Arial" w:eastAsia="Arial" w:hAnsi="Arial" w:cs="Arial"/>
                            <w:b/>
                            <w:sz w:val="17"/>
                          </w:rPr>
                          <w:t>End Ride</w:t>
                        </w:r>
                      </w:p>
                    </w:txbxContent>
                  </v:textbox>
                </v:rect>
                <v:shape id="Shape 33" o:spid="_x0000_s1052" style="position:absolute;left:21955;top:4299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" path="m640373,v20973,,41895,514,62767,1542c724012,2570,744733,4107,765303,6152v20570,2046,40890,4591,60960,7635c846332,16831,866055,20359,885432,24372v19376,4013,38313,8491,56810,13434c960738,42750,978705,48134,996144,53960v17438,5827,34264,12066,50476,18719c1062833,79332,1078354,86365,1093184,93780v14830,7415,28898,15176,42203,23282c1148692,125168,1161171,133581,1172822,142299v11653,8719,22422,17704,32308,26952c1215017,178499,1223973,187967,1231999,197655v8026,9689,15083,19550,21171,29585c1259258,237275,1264348,247435,1268440,257720v4092,10285,7166,20646,9221,31082c1279717,299239,1280745,309699,1280745,320186v,10486,-1028,20947,-3083,31383c1275606,362005,1272532,372366,1268440,382650v-4092,10286,-9182,20446,-15270,30481c1247082,423166,1240025,433027,1231999,442716v-8026,9687,-16982,19156,-26869,28404c1195244,480368,1184475,489352,1172822,498071v-11651,8720,-24130,17133,-37435,25239c1122082,531416,1108014,539177,1093184,546592v-14830,7415,-30351,14449,-46564,21101c1030408,574346,1013582,580585,996144,586411v-17439,5826,-35406,11211,-53902,16154c923745,607508,904808,611986,885432,615999v-19377,4014,-39100,7542,-59170,10586c806193,629629,785873,632174,765303,634220v-20570,2046,-41291,3583,-62163,4611c682268,639859,661346,640372,640373,640372v-20974,,-41896,-513,-62768,-1541c556733,637803,536012,636266,515442,634220v-20570,-2046,-40890,-4591,-60960,-7635c434412,623541,414689,620013,395312,615999v-19376,-4013,-38313,-8491,-56809,-13434c320007,597622,302039,592237,284600,586411v-17438,-5826,-34263,-12065,-50475,-18718c217912,561041,202391,554007,187561,546592v-14830,-7415,-28898,-15176,-42203,-23282c132053,515204,119574,506791,107922,498071,96270,489352,85501,480368,75615,471120,65728,461872,56771,452403,48745,442716,40719,433027,33662,423166,27574,413131,21486,403096,16396,392936,12304,382650,8213,372366,5139,362005,3084,351569,1028,341133,,330672,,320186,,309699,1028,299239,3084,288802v2055,-10436,5129,-20797,9220,-31082c16396,247435,21486,237275,27574,227240v6088,-10035,13145,-19896,21171,-29585c56771,187967,65728,178499,75615,169251v9886,-9248,20655,-18233,32307,-26952c119574,133581,132053,125168,145358,117062v13305,-8106,27373,-15867,42203,-23282c202391,86365,217912,79332,234125,72679v16212,-6653,33037,-12892,50475,-18719c302039,48134,320007,42750,338503,37807v18496,-4943,37433,-9422,56809,-13435c414689,20359,434412,16831,454482,13787v20070,-3044,40390,-5589,60960,-7635c536012,4107,556733,2570,577605,1542,598477,514,619399,,640373,xe" stroked="f" strokeweight="0">
                  <v:stroke miterlimit="83231f" joinstyle="miter"/>
                  <v:path arrowok="t" textboxrect="0,0,1280745,640372"/>
                </v:shape>
                <v:shape id="Shape 34" o:spid="_x0000_s1053" style="position:absolute;left:21955;top:4299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" path="m1280745,320186v,10486,-1028,20947,-3083,31383c1275606,362005,1272532,372366,1268440,382650v-4092,10286,-9182,20446,-15270,30481c1247082,423166,1240025,433027,1231999,442716v-8026,9687,-16982,19156,-26869,28404c1195244,480368,1184475,489352,1172822,498071v-11651,8720,-24130,17133,-37435,25239c1122082,531416,1108014,539177,1093184,546592v-14830,7415,-30351,14449,-46564,21101c1030408,574346,1013582,580585,996144,586411v-17439,5826,-35406,11211,-53902,16154c923745,607508,904808,611986,885432,615999v-19377,4014,-39100,7542,-59170,10586c806193,629629,785873,632174,765303,634220v-20570,2046,-41291,3583,-62163,4611c682268,639859,661346,640372,640373,640372v-20974,,-41896,-513,-62768,-1541c556733,637803,536012,636266,515442,634220v-20570,-2046,-40890,-4591,-60960,-7635c434412,623541,414689,620013,395312,615999v-19376,-4013,-38313,-8491,-56809,-13434c320007,597622,302039,592237,284600,586411v-17438,-5826,-34263,-12065,-50475,-18718c217912,561041,202391,554007,187561,546592v-14830,-7415,-28898,-15176,-42203,-23282c132053,515204,119574,506791,107922,498071,96270,489352,85501,480368,75615,471120,65728,461872,56771,452403,48745,442716,40719,433027,33662,423166,27574,413131,21486,403096,16396,392936,12304,382650,8213,372366,5139,362005,3084,351569,1028,341133,,330672,,320186,,309699,1028,299239,3084,288802v2055,-10436,5129,-20797,9220,-31082c16396,247435,21486,237275,27574,227240v6088,-10035,13145,-19896,21171,-29585c56771,187967,65728,178499,75615,169251v9886,-9248,20655,-18233,32307,-26952c119574,133581,132053,125168,145358,117062v13305,-8106,27373,-15867,42203,-23282c202391,86365,217912,79332,234125,72679v16212,-6653,33037,-12892,50475,-18719c302039,48134,320007,42750,338503,37807v18496,-4943,37433,-9422,56809,-13435c414689,20359,434412,16831,454482,13787v20070,-3044,40390,-5589,60960,-7635c536012,4107,556733,2570,577605,1542,598477,514,619399,,640373,v20973,,41895,514,62767,1542c724012,2570,744733,4107,765303,6152v20570,2046,40890,4591,60960,7635c846332,16831,866055,20359,885432,24372v19376,4013,38313,8491,56810,13434c960738,42750,978705,48134,996144,53960v17438,5827,34264,12066,50476,18719c1062833,79332,1078354,86365,1093184,93780v14830,7415,28898,15176,42203,23282c1148692,125168,1161171,133581,1172822,142299v11653,8719,22422,17704,32308,26952c1215017,178499,1223973,187967,1231999,197655v8026,9689,15083,19550,21171,29585c1259258,237275,1264348,247435,1268440,257720v4092,10285,7166,20646,9221,31082c1279717,299239,1280745,309699,1280745,320186xe" filled="f" strokeweight=".25411mm">
                  <v:stroke miterlimit="1" joinstyle="miter"/>
                  <v:path arrowok="t" textboxrect="0,0,1280745,640372"/>
                </v:shape>
                <v:rect id="Rectangle 35" o:spid="_x0000_s1054" style="position:absolute;left:24418;top:45719;width:10359;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1DA5795D" w14:textId="77777777" w:rsidR="000A708D" w:rsidRDefault="000A708D" w:rsidP="000A708D">
                        <w:r>
                          <w:rPr>
                            <w:rFonts w:ascii="Arial" w:eastAsia="Arial" w:hAnsi="Arial" w:cs="Arial"/>
                            <w:b/>
                            <w:sz w:val="17"/>
                          </w:rPr>
                          <w:t xml:space="preserve"> View Earnings</w:t>
                        </w:r>
                      </w:p>
                    </w:txbxContent>
                  </v:textbox>
                </v:rect>
                <v:shape id="Shape 36" o:spid="_x0000_s1055" style="position:absolute;left:21955;top:50314;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" path="m640373,v20973,,41895,514,62767,1542c724012,2570,744733,4107,765303,6152v20570,2046,40890,4591,60960,7636c846332,16831,866055,20359,885432,24372v19376,4013,38313,8492,56810,13435c960738,42750,978705,48134,996144,53960v17438,5826,34264,12066,50476,18718c1062833,79331,1078354,86365,1093184,93780v14830,7415,28898,15176,42203,23282c1148692,125168,1161171,133580,1172822,142299v11653,8719,22422,17704,32308,26952c1215017,178499,1223973,187968,1231999,197655v8026,9689,15083,19550,21171,29585c1259258,237276,1264348,247436,1268440,257720v4092,10286,7166,20646,9221,31083c1279717,299239,1280745,309699,1280745,320186v,10486,-1028,20948,-3083,31384c1275606,362006,1272532,372366,1268440,382651v-4092,10285,-9182,20445,-15270,30480c1247082,423166,1240025,433027,1231999,442715v-8026,9688,-16982,19157,-26869,28405c1195244,480368,1184475,489352,1172822,498071v-11651,8719,-24130,17132,-37435,25238c1122082,531416,1108014,539176,1093184,546591v-14830,7416,-30351,14450,-46564,21102c1030408,574345,1013582,580584,996144,586410v-17439,5827,-35406,11211,-53902,16154c923745,607507,904808,611986,885432,615999v-19377,4013,-39100,7542,-59170,10586c806193,629629,785873,632175,765303,634220v-20570,2045,-41291,3583,-62163,4611c682268,639859,661346,640372,640373,640372v-20974,,-41896,-513,-62768,-1541c556733,637803,536012,636265,515442,634220v-20570,-2045,-40890,-4591,-60960,-7635c434412,623541,414689,620012,395312,615999v-19376,-4013,-38313,-8492,-56809,-13435c320007,597621,302039,592237,284600,586410v-17438,-5826,-34263,-12065,-50475,-18717c217912,561041,202391,554007,187561,546591v-14830,-7415,-28898,-15175,-42203,-23282c132053,515203,119574,506790,107922,498071,96270,489352,85501,480368,75615,471120,65728,461872,56771,452403,48745,442715,40719,433027,33662,423166,27574,413131,21486,403096,16396,392936,12304,382651,8213,372366,5139,362006,3084,351570,1028,341134,,330672,,320186,,309699,1028,299239,3084,288803v2055,-10437,5129,-20797,9220,-31083c16396,247436,21486,237276,27574,227240v6088,-10035,13145,-19896,21171,-29585c56771,187968,65728,178499,75615,169251v9886,-9248,20655,-18233,32307,-26952c119574,133580,132053,125168,145358,117062v13305,-8106,27373,-15867,42203,-23282c202391,86365,217912,79331,234125,72678v16212,-6652,33037,-12892,50475,-18718c302039,48134,320007,42750,338503,37807v18496,-4943,37433,-9422,56809,-13435c414689,20359,434412,16831,454482,13788v20070,-3045,40390,-5590,60960,-7636c536012,4107,556733,2570,577605,1542,598477,514,619399,,640373,xe" stroked="f" strokeweight="0">
                  <v:stroke miterlimit="83231f" joinstyle="miter"/>
                  <v:path arrowok="t" textboxrect="0,0,1280745,640372"/>
                </v:shape>
                <v:shape id="Shape 37" o:spid="_x0000_s1056" style="position:absolute;left:21955;top:50314;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" path="m1280745,320186v,10486,-1028,20948,-3083,31384c1275606,362006,1272532,372366,1268440,382651v-4092,10285,-9182,20445,-15270,30480c1247082,423166,1240025,433027,1231999,442715v-8026,9688,-16982,19157,-26869,28405c1195244,480368,1184475,489352,1172822,498071v-11651,8719,-24130,17132,-37435,25238c1122082,531416,1108014,539176,1093184,546591v-14830,7416,-30351,14450,-46564,21102c1030408,574345,1013582,580584,996144,586410v-17439,5827,-35406,11211,-53902,16154c923745,607507,904808,611986,885432,615999v-19377,4013,-39100,7542,-59170,10586c806193,629629,785873,632175,765303,634220v-20570,2045,-41291,3583,-62163,4611c682268,639859,661346,640372,640373,640372v-20974,,-41896,-513,-62768,-1541c556733,637803,536012,636265,515442,634220v-20570,-2045,-40890,-4591,-60960,-7635c434412,623541,414689,620012,395312,615999v-19376,-4013,-38313,-8492,-56809,-13435c320007,597621,302039,592237,284600,586410v-17438,-5826,-34263,-12065,-50475,-18717c217912,561041,202391,554007,187561,546591v-14830,-7415,-28898,-15175,-42203,-23282c132053,515203,119574,506790,107922,498071,96270,489352,85501,480368,75615,471120,65728,461872,56771,452403,48745,442715,40719,433027,33662,423166,27574,413131,21486,403096,16396,392936,12304,382651,8213,372366,5139,362006,3084,351570,1028,341134,,330672,,320186,,309699,1028,299239,3084,288803v2055,-10437,5129,-20797,9220,-31083c16396,247436,21486,237276,27574,227240v6088,-10035,13145,-19896,21171,-29585c56771,187968,65728,178499,75615,169251v9886,-9248,20655,-18233,32307,-26952c119574,133580,132053,125168,145358,117062v13305,-8106,27373,-15867,42203,-23282c202391,86365,217912,79331,234125,72678v16212,-6652,33037,-12892,50475,-18718c302039,48134,320007,42750,338503,37807v18496,-4943,37433,-9422,56809,-13435c414689,20359,434412,16831,454482,13788v20070,-3045,40390,-5590,60960,-7636c536012,4107,556733,2570,577605,1542,598477,514,619399,,640373,v20973,,41895,514,62767,1542c724012,2570,744733,4107,765303,6152v20570,2046,40890,4591,60960,7636c846332,16831,866055,20359,885432,24372v19376,4013,38313,8492,56810,13435c960738,42750,978705,48134,996144,53960v17438,5826,34264,12066,50476,18718c1062833,79331,1078354,86365,1093184,93780v14830,7415,28898,15176,42203,23282c1148692,125168,1161171,133580,1172822,142299v11653,8719,22422,17704,32308,26952c1215017,178499,1223973,187968,1231999,197655v8026,9689,15083,19550,21171,29585c1259258,237276,1264348,247436,1268440,257720v4092,10286,7166,20646,9221,31083c1279717,299239,1280745,309699,1280745,320186xe" filled="f" strokeweight=".25411mm">
                  <v:stroke miterlimit="1" joinstyle="miter"/>
                  <v:path arrowok="t" textboxrect="0,0,1280745,640372"/>
                </v:shape>
                <v:rect id="Rectangle 38" o:spid="_x0000_s1057" style="position:absolute;left:25384;top:53037;width:779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1FCF98AB" w14:textId="77777777" w:rsidR="000A708D" w:rsidRDefault="000A708D" w:rsidP="000A708D">
                        <w:r>
                          <w:rPr>
                            <w:rFonts w:ascii="Arial" w:eastAsia="Arial" w:hAnsi="Arial" w:cs="Arial"/>
                            <w:b/>
                            <w:sz w:val="17"/>
                          </w:rPr>
                          <w:t>Rate Driver</w:t>
                        </w:r>
                      </w:p>
                    </w:txbxContent>
                  </v:textbox>
                </v:rect>
                <v:shape id="Shape 39" o:spid="_x0000_s1058" style="position:absolute;left:21955;top:57633;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" path="m640373,v20973,,41895,514,62767,1542c724012,2570,744733,4107,765303,6152v20570,2046,40890,4591,60960,7634c846332,16830,866055,20359,885432,24372v19376,4013,38313,8491,56810,13435c960738,42750,978705,48135,996144,53960v17438,5826,34264,12065,50476,18718c1062833,79330,1078354,86364,1093184,93779v14830,7416,28898,15176,42203,23283c1148692,125168,1161171,133580,1172822,142299v11653,8719,22422,17704,32308,26952c1215017,178499,1223973,187967,1231999,197655v8026,9689,15083,19550,21171,29586c1259258,237276,1264348,247436,1268440,257721v4092,10285,7166,20646,9221,31081c1279717,299239,1280745,309699,1280745,320186v,10486,-1028,20948,-3083,31384c1275606,362005,1272532,372365,1268440,382651v-4092,10285,-9182,20446,-15270,30480c1247082,423165,1240025,433027,1231999,442715v-8026,9689,-16982,19158,-26869,28406c1195244,480369,1184475,489353,1172822,498072v-11651,8719,-24130,17132,-37435,25238c1122082,531416,1108014,539177,1093184,546592v-14830,7415,-30351,14449,-46564,21102c1030408,574346,1013582,580585,996144,586410v-17439,5826,-35406,11211,-53902,16154c923745,607508,904808,611986,885432,615998v-19377,4013,-39100,7543,-59170,10587c806193,629629,785873,632174,765303,634220v-20570,2046,-41291,3583,-62163,4610c682268,639858,661346,640372,640373,640372v-20974,,-41896,-514,-62768,-1542c556733,637803,536012,636265,515442,634219v-20570,-2045,-40890,-4590,-60960,-7634c434412,623541,414689,620012,395312,615999v-19376,-4013,-38313,-8491,-56809,-13434c320007,597622,302039,592237,284600,586410v-17438,-5825,-34263,-12064,-50475,-18716c217912,561041,202391,554007,187561,546592v-14830,-7415,-28898,-15176,-42203,-23282c132053,515204,119574,506791,107922,498072,96270,489353,85501,480369,75615,471121,65728,461873,56771,452404,48745,442715,40719,433027,33662,423165,27574,413131,21486,403097,16396,392936,12304,382651,8213,372365,5139,362005,3084,351570,1028,341134,,330672,,320186,,309699,1028,299239,3084,288802v2055,-10435,5129,-20796,9220,-31081c16396,247436,21486,237276,27574,227241v6088,-10036,13145,-19897,21171,-29586c56771,187967,65728,178499,75615,169251v9886,-9248,20655,-18233,32307,-26952c119574,133580,132053,125168,145358,117062v13305,-8107,27373,-15867,42203,-23283c202391,86364,217912,79330,234125,72678v16212,-6653,33037,-12892,50475,-18718c302039,48135,320007,42750,338503,37807v18496,-4944,37433,-9422,56809,-13435c414689,20359,434412,16830,454482,13786v20070,-3043,40390,-5588,60960,-7634c536012,4107,556733,2570,577605,1542,598477,514,619399,,640373,xe" stroked="f" strokeweight="0">
                  <v:stroke miterlimit="83231f" joinstyle="miter"/>
                  <v:path arrowok="t" textboxrect="0,0,1280745,640372"/>
                </v:shape>
                <v:shape id="Shape 40" o:spid="_x0000_s1059" style="position:absolute;left:21955;top:57633;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" path="m1280745,320186v,10486,-1028,20948,-3083,31384c1275606,362005,1272532,372365,1268440,382651v-4092,10285,-9182,20446,-15270,30480c1247082,423165,1240025,433027,1231999,442715v-8026,9689,-16982,19158,-26869,28406c1195244,480369,1184475,489353,1172822,498072v-11651,8719,-24130,17132,-37435,25238c1122082,531416,1108014,539177,1093184,546592v-14830,7415,-30351,14449,-46564,21102c1030408,574346,1013582,580585,996144,586410v-17439,5826,-35406,11211,-53902,16154c923745,607508,904808,611986,885432,615998v-19377,4013,-39100,7543,-59170,10587c806193,629629,785873,632174,765303,634220v-20570,2046,-41291,3583,-62163,4610c682268,639858,661346,640372,640373,640372v-20974,,-41896,-514,-62768,-1542c556733,637803,536012,636265,515442,634219v-20570,-2045,-40890,-4590,-60960,-7634c434412,623541,414689,620012,395312,615999v-19376,-4013,-38313,-8491,-56809,-13434c320007,597622,302039,592237,284600,586410v-17438,-5825,-34263,-12064,-50475,-18716c217912,561041,202391,554007,187561,546592v-14830,-7415,-28898,-15176,-42203,-23282c132053,515204,119574,506791,107922,498072,96270,489353,85501,480369,75615,471121,65728,461873,56771,452404,48745,442715,40719,433027,33662,423165,27574,413131,21486,403097,16396,392936,12304,382651,8213,372365,5139,362005,3084,351570,1028,341134,,330672,,320186,,309699,1028,299239,3084,288802v2055,-10435,5129,-20796,9220,-31081c16396,247436,21486,237276,27574,227241v6088,-10036,13145,-19897,21171,-29586c56771,187967,65728,178499,75615,169251v9886,-9248,20655,-18233,32307,-26952c119574,133580,132053,125168,145358,117062v13305,-8107,27373,-15867,42203,-23283c202391,86364,217912,79330,234125,72678v16212,-6653,33037,-12892,50475,-18718c302039,48135,320007,42750,338503,37807v18496,-4944,37433,-9422,56809,-13435c414689,20359,434412,16830,454482,13786v20070,-3043,40390,-5588,60960,-7634c536012,4107,556733,2570,577605,1542,598477,514,619399,,640373,v20973,,41895,514,62767,1542c724012,2570,744733,4107,765303,6152v20570,2046,40890,4591,60960,7634c846332,16830,866055,20359,885432,24372v19376,4013,38313,8491,56810,13435c960738,42750,978705,48135,996144,53960v17438,5826,34264,12065,50476,18718c1062833,79330,1078354,86364,1093184,93779v14830,7416,28898,15176,42203,23283c1148692,125168,1161171,133580,1172822,142299v11653,8719,22422,17704,32308,26952c1215017,178499,1223973,187967,1231999,197655v8026,9689,15083,19550,21171,29586c1259258,237276,1264348,247436,1268440,257721v4092,10285,7166,20646,9221,31081c1279717,299239,1280745,309699,1280745,320186xe" filled="f" strokeweight=".25411mm">
                  <v:stroke miterlimit="1" joinstyle="miter"/>
                  <v:path arrowok="t" textboxrect="0,0,1280745,640372"/>
                </v:shape>
                <v:rect id="Rectangle 41" o:spid="_x0000_s1060" style="position:absolute;left:23828;top:60356;width:11927;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5289055A" w14:textId="77777777" w:rsidR="000A708D" w:rsidRDefault="000A708D" w:rsidP="000A708D">
                        <w:r>
                          <w:rPr>
                            <w:rFonts w:ascii="Arial" w:eastAsia="Arial" w:hAnsi="Arial" w:cs="Arial"/>
                            <w:b/>
                            <w:sz w:val="17"/>
                          </w:rPr>
                          <w:t>Manage Payment</w:t>
                        </w:r>
                      </w:p>
                    </w:txbxContent>
                  </v:textbox>
                </v:rect>
                <v:shape id="Shape 42" o:spid="_x0000_s1061" style="position:absolute;left:21955;top:6586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" path="m640373,v20973,,41895,513,62767,1541c724012,2570,744733,4107,765303,6152v20570,2046,40890,4591,60960,7635c846332,16830,866055,20358,885432,24371v19376,4013,38313,8492,56810,13435c960738,42749,978705,48134,996144,53960v17438,5826,34264,12065,50476,18719c1062833,79332,1078354,86365,1093184,93780v14830,7415,28898,15176,42203,23282c1148692,125168,1161171,133581,1172822,142300v11653,8719,22422,17703,32308,26951c1215017,178499,1223973,187967,1231999,197655v8026,9688,15083,19550,21171,29585c1259258,237275,1264348,247435,1268440,257720v4092,10285,7166,20646,9221,31083c1279717,299238,1280745,309699,1280745,320186v,10487,-1028,20948,-3083,31384c1275606,362007,1272532,372366,1268440,382651v-4092,10285,-9182,20445,-15270,30480c1247082,423166,1240025,433027,1231999,442716v-8026,9687,-16982,19156,-26869,28404c1195244,480368,1184475,489352,1172822,498071v-11651,8720,-24130,17132,-37435,25239c1122082,531416,1108014,539176,1093184,546591v-14830,7416,-30351,14450,-46564,21102c1030408,574346,1013582,580585,996144,586411v-17439,5826,-35406,11211,-53902,16155c923745,607509,904808,611987,885432,615999v-19377,4014,-39100,7542,-59170,10585c806193,629629,785873,632175,765303,634219v-20570,2047,-41291,3583,-62163,4612c682268,639859,661346,640372,640373,640372v-20974,,-41896,-513,-62768,-1541c556733,637802,536012,636266,515442,634219v-20570,-2044,-40890,-4590,-60960,-7635c434412,623541,414689,620013,395312,615999v-19376,-4012,-38313,-8490,-56809,-13433c320007,597623,302039,592238,284600,586411v-17438,-5826,-34263,-12065,-50475,-18718c217912,561041,202391,554007,187561,546591v-14830,-7415,-28898,-15175,-42203,-23281c132053,515203,119574,506791,107922,498071,96270,489352,85501,480368,75615,471120,65728,461872,56771,452403,48745,442715,40719,433027,33662,423166,27574,413131,21486,403096,16396,392936,12304,382650,8213,372366,5139,362006,3084,351569,1028,341134,,330673,,320186,,309699,1028,299238,3084,288803v2055,-10437,5129,-20798,9220,-31083c16396,247435,21486,237275,27574,227240v6088,-10034,13145,-19896,21171,-29585c56771,187968,65728,178499,75615,169251v9886,-9248,20655,-18232,32307,-26951c119574,133581,132053,125168,145358,117062v13305,-8106,27373,-15867,42203,-23282c202391,86365,217912,79331,234125,72678v16212,-6653,33037,-12892,50475,-18717c302039,48135,320007,42750,338503,37807v18496,-4943,37433,-9422,56809,-13435c414689,20359,434412,16831,454482,13788v20070,-3044,40390,-5589,60960,-7636c536012,4107,556733,2570,577605,1542,598477,514,619399,,640373,xe" stroked="f" strokeweight="0">
                  <v:stroke miterlimit="83231f" joinstyle="miter"/>
                  <v:path arrowok="t" textboxrect="0,0,1280745,640372"/>
                </v:shape>
                <v:shape id="Shape 43" o:spid="_x0000_s1062" style="position:absolute;left:21955;top:6586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" path="m1280745,320186v,10487,-1028,20948,-3083,31384c1275606,362007,1272532,372366,1268440,382651v-4092,10285,-9182,20445,-15270,30480c1247082,423166,1240025,433027,1231999,442716v-8026,9687,-16982,19156,-26869,28404c1195244,480368,1184475,489352,1172822,498071v-11651,8720,-24130,17132,-37435,25239c1122082,531416,1108014,539176,1093184,546591v-14830,7416,-30351,14450,-46564,21102c1030408,574346,1013582,580585,996144,586411v-17439,5826,-35406,11211,-53902,16155c923745,607509,904808,611987,885432,615999v-19377,4014,-39100,7542,-59170,10585c806193,629629,785873,632175,765303,634219v-20570,2047,-41291,3583,-62163,4612c682268,639859,661346,640372,640373,640372v-20974,,-41896,-513,-62768,-1541c556733,637802,536012,636266,515442,634219v-20570,-2044,-40890,-4590,-60960,-7635c434412,623541,414689,620013,395312,615999v-19376,-4012,-38313,-8490,-56809,-13433c320007,597623,302039,592238,284600,586411v-17438,-5826,-34263,-12065,-50475,-18718c217912,561041,202391,554007,187561,546591v-14830,-7415,-28898,-15175,-42203,-23281c132053,515203,119574,506791,107922,498071,96270,489352,85501,480368,75615,471120,65728,461872,56771,452403,48745,442715,40719,433027,33662,423166,27574,413131,21486,403096,16396,392936,12304,382650,8213,372366,5139,362006,3084,351569,1028,341134,,330673,,320186,,309699,1028,299238,3084,288803v2055,-10437,5129,-20798,9220,-31083c16396,247435,21486,237275,27574,227240v6088,-10034,13145,-19896,21171,-29585c56771,187968,65728,178499,75615,169251v9886,-9248,20655,-18232,32307,-26951c119574,133581,132053,125168,145358,117062v13305,-8106,27373,-15867,42203,-23282c202391,86365,217912,79331,234125,72678v16212,-6653,33037,-12892,50475,-18717c302039,48135,320007,42750,338503,37807v18496,-4943,37433,-9422,56809,-13435c414689,20359,434412,16831,454482,13788v20070,-3044,40390,-5589,60960,-7636c536012,4107,556733,2570,577605,1542,598477,514,619399,,640373,v20973,,41895,513,62767,1541c724012,2570,744733,4107,765303,6152v20570,2046,40890,4591,60960,7635c846332,16830,866055,20358,885432,24371v19376,4013,38313,8492,56810,13435c960738,42749,978705,48134,996144,53960v17438,5826,34264,12065,50476,18719c1062833,79332,1078354,86365,1093184,93780v14830,7415,28898,15176,42203,23282c1148692,125168,1161171,133581,1172822,142300v11653,8719,22422,17703,32308,26951c1215017,178499,1223973,187967,1231999,197655v8026,9688,15083,19550,21171,29585c1259258,237275,1264348,247435,1268440,257720v4092,10285,7166,20646,9221,31083c1279717,299238,1280745,309699,1280745,320186xe" filled="f" strokeweight=".25411mm">
                  <v:stroke miterlimit="1" joinstyle="miter"/>
                  <v:path arrowok="t" textboxrect="0,0,1280745,640372"/>
                </v:shape>
                <v:rect id="Rectangle 44" o:spid="_x0000_s1063" style="position:absolute;left:24529;top:68589;width:10063;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0C2A168D" w14:textId="77777777" w:rsidR="000A708D" w:rsidRDefault="000A708D" w:rsidP="000A708D">
                        <w:r>
                          <w:rPr>
                            <w:rFonts w:ascii="Arial" w:eastAsia="Arial" w:hAnsi="Arial" w:cs="Arial"/>
                            <w:b/>
                            <w:sz w:val="17"/>
                          </w:rPr>
                          <w:t>Manage Driver</w:t>
                        </w:r>
                      </w:p>
                    </w:txbxContent>
                  </v:textbox>
                </v:rect>
                <v:shape id="Shape 45" o:spid="_x0000_s1064" style="position:absolute;left:21955;top:74100;width:12808;height:6403;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" path="m640373,v20973,,41895,514,62767,1542c724012,2570,744733,4107,765303,6152v20570,2046,40890,4591,60960,7635c846332,16831,866055,20359,885432,24371v19376,4014,38313,8493,56810,13436c960738,42750,978705,48135,996144,53960v17438,5827,34264,12066,50476,18719c1062833,79332,1078354,86365,1093184,93780v14830,7415,28898,15176,42203,23282c1148692,125168,1161171,133580,1172822,142299v11653,8720,22422,17704,32308,26952c1215017,178498,1223973,187968,1231999,197655v8026,9690,15083,19551,21171,29586c1259258,237275,1264348,247435,1268440,257721v4092,10284,7166,20645,9221,31082c1279717,299238,1280745,309700,1280745,320186v,10487,-1028,20947,-3083,31384c1275606,362006,1272532,372366,1268440,382650v-4092,10286,-9182,20446,-15270,30481c1247082,423166,1240025,433027,1231999,442715v-8026,9688,-16982,19157,-26869,28405c1195244,480368,1184475,489352,1172822,498070v-11651,8721,-24130,17133,-37435,25239c1122082,531416,1108014,539176,1093184,546591v-14830,7416,-30351,14449,-46564,21102c1030408,574346,1013582,580585,996144,586411v-17439,5826,-35406,11211,-53902,16154c923745,607508,904808,611986,885432,615999v-19377,4013,-39100,7541,-59170,10586c806193,629628,785873,632173,765303,634219v-20570,2047,-41291,3584,-62163,4612c682268,639859,661346,640373,640373,640373v-20974,,-41896,-515,-62768,-1543c556733,637802,536012,636266,515442,634219v-20570,-2046,-40890,-4591,-60960,-7634c434412,623540,414689,620012,395312,615999v-19376,-4013,-38313,-8491,-56809,-13434c320007,597622,302039,592237,284600,586410v-17438,-5825,-34263,-12064,-50475,-18717c217912,561040,202391,554007,187561,546591v-14830,-7415,-28898,-15175,-42203,-23282c132053,515203,119574,506791,107922,498071,96270,489352,85501,480368,75615,471120,65728,461872,56771,452403,48745,442715,40719,433027,33662,423166,27574,413131,21486,403096,16396,392936,12304,382650,8213,372366,5139,362006,3084,351570,1028,341133,,330673,,320186,,309700,1028,299238,3084,288803v2055,-10437,5129,-20798,9220,-31083c16396,247435,21486,237275,27574,227240v6088,-10034,13145,-19895,21171,-29585c56771,187968,65728,178498,75615,169251v9886,-9248,20655,-18232,32307,-26951c119574,133581,132053,125168,145358,117062v13305,-8106,27373,-15867,42203,-23282c202391,86365,217912,79332,234125,72679v16212,-6653,33037,-12893,50475,-18720c302039,48134,320007,42749,338503,37806v18496,-4943,37433,-9421,56809,-13435c414689,20359,434412,16831,454482,13787v20070,-3044,40390,-5589,60960,-7635c536012,4108,556733,2570,577605,1542,598477,514,619399,,640373,xe" stroked="f" strokeweight="0">
                  <v:stroke miterlimit="83231f" joinstyle="miter"/>
                  <v:path arrowok="t" textboxrect="0,0,1280745,640373"/>
                </v:shape>
                <v:shape id="Shape 46" o:spid="_x0000_s1065" style="position:absolute;left:21955;top:74100;width:12808;height:6403;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" path="m1280745,320186v,10487,-1028,20947,-3083,31384c1275606,362006,1272532,372366,1268440,382650v-4092,10286,-9182,20446,-15270,30481c1247082,423166,1240025,433027,1231999,442715v-8026,9688,-16982,19157,-26869,28405c1195244,480368,1184475,489352,1172822,498070v-11651,8721,-24130,17133,-37435,25239c1122082,531416,1108014,539176,1093184,546591v-14830,7416,-30351,14449,-46564,21102c1030408,574346,1013582,580585,996144,586411v-17439,5826,-35406,11211,-53902,16154c923745,607508,904808,611986,885432,615999v-19377,4013,-39100,7541,-59170,10586c806193,629628,785873,632173,765303,634219v-20570,2047,-41291,3584,-62163,4612c682268,639859,661346,640373,640373,640373v-20974,,-41896,-515,-62768,-1543c556733,637802,536012,636266,515442,634219v-20570,-2046,-40890,-4591,-60960,-7634c434412,623540,414689,620012,395312,615999v-19376,-4013,-38313,-8491,-56809,-13434c320007,597622,302039,592237,284600,586410v-17438,-5825,-34263,-12064,-50475,-18717c217912,561040,202391,554007,187561,546591v-14830,-7415,-28898,-15175,-42203,-23282c132053,515203,119574,506791,107922,498071,96270,489352,85501,480368,75615,471120,65728,461872,56771,452403,48745,442715,40719,433027,33662,423166,27574,413131,21486,403096,16396,392936,12304,382650,8213,372366,5139,362006,3084,351570,1028,341133,,330673,,320186,,309700,1028,299238,3084,288803v2055,-10437,5129,-20798,9220,-31083c16396,247435,21486,237275,27574,227240v6088,-10034,13145,-19895,21171,-29585c56771,187968,65728,178498,75615,169251v9886,-9248,20655,-18232,32307,-26951c119574,133581,132053,125168,145358,117062v13305,-8106,27373,-15867,42203,-23282c202391,86365,217912,79332,234125,72679v16212,-6653,33037,-12893,50475,-18720c302039,48134,320007,42749,338503,37806v18496,-4943,37433,-9421,56809,-13435c414689,20359,434412,16831,454482,13787v20070,-3044,40390,-5589,60960,-7635c536012,4108,556733,2570,577605,1542,598477,514,619399,,640373,v20973,,41895,514,62767,1542c724012,2570,744733,4107,765303,6152v20570,2046,40890,4591,60960,7635c846332,16831,866055,20359,885432,24371v19376,4014,38313,8493,56810,13436c960738,42750,978705,48135,996144,53960v17438,5827,34264,12066,50476,18719c1062833,79332,1078354,86365,1093184,93780v14830,7415,28898,15176,42203,23282c1148692,125168,1161171,133580,1172822,142299v11653,8720,22422,17704,32308,26952c1215017,178498,1223973,187968,1231999,197655v8026,9690,15083,19551,21171,29586c1259258,237275,1264348,247435,1268440,257721v4092,10284,7166,20645,9221,31082c1279717,299238,1280745,309700,1280745,320186xe" filled="f" strokeweight=".25411mm">
                  <v:stroke miterlimit="1" joinstyle="miter"/>
                  <v:path arrowok="t" textboxrect="0,0,1280745,640373"/>
                </v:shape>
                <v:rect id="Rectangle 47" o:spid="_x0000_s1066" style="position:absolute;left:24714;top:76823;width:9574;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0560ECA2" w14:textId="77777777" w:rsidR="000A708D" w:rsidRDefault="000A708D" w:rsidP="000A708D">
                        <w:r>
                          <w:rPr>
                            <w:rFonts w:ascii="Arial" w:eastAsia="Arial" w:hAnsi="Arial" w:cs="Arial"/>
                            <w:b/>
                            <w:sz w:val="17"/>
                          </w:rPr>
                          <w:t>Manage Rider</w:t>
                        </w:r>
                      </w:p>
                    </w:txbxContent>
                  </v:textbox>
                </v:rect>
                <v:shape id="Shape 49" o:spid="_x0000_s1067" style="position:absolute;left:56032;top:21955;width:2287;height:2516;visibility:visible;mso-wrap-style:square;v-text-anchor:top" coordsize="228705,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" path="m228705,125787v-1,8260,-734,16440,-2199,24540c225042,158428,222873,166293,220000,173924v-2874,7630,-6396,14879,-10567,21747c205261,202538,200521,208892,195211,214732v-5309,5841,-11085,11055,-17328,15644c171640,234964,165049,238839,158112,242000v-6936,3160,-14087,5546,-21451,7158c129297,250769,121861,251575,114352,251575v-7509,,-14945,-806,-22310,-2417c84678,247546,77528,245160,70591,242000,63654,238839,57064,234964,50821,230376,44578,225787,38802,220573,33493,214732,28184,208892,23443,202538,19271,195671,15100,188803,11577,181554,8704,173924,5831,166293,3662,158428,2197,150327,732,142227,,134047,,125787v,-8259,732,-16439,2197,-24540c3662,93147,5831,85281,8704,77650,11577,70020,15100,62771,19271,55903,23443,49036,28184,42682,33493,36842,38802,31002,44578,25787,50821,21199,57064,16610,63654,12735,70591,9575,77528,6414,84679,4028,92043,2417,99407,806,106843,,114352,v7509,,14945,806,22309,2417c144025,4028,151176,6414,158112,9575v6937,3160,13528,7035,19771,11624c184126,25787,189902,31002,195211,36842v5310,5840,10050,12194,14221,19061c213604,62771,217126,70020,220000,77650v2873,7631,5042,15497,6506,23597c227971,109348,228704,117528,228705,125787xe" filled="f" strokeweight=".25411mm">
                  <v:stroke miterlimit="1" joinstyle="miter"/>
                  <v:path arrowok="t" textboxrect="0,0,228705,251575"/>
                </v:shape>
                <v:shape id="Shape 50" o:spid="_x0000_s1068" style="position:absolute;left:57176;top:24471;width:0;height:4192;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" path="m,l,419261e" filled="f" strokeweight=".25411mm">
                  <v:stroke miterlimit="83231f" joinstyle="miter"/>
                  <v:path arrowok="t" textboxrect="0,0,0,419261"/>
                </v:shape>
                <v:shape id="Shape 51" o:spid="_x0000_s1069" style="position:absolute;left:54889;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" path="m228704,l,e" filled="f" strokeweight=".25411mm">
                  <v:stroke miterlimit="83231f" joinstyle="miter"/>
                  <v:path arrowok="t" textboxrect="0,0,228704,0"/>
                </v:shape>
                <v:shape id="Shape 52" o:spid="_x0000_s1070" style="position:absolute;left:57176;top:25310;width:2287;height:0;visibility:visible;mso-wrap-style:square;v-text-anchor:top" coordsize="22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" path="m,l228705,e" filled="f" strokeweight=".25411mm">
                  <v:stroke miterlimit="83231f" joinstyle="miter"/>
                  <v:path arrowok="t" textboxrect="0,0,228705,0"/>
                </v:shape>
                <v:shape id="Shape 53" o:spid="_x0000_s1071" style="position:absolute;left:54889;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" path="m228704,l,335464e" filled="f" strokeweight=".25411mm">
                  <v:stroke miterlimit="83231f" joinstyle="miter"/>
                  <v:path arrowok="t" textboxrect="0,0,228704,335464"/>
                </v:shape>
                <v:shape id="Shape 54" o:spid="_x0000_s1072" style="position:absolute;left:57176;top:28663;width:2287;height:3355;visibility:visible;mso-wrap-style:square;v-text-anchor:top" coordsize="228705,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" path="m,l228705,335464e" filled="f" strokeweight=".25411mm">
                  <v:stroke miterlimit="83231f" joinstyle="miter"/>
                  <v:path arrowok="t" textboxrect="0,0,228705,335464"/>
                </v:shape>
                <v:rect id="Rectangle 55" o:spid="_x0000_s1073" style="position:absolute;left:55712;top:32820;width:3893;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51863457" w14:textId="77777777" w:rsidR="000A708D" w:rsidRDefault="000A708D" w:rsidP="000A708D">
                        <w:r>
                          <w:rPr>
                            <w:rFonts w:ascii="Arial" w:eastAsia="Arial" w:hAnsi="Arial" w:cs="Arial"/>
                            <w:sz w:val="17"/>
                          </w:rPr>
                          <w:t>Driver</w:t>
                        </w:r>
                      </w:p>
                    </w:txbxContent>
                  </v:textbox>
                </v:rect>
                <v:shape id="Shape 57" o:spid="_x0000_s1074" style="position:absolute;left:56032;top:59463;width:2287;height:2515;visibility:visible;mso-wrap-style:square;v-text-anchor:top" coordsize="228705,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" path="m228705,125788v-1,8259,-734,16439,-2199,24539c225042,158427,222873,166293,220000,173924v-2874,7630,-6396,14880,-10567,21747c205261,202538,200521,208892,195211,214732v-5309,5840,-11085,11054,-17328,15642c171640,234964,165049,238839,158112,241999v-6936,3161,-14087,5547,-21451,7158c129297,250769,121861,251574,114352,251575v-7509,-1,-14945,-806,-22310,-2418c84678,247546,77528,245160,70591,241999,63654,238839,57064,234964,50821,230375,44578,225786,38802,220572,33493,214732,28184,208892,23443,202538,19271,195671,15100,188804,11577,181554,8704,173924,5831,166293,3662,158427,2197,150327,732,142227,,134047,,125788v,-8260,732,-16440,2197,-24541c3662,93146,5831,85280,8704,77650,11577,70019,15100,62771,19271,55903,23443,49036,28184,42682,33493,36842,38802,31002,44578,25788,50821,21199,57064,16610,63654,12735,70591,9574,77528,6414,84679,4028,92043,2417,99407,806,106843,1,114352,v7509,1,14945,806,22309,2417c144025,4028,151176,6414,158112,9574v6937,3161,13528,7036,19771,11624c184126,25788,189902,31002,195211,36842v5310,5840,10050,12193,14221,19061c213604,62770,217126,70019,220000,77650v2873,7630,5042,15496,6506,23597c227971,109348,228704,117528,228705,125788xe" filled="f" strokeweight=".25411mm">
                  <v:stroke miterlimit="1" joinstyle="miter"/>
                  <v:path arrowok="t" textboxrect="0,0,228705,251575"/>
                </v:shape>
                <v:shape id="Shape 58" o:spid="_x0000_s1075" style="position:absolute;left:57176;top:61978;width:0;height:4193;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" path="m,l,419261e" filled="f" strokeweight=".25411mm">
                  <v:stroke miterlimit="83231f" joinstyle="miter"/>
                  <v:path arrowok="t" textboxrect="0,0,0,419261"/>
                </v:shape>
                <v:shape id="Shape 59" o:spid="_x0000_s1076" style="position:absolute;left:54889;top:62817;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" path="m228704,l,e" filled="f" strokeweight=".25411mm">
                  <v:stroke miterlimit="83231f" joinstyle="miter"/>
                  <v:path arrowok="t" textboxrect="0,0,228704,0"/>
                </v:shape>
                <v:shape id="Shape 60" o:spid="_x0000_s1077" style="position:absolute;left:57176;top:62817;width:2287;height:0;visibility:visible;mso-wrap-style:square;v-text-anchor:top" coordsize="22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" path="m,l228705,e" filled="f" strokeweight=".25411mm">
                  <v:stroke miterlimit="83231f" joinstyle="miter"/>
                  <v:path arrowok="t" textboxrect="0,0,228705,0"/>
                </v:shape>
                <v:shape id="Shape 61" o:spid="_x0000_s1078" style="position:absolute;left:54889;top:66171;width:2287;height:3355;visibility:visible;mso-wrap-style:square;v-text-anchor:top" coordsize="228704,335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" path="m228704,l,335463e" filled="f" strokeweight=".25411mm">
                  <v:stroke miterlimit="83231f" joinstyle="miter"/>
                  <v:path arrowok="t" textboxrect="0,0,228704,335463"/>
                </v:shape>
                <v:shape id="Shape 62" o:spid="_x0000_s1079" style="position:absolute;left:57176;top:66171;width:2287;height:3355;visibility:visible;mso-wrap-style:square;v-text-anchor:top" coordsize="228705,335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" path="m,l228705,335463e" filled="f" strokeweight=".25411mm">
                  <v:stroke miterlimit="83231f" joinstyle="miter"/>
                  <v:path arrowok="t" textboxrect="0,0,228705,335463"/>
                </v:shape>
                <v:rect id="Rectangle 63" o:spid="_x0000_s1080" style="position:absolute;left:55620;top:70327;width:4139;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2EEBA739" w14:textId="77777777" w:rsidR="000A708D" w:rsidRDefault="000A708D" w:rsidP="000A708D">
                        <w:r>
                          <w:rPr>
                            <w:rFonts w:ascii="Arial" w:eastAsia="Arial" w:hAnsi="Arial" w:cs="Arial"/>
                            <w:sz w:val="17"/>
                          </w:rPr>
                          <w:t>Admin</w:t>
                        </w:r>
                      </w:p>
                    </w:txbxContent>
                  </v:textbox>
                </v:rect>
                <v:shape id="Shape 64" o:spid="_x0000_s1081" style="position:absolute;left:2287;top:9587;width:19963;height:17400;visibility:visible;mso-wrap-style:square;v-text-anchor:top" coordsize="1996315,1739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" path="m,1739983l1996315,e" filled="f" strokeweight=".25411mm">
                  <v:stroke miterlimit="83231f" joinstyle="miter"/>
                  <v:path arrowok="t" textboxrect="0,0,1996315,1739983"/>
                </v:shape>
                <v:shape id="Shape 65" o:spid="_x0000_s1082" style="position:absolute;left:34763;top:23327;width:22413;height:3660;visibility:visible;mso-wrap-style:square;v-text-anchor:top" coordsize="2241304,36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" path="m,l2241304,365927e" filled="f" strokeweight=".25411mm">
                  <v:stroke miterlimit="83231f" joinstyle="miter"/>
                  <v:path arrowok="t" textboxrect="0,0,2241304,365927"/>
                </v:shape>
                <v:shape id="Shape 66" o:spid="_x0000_s1083" style="position:absolute;left:34763;top:16009;width:22413;height:10978;visibility:visible;mso-wrap-style:square;v-text-anchor:top" coordsize="2241304,109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" path="m,l2241304,1097782e" filled="f" strokeweight=".25411mm">
                  <v:stroke miterlimit="83231f" joinstyle="miter"/>
                  <v:path arrowok="t" textboxrect="0,0,2241304,1097782"/>
                </v:shape>
                <v:shape id="Shape 67" o:spid="_x0000_s1084" style="position:absolute;left:2287;top:26987;width:19668;height:4116;visibility:visible;mso-wrap-style:square;v-text-anchor:top" coordsize="1966858,41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" path="m,l1966858,411668e" filled="f" strokeweight=".25411mm">
                  <v:stroke miterlimit="83231f" joinstyle="miter"/>
                  <v:path arrowok="t" textboxrect="0,0,1966858,411668"/>
                </v:shape>
                <v:shape id="Shape 68" o:spid="_x0000_s1085" style="position:absolute;left:34763;top:26987;width:22413;height:11892;visibility:visible;mso-wrap-style:square;v-text-anchor:top" coordsize="2241304,118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" path="m,1189263l2241304,e" filled="f" strokeweight=".25411mm">
                  <v:stroke miterlimit="83231f" joinstyle="miter"/>
                  <v:path arrowok="t" textboxrect="0,0,2241304,1189263"/>
                </v:shape>
                <v:shape id="Shape 69" o:spid="_x0000_s1086" style="position:absolute;left:34763;top:26987;width:22413;height:19211;visibility:visible;mso-wrap-style:square;v-text-anchor:top" coordsize="2241304,192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" path="m,1921117l2241304,e" filled="f" strokeweight=".25411mm">
                  <v:stroke miterlimit="83231f" joinstyle="miter"/>
                  <v:path arrowok="t" textboxrect="0,0,2241304,1921117"/>
                </v:shape>
                <v:shape id="Shape 70" o:spid="_x0000_s1087" style="position:absolute;left:2287;top:26987;width:19668;height:26529;visibility:visible;mso-wrap-style:square;v-text-anchor:top" coordsize="1966858,2652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" path="m,l1966858,2652971e" filled="f" strokeweight=".25411mm">
                  <v:stroke miterlimit="83231f" joinstyle="miter"/>
                  <v:path arrowok="t" textboxrect="0,0,1966858,2652971"/>
                </v:shape>
                <v:shape id="Shape 71" o:spid="_x0000_s1088" style="position:absolute;left:2287;top:26987;width:19668;height:33848;visibility:visible;mso-wrap-style:square;v-text-anchor:top" coordsize="1966858,338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" path="m,l1966858,3384825e" filled="f" strokeweight=".25411mm">
                  <v:stroke miterlimit="83231f" joinstyle="miter"/>
                  <v:path arrowok="t" textboxrect="0,0,1966858,3384825"/>
                </v:shape>
                <v:shape id="Shape 72" o:spid="_x0000_s1089" style="position:absolute;left:34763;top:26987;width:22413;height:33848;visibility:visible;mso-wrap-style:square;v-text-anchor:top" coordsize="2241304,338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" path="m,3384825l2241304,e" filled="f" strokeweight=".25411mm">
                  <v:stroke miterlimit="83231f" joinstyle="miter"/>
                  <v:path arrowok="t" textboxrect="0,0,2241304,3384825"/>
                </v:shape>
                <v:shape id="Shape 73" o:spid="_x0000_s1090" style="position:absolute;left:34763;top:64494;width:22413;height:4574;visibility:visible;mso-wrap-style:square;v-text-anchor:top" coordsize="2241304,457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" path="m,457409l2241304,e" filled="f" strokeweight=".25411mm">
                  <v:stroke miterlimit="83231f" joinstyle="miter"/>
                  <v:path arrowok="t" textboxrect="0,0,2241304,457409"/>
                </v:shape>
                <v:shape id="Shape 74" o:spid="_x0000_s1091" style="position:absolute;left:34763;top:64494;width:22413;height:12808;visibility:visible;mso-wrap-style:square;v-text-anchor:top" coordsize="2241304,128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" path="m,1280744l2241304,e" filled="f" strokeweight=".25411mm">
                  <v:stroke miterlimit="83231f" joinstyle="miter"/>
                  <v:path arrowok="t" textboxrect="0,0,2241304,1280744"/>
                </v:shape>
                <v:rect id="Rectangle 75" o:spid="_x0000_s1092" style="position:absolute;left:17318;top:893;width:11117;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08DC81DD" w14:textId="77777777" w:rsidR="000A708D" w:rsidRDefault="000A708D" w:rsidP="000A708D">
                        <w:r>
                          <w:rPr>
                            <w:rFonts w:ascii="Arial" w:eastAsia="Arial" w:hAnsi="Arial" w:cs="Arial"/>
                            <w:sz w:val="17"/>
                          </w:rPr>
                          <w:t>Bajaj ride system</w:t>
                        </w:r>
                      </w:p>
                    </w:txbxContent>
                  </v:textbox>
                </v:rect>
                <w10:anchorlock/>
              </v:group>
            </w:pict>
          </mc:Fallback>
        </mc:AlternateContent>
      </w:r>
    </w:p>
    <w:p w14:paraId="730C5E86" w14:textId="77777777" w:rsidR="000A708D" w:rsidRPr="000A708D" w:rsidRDefault="000A708D" w:rsidP="000A708D"/>
    <w:p w14:paraId="3DB94C72" w14:textId="77777777" w:rsidR="00AD49C1" w:rsidRPr="008C3A57" w:rsidRDefault="00AD49C1" w:rsidP="00AD49C1">
      <w:pPr>
        <w:rPr>
          <w:rFonts w:ascii="Times New Roman" w:hAnsi="Times New Roman" w:cs="Times New Roman"/>
          <w:sz w:val="24"/>
          <w:szCs w:val="24"/>
        </w:rPr>
      </w:pPr>
    </w:p>
    <w:p w14:paraId="03EFED67" w14:textId="08B686D6" w:rsidR="008C3A57" w:rsidRDefault="008C3A57" w:rsidP="00415E2E">
      <w:pPr>
        <w:pStyle w:val="Heading2"/>
        <w:numPr>
          <w:ilvl w:val="2"/>
          <w:numId w:val="24"/>
        </w:numPr>
        <w:rPr>
          <w:rFonts w:ascii="Times New Roman" w:hAnsi="Times New Roman" w:cs="Times New Roman"/>
          <w:b/>
          <w:bCs/>
          <w:color w:val="auto"/>
          <w:sz w:val="24"/>
          <w:szCs w:val="24"/>
        </w:rPr>
      </w:pPr>
      <w:bookmarkStart w:id="44" w:name="_Toc128782161"/>
      <w:r w:rsidRPr="008C3A57">
        <w:rPr>
          <w:rFonts w:ascii="Times New Roman" w:hAnsi="Times New Roman" w:cs="Times New Roman"/>
          <w:b/>
          <w:bCs/>
          <w:color w:val="auto"/>
          <w:sz w:val="24"/>
          <w:szCs w:val="24"/>
        </w:rPr>
        <w:t>Description of Use Case Model</w:t>
      </w:r>
      <w:bookmarkEnd w:id="44"/>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rsidP="00415E2E">
      <w:pPr>
        <w:pStyle w:val="Heading2"/>
        <w:numPr>
          <w:ilvl w:val="2"/>
          <w:numId w:val="24"/>
        </w:numPr>
        <w:rPr>
          <w:rFonts w:ascii="Times New Roman" w:hAnsi="Times New Roman" w:cs="Times New Roman"/>
          <w:b/>
          <w:bCs/>
          <w:color w:val="auto"/>
          <w:sz w:val="24"/>
          <w:szCs w:val="24"/>
        </w:rPr>
      </w:pPr>
      <w:bookmarkStart w:id="45" w:name="_Toc128782162"/>
      <w:r w:rsidRPr="008C3A57">
        <w:rPr>
          <w:rFonts w:ascii="Times New Roman" w:hAnsi="Times New Roman" w:cs="Times New Roman"/>
          <w:b/>
          <w:bCs/>
          <w:color w:val="auto"/>
          <w:sz w:val="24"/>
          <w:szCs w:val="24"/>
        </w:rPr>
        <w:t>Activity Diagram</w:t>
      </w:r>
      <w:bookmarkEnd w:id="45"/>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rsidP="00415E2E">
      <w:pPr>
        <w:pStyle w:val="Heading2"/>
        <w:numPr>
          <w:ilvl w:val="2"/>
          <w:numId w:val="24"/>
        </w:numPr>
        <w:rPr>
          <w:rFonts w:ascii="Times New Roman" w:hAnsi="Times New Roman" w:cs="Times New Roman"/>
          <w:b/>
          <w:bCs/>
          <w:color w:val="auto"/>
          <w:sz w:val="24"/>
          <w:szCs w:val="24"/>
        </w:rPr>
      </w:pPr>
      <w:bookmarkStart w:id="46" w:name="_Toc128782163"/>
      <w:r w:rsidRPr="008C3A57">
        <w:rPr>
          <w:rFonts w:ascii="Times New Roman" w:hAnsi="Times New Roman" w:cs="Times New Roman"/>
          <w:b/>
          <w:bCs/>
          <w:color w:val="auto"/>
          <w:sz w:val="24"/>
          <w:szCs w:val="24"/>
        </w:rPr>
        <w:t>Object Model</w:t>
      </w:r>
      <w:bookmarkEnd w:id="46"/>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rsidP="00415E2E">
      <w:pPr>
        <w:pStyle w:val="Heading2"/>
        <w:numPr>
          <w:ilvl w:val="2"/>
          <w:numId w:val="24"/>
        </w:numPr>
        <w:rPr>
          <w:rFonts w:ascii="Times New Roman" w:hAnsi="Times New Roman" w:cs="Times New Roman"/>
          <w:b/>
          <w:bCs/>
          <w:color w:val="auto"/>
          <w:sz w:val="24"/>
          <w:szCs w:val="24"/>
        </w:rPr>
      </w:pPr>
      <w:bookmarkStart w:id="47" w:name="_Toc128782164"/>
      <w:r w:rsidRPr="008C3A57">
        <w:rPr>
          <w:rFonts w:ascii="Times New Roman" w:hAnsi="Times New Roman" w:cs="Times New Roman"/>
          <w:b/>
          <w:bCs/>
          <w:color w:val="auto"/>
          <w:sz w:val="24"/>
          <w:szCs w:val="24"/>
        </w:rPr>
        <w:t>Data Dictionary</w:t>
      </w:r>
      <w:bookmarkEnd w:id="47"/>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rsidP="00415E2E">
      <w:pPr>
        <w:pStyle w:val="Heading2"/>
        <w:numPr>
          <w:ilvl w:val="2"/>
          <w:numId w:val="24"/>
        </w:numPr>
        <w:rPr>
          <w:rFonts w:ascii="Times New Roman" w:hAnsi="Times New Roman" w:cs="Times New Roman"/>
          <w:b/>
          <w:bCs/>
          <w:color w:val="auto"/>
          <w:sz w:val="24"/>
          <w:szCs w:val="24"/>
        </w:rPr>
      </w:pPr>
      <w:bookmarkStart w:id="48" w:name="_Toc128782165"/>
      <w:r w:rsidRPr="008C3A57">
        <w:rPr>
          <w:rFonts w:ascii="Times New Roman" w:hAnsi="Times New Roman" w:cs="Times New Roman"/>
          <w:b/>
          <w:bCs/>
          <w:color w:val="auto"/>
          <w:sz w:val="24"/>
          <w:szCs w:val="24"/>
        </w:rPr>
        <w:t>Class Model</w:t>
      </w:r>
      <w:bookmarkEnd w:id="48"/>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rsidP="00415E2E">
      <w:pPr>
        <w:pStyle w:val="Heading2"/>
        <w:numPr>
          <w:ilvl w:val="2"/>
          <w:numId w:val="24"/>
        </w:numPr>
        <w:rPr>
          <w:rFonts w:ascii="Times New Roman" w:hAnsi="Times New Roman" w:cs="Times New Roman"/>
          <w:b/>
          <w:bCs/>
          <w:color w:val="auto"/>
          <w:sz w:val="24"/>
          <w:szCs w:val="24"/>
        </w:rPr>
      </w:pPr>
      <w:bookmarkStart w:id="49" w:name="_Toc128782166"/>
      <w:r w:rsidRPr="008C3A57">
        <w:rPr>
          <w:rFonts w:ascii="Times New Roman" w:hAnsi="Times New Roman" w:cs="Times New Roman"/>
          <w:b/>
          <w:bCs/>
          <w:color w:val="auto"/>
          <w:sz w:val="24"/>
          <w:szCs w:val="24"/>
        </w:rPr>
        <w:t>Dynamic Modeling</w:t>
      </w:r>
      <w:bookmarkEnd w:id="49"/>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rsidP="00415E2E">
      <w:pPr>
        <w:pStyle w:val="Heading2"/>
        <w:numPr>
          <w:ilvl w:val="2"/>
          <w:numId w:val="24"/>
        </w:numPr>
        <w:rPr>
          <w:rFonts w:ascii="Times New Roman" w:hAnsi="Times New Roman" w:cs="Times New Roman"/>
          <w:b/>
          <w:bCs/>
          <w:color w:val="auto"/>
          <w:sz w:val="24"/>
          <w:szCs w:val="24"/>
        </w:rPr>
      </w:pPr>
      <w:bookmarkStart w:id="50" w:name="_Toc128782167"/>
      <w:r w:rsidRPr="00AD49C1">
        <w:rPr>
          <w:rFonts w:ascii="Times New Roman" w:hAnsi="Times New Roman" w:cs="Times New Roman"/>
          <w:b/>
          <w:bCs/>
          <w:color w:val="auto"/>
          <w:sz w:val="24"/>
          <w:szCs w:val="24"/>
        </w:rPr>
        <w:t>User Interface</w:t>
      </w:r>
      <w:bookmarkEnd w:id="50"/>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1" w:name="_Toc128782168"/>
      <w:r w:rsidRPr="00AD49C1">
        <w:rPr>
          <w:rFonts w:ascii="Times New Roman" w:hAnsi="Times New Roman" w:cs="Times New Roman"/>
          <w:b/>
          <w:bCs/>
          <w:color w:val="auto"/>
          <w:sz w:val="28"/>
          <w:szCs w:val="28"/>
        </w:rPr>
        <w:lastRenderedPageBreak/>
        <w:t>Chapter Four</w:t>
      </w:r>
      <w:bookmarkEnd w:id="51"/>
    </w:p>
    <w:p w14:paraId="28514FB0" w14:textId="38491AC0" w:rsidR="00AD49C1" w:rsidRPr="00AD49C1" w:rsidRDefault="00AD49C1"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2" w:name="_Toc128782169"/>
      <w:r w:rsidRPr="00AD49C1">
        <w:rPr>
          <w:rFonts w:ascii="Times New Roman" w:hAnsi="Times New Roman" w:cs="Times New Roman"/>
          <w:b/>
          <w:bCs/>
          <w:sz w:val="28"/>
          <w:szCs w:val="28"/>
        </w:rPr>
        <w:t>System Design</w:t>
      </w:r>
      <w:bookmarkEnd w:id="52"/>
    </w:p>
    <w:p w14:paraId="526ADF5D" w14:textId="77777777" w:rsidR="00AD49C1" w:rsidRPr="00AD49C1" w:rsidRDefault="00AD49C1" w:rsidP="00415E2E">
      <w:pPr>
        <w:pStyle w:val="Heading2"/>
        <w:numPr>
          <w:ilvl w:val="1"/>
          <w:numId w:val="24"/>
        </w:numPr>
        <w:rPr>
          <w:b/>
          <w:bCs/>
          <w:color w:val="auto"/>
        </w:rPr>
      </w:pPr>
      <w:bookmarkStart w:id="53" w:name="_Toc128782170"/>
      <w:r w:rsidRPr="00AD49C1">
        <w:rPr>
          <w:b/>
          <w:bCs/>
          <w:color w:val="auto"/>
        </w:rPr>
        <w:t>Introduction</w:t>
      </w:r>
      <w:bookmarkEnd w:id="53"/>
      <w:r w:rsidRPr="00AD49C1">
        <w:rPr>
          <w:b/>
          <w:bCs/>
          <w:color w:val="auto"/>
        </w:rPr>
        <w:t xml:space="preserve"> </w:t>
      </w:r>
    </w:p>
    <w:p w14:paraId="6907D71D" w14:textId="36BFFC1A" w:rsidR="00AD49C1" w:rsidRDefault="00AD49C1" w:rsidP="00415E2E">
      <w:pPr>
        <w:pStyle w:val="Heading2"/>
        <w:numPr>
          <w:ilvl w:val="1"/>
          <w:numId w:val="24"/>
        </w:numPr>
        <w:rPr>
          <w:b/>
          <w:bCs/>
          <w:color w:val="auto"/>
        </w:rPr>
      </w:pPr>
      <w:bookmarkStart w:id="54" w:name="_Toc128782171"/>
      <w:r w:rsidRPr="00AD49C1">
        <w:rPr>
          <w:b/>
          <w:bCs/>
          <w:color w:val="auto"/>
        </w:rPr>
        <w:t>Current software architecture (if any)</w:t>
      </w:r>
      <w:bookmarkEnd w:id="54"/>
    </w:p>
    <w:p w14:paraId="7E373B9F" w14:textId="77777777" w:rsidR="00AD49C1" w:rsidRPr="00AD49C1" w:rsidRDefault="00AD49C1" w:rsidP="00AD49C1"/>
    <w:p w14:paraId="6CD455B0" w14:textId="77777777" w:rsidR="00AD49C1" w:rsidRPr="00AD49C1" w:rsidRDefault="00AD49C1" w:rsidP="00415E2E">
      <w:pPr>
        <w:pStyle w:val="Heading2"/>
        <w:numPr>
          <w:ilvl w:val="1"/>
          <w:numId w:val="24"/>
        </w:numPr>
        <w:rPr>
          <w:b/>
          <w:bCs/>
          <w:color w:val="auto"/>
        </w:rPr>
      </w:pPr>
      <w:bookmarkStart w:id="55" w:name="_Toc128782172"/>
      <w:r w:rsidRPr="00AD49C1">
        <w:rPr>
          <w:b/>
          <w:bCs/>
          <w:color w:val="auto"/>
        </w:rPr>
        <w:t>Proposed software architecture</w:t>
      </w:r>
      <w:bookmarkEnd w:id="55"/>
    </w:p>
    <w:p w14:paraId="28E83F32" w14:textId="27F73C39" w:rsidR="00AD49C1" w:rsidRDefault="00AD49C1" w:rsidP="00415E2E">
      <w:pPr>
        <w:pStyle w:val="Heading2"/>
        <w:numPr>
          <w:ilvl w:val="2"/>
          <w:numId w:val="24"/>
        </w:numPr>
        <w:rPr>
          <w:b/>
          <w:bCs/>
          <w:color w:val="auto"/>
        </w:rPr>
      </w:pPr>
      <w:bookmarkStart w:id="56" w:name="_Toc128782173"/>
      <w:r w:rsidRPr="00AD49C1">
        <w:rPr>
          <w:b/>
          <w:bCs/>
          <w:color w:val="auto"/>
        </w:rPr>
        <w:t>System Decomposition</w:t>
      </w:r>
      <w:bookmarkEnd w:id="56"/>
      <w:r w:rsidRPr="00AD49C1">
        <w:rPr>
          <w:b/>
          <w:bCs/>
          <w:color w:val="auto"/>
        </w:rPr>
        <w:t xml:space="preserve"> </w:t>
      </w:r>
    </w:p>
    <w:p w14:paraId="52CE1B1E" w14:textId="77777777" w:rsidR="00AD49C1" w:rsidRPr="00AD49C1" w:rsidRDefault="00AD49C1" w:rsidP="00AD49C1"/>
    <w:p w14:paraId="70CD172F" w14:textId="47F32185" w:rsidR="00AD49C1" w:rsidRDefault="00AD49C1" w:rsidP="00415E2E">
      <w:pPr>
        <w:pStyle w:val="Heading2"/>
        <w:numPr>
          <w:ilvl w:val="2"/>
          <w:numId w:val="24"/>
        </w:numPr>
        <w:rPr>
          <w:b/>
          <w:bCs/>
          <w:color w:val="auto"/>
        </w:rPr>
      </w:pPr>
      <w:bookmarkStart w:id="57" w:name="_Toc128782174"/>
      <w:r w:rsidRPr="00AD49C1">
        <w:rPr>
          <w:b/>
          <w:bCs/>
          <w:color w:val="auto"/>
        </w:rPr>
        <w:t>Hardware/ software mapping</w:t>
      </w:r>
      <w:bookmarkEnd w:id="57"/>
    </w:p>
    <w:p w14:paraId="5559BA11" w14:textId="77777777" w:rsidR="00AD49C1" w:rsidRPr="00AD49C1" w:rsidRDefault="00AD49C1" w:rsidP="00AD49C1"/>
    <w:p w14:paraId="06FF64DB" w14:textId="6E43F457" w:rsidR="00AD49C1" w:rsidRDefault="00AD49C1" w:rsidP="00415E2E">
      <w:pPr>
        <w:pStyle w:val="Heading2"/>
        <w:numPr>
          <w:ilvl w:val="2"/>
          <w:numId w:val="24"/>
        </w:numPr>
        <w:rPr>
          <w:b/>
          <w:bCs/>
          <w:color w:val="auto"/>
        </w:rPr>
      </w:pPr>
      <w:bookmarkStart w:id="58" w:name="_Toc128782175"/>
      <w:r w:rsidRPr="00AD49C1">
        <w:rPr>
          <w:b/>
          <w:bCs/>
          <w:color w:val="auto"/>
        </w:rPr>
        <w:t>Persistent data modeling</w:t>
      </w:r>
      <w:bookmarkEnd w:id="58"/>
      <w:r w:rsidRPr="00AD49C1">
        <w:rPr>
          <w:b/>
          <w:bCs/>
          <w:color w:val="auto"/>
        </w:rPr>
        <w:t xml:space="preserve"> </w:t>
      </w:r>
    </w:p>
    <w:p w14:paraId="4001A976" w14:textId="77777777" w:rsidR="00AD49C1" w:rsidRPr="00AD49C1" w:rsidRDefault="00AD49C1" w:rsidP="00AD49C1"/>
    <w:p w14:paraId="0ECCE5ED" w14:textId="1ACEF773" w:rsidR="00AD49C1" w:rsidRDefault="00AD49C1" w:rsidP="00415E2E">
      <w:pPr>
        <w:pStyle w:val="Heading2"/>
        <w:numPr>
          <w:ilvl w:val="2"/>
          <w:numId w:val="24"/>
        </w:numPr>
        <w:rPr>
          <w:b/>
          <w:bCs/>
          <w:color w:val="auto"/>
        </w:rPr>
      </w:pPr>
      <w:bookmarkStart w:id="59" w:name="_Toc128782176"/>
      <w:r w:rsidRPr="00AD49C1">
        <w:rPr>
          <w:b/>
          <w:bCs/>
          <w:color w:val="auto"/>
        </w:rPr>
        <w:t>Access control and security</w:t>
      </w:r>
      <w:bookmarkEnd w:id="59"/>
    </w:p>
    <w:p w14:paraId="10F7B99E" w14:textId="77777777" w:rsidR="00AD49C1" w:rsidRPr="00AD49C1" w:rsidRDefault="00AD49C1" w:rsidP="00AD49C1"/>
    <w:p w14:paraId="659D69B2" w14:textId="0A9896C7" w:rsidR="00AD49C1" w:rsidRDefault="00AD49C1" w:rsidP="00415E2E">
      <w:pPr>
        <w:pStyle w:val="Heading2"/>
        <w:numPr>
          <w:ilvl w:val="2"/>
          <w:numId w:val="24"/>
        </w:numPr>
        <w:rPr>
          <w:b/>
          <w:bCs/>
          <w:color w:val="auto"/>
        </w:rPr>
      </w:pPr>
      <w:bookmarkStart w:id="60" w:name="_Toc128782177"/>
      <w:r w:rsidRPr="00AD49C1">
        <w:rPr>
          <w:b/>
          <w:bCs/>
          <w:color w:val="auto"/>
        </w:rPr>
        <w:t>Detailed class diagram</w:t>
      </w:r>
      <w:bookmarkEnd w:id="60"/>
    </w:p>
    <w:p w14:paraId="1ADD027F" w14:textId="77777777" w:rsidR="00AD49C1" w:rsidRPr="00AD49C1" w:rsidRDefault="00AD49C1" w:rsidP="00AD49C1"/>
    <w:p w14:paraId="62ECBF22" w14:textId="2BB59070" w:rsidR="00AD49C1" w:rsidRDefault="00AD49C1" w:rsidP="00415E2E">
      <w:pPr>
        <w:pStyle w:val="Heading2"/>
        <w:numPr>
          <w:ilvl w:val="2"/>
          <w:numId w:val="24"/>
        </w:numPr>
        <w:rPr>
          <w:b/>
          <w:bCs/>
          <w:color w:val="auto"/>
        </w:rPr>
      </w:pPr>
      <w:bookmarkStart w:id="61" w:name="_Toc128782178"/>
      <w:r w:rsidRPr="00AD49C1">
        <w:rPr>
          <w:b/>
          <w:bCs/>
          <w:color w:val="auto"/>
        </w:rPr>
        <w:t>Package Diagram</w:t>
      </w:r>
      <w:bookmarkEnd w:id="61"/>
    </w:p>
    <w:p w14:paraId="6F72EB68" w14:textId="77777777" w:rsidR="00AD49C1" w:rsidRPr="00AD49C1" w:rsidRDefault="00AD49C1" w:rsidP="00AD49C1"/>
    <w:p w14:paraId="2F6D63A7" w14:textId="3D85F219" w:rsidR="00AD49C1" w:rsidRDefault="00AD49C1" w:rsidP="00415E2E">
      <w:pPr>
        <w:pStyle w:val="Heading2"/>
        <w:numPr>
          <w:ilvl w:val="2"/>
          <w:numId w:val="24"/>
        </w:numPr>
        <w:rPr>
          <w:b/>
          <w:bCs/>
          <w:i/>
          <w:iCs/>
          <w:color w:val="auto"/>
        </w:rPr>
      </w:pPr>
      <w:bookmarkStart w:id="62" w:name="_Toc128782179"/>
      <w:r w:rsidRPr="00AD49C1">
        <w:rPr>
          <w:b/>
          <w:bCs/>
          <w:i/>
          <w:iCs/>
          <w:color w:val="auto"/>
        </w:rPr>
        <w:t>Deployment</w:t>
      </w:r>
      <w:bookmarkEnd w:id="62"/>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4"/>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46A9E" w14:textId="77777777" w:rsidR="00C80623" w:rsidRDefault="00C80623" w:rsidP="00353244">
      <w:pPr>
        <w:spacing w:after="0" w:line="240" w:lineRule="auto"/>
      </w:pPr>
      <w:r>
        <w:separator/>
      </w:r>
    </w:p>
  </w:endnote>
  <w:endnote w:type="continuationSeparator" w:id="0">
    <w:p w14:paraId="1EF8857F" w14:textId="77777777" w:rsidR="00C80623" w:rsidRDefault="00C80623"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ExtraLight">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CF77C" w14:textId="77777777" w:rsidR="00C80623" w:rsidRDefault="00C80623" w:rsidP="00353244">
      <w:pPr>
        <w:spacing w:after="0" w:line="240" w:lineRule="auto"/>
      </w:pPr>
      <w:r>
        <w:separator/>
      </w:r>
    </w:p>
  </w:footnote>
  <w:footnote w:type="continuationSeparator" w:id="0">
    <w:p w14:paraId="42C7CA99" w14:textId="77777777" w:rsidR="00C80623" w:rsidRDefault="00C80623"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9044D"/>
    <w:multiLevelType w:val="hybridMultilevel"/>
    <w:tmpl w:val="E3607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0206BF"/>
    <w:multiLevelType w:val="multilevel"/>
    <w:tmpl w:val="FAE85FA4"/>
    <w:lvl w:ilvl="0">
      <w:start w:val="1"/>
      <w:numFmt w:val="decimal"/>
      <w:lvlText w:val="%1"/>
      <w:lvlJc w:val="left"/>
      <w:pPr>
        <w:ind w:left="360" w:hanging="360"/>
      </w:pPr>
      <w:rPr>
        <w:rFonts w:hint="default"/>
        <w:i w:val="0"/>
      </w:rPr>
    </w:lvl>
    <w:lvl w:ilvl="1">
      <w:start w:val="1"/>
      <w:numFmt w:val="decimal"/>
      <w:lvlText w:val="%1.%2"/>
      <w:lvlJc w:val="left"/>
      <w:pPr>
        <w:ind w:left="900" w:hanging="360"/>
      </w:pPr>
      <w:rPr>
        <w:rFonts w:hint="default"/>
        <w:i w:val="0"/>
      </w:rPr>
    </w:lvl>
    <w:lvl w:ilvl="2">
      <w:start w:val="1"/>
      <w:numFmt w:val="decimal"/>
      <w:lvlText w:val="%1.%2.%3"/>
      <w:lvlJc w:val="left"/>
      <w:pPr>
        <w:ind w:left="153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7" w15:restartNumberingAfterBreak="0">
    <w:nsid w:val="2C8813FE"/>
    <w:multiLevelType w:val="hybridMultilevel"/>
    <w:tmpl w:val="6C649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24BBF"/>
    <w:multiLevelType w:val="hybridMultilevel"/>
    <w:tmpl w:val="53647BF0"/>
    <w:lvl w:ilvl="0" w:tplc="228CB3C0">
      <w:start w:val="1"/>
      <w:numFmt w:val="bullet"/>
      <w:lvlText w:val="◉"/>
      <w:lvlJc w:val="left"/>
      <w:pPr>
        <w:ind w:left="720" w:hanging="360"/>
      </w:pPr>
      <w:rPr>
        <w:rFonts w:ascii="Source Code Pro ExtraLight" w:hAnsi="Source Code Pro Extra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0A4687"/>
    <w:multiLevelType w:val="hybridMultilevel"/>
    <w:tmpl w:val="B3A0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84A2E"/>
    <w:multiLevelType w:val="hybridMultilevel"/>
    <w:tmpl w:val="0B561FE2"/>
    <w:lvl w:ilvl="0" w:tplc="72C8D4BE">
      <w:start w:val="1"/>
      <w:numFmt w:val="low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2E64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B250C9"/>
    <w:multiLevelType w:val="multilevel"/>
    <w:tmpl w:val="4C48BAF6"/>
    <w:lvl w:ilvl="0">
      <w:start w:val="4"/>
      <w:numFmt w:val="decimal"/>
      <w:lvlText w:val="%1"/>
      <w:lvlJc w:val="left"/>
      <w:pPr>
        <w:ind w:left="360" w:hanging="360"/>
      </w:pPr>
      <w:rPr>
        <w:rFonts w:hint="default"/>
        <w:b/>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4" w15:restartNumberingAfterBreak="0">
    <w:nsid w:val="491E4F1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496A3B8F"/>
    <w:multiLevelType w:val="hybridMultilevel"/>
    <w:tmpl w:val="1B2A9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EA0E5C"/>
    <w:multiLevelType w:val="hybridMultilevel"/>
    <w:tmpl w:val="8D3CA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98263C"/>
    <w:multiLevelType w:val="multilevel"/>
    <w:tmpl w:val="2D8497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A654C4"/>
    <w:multiLevelType w:val="hybridMultilevel"/>
    <w:tmpl w:val="ABA20D96"/>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AC24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5F4E0E"/>
    <w:multiLevelType w:val="multilevel"/>
    <w:tmpl w:val="3192F9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D227529"/>
    <w:multiLevelType w:val="hybridMultilevel"/>
    <w:tmpl w:val="DEEA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C05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407298"/>
    <w:multiLevelType w:val="hybridMultilevel"/>
    <w:tmpl w:val="259C44F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74835722">
    <w:abstractNumId w:val="10"/>
  </w:num>
  <w:num w:numId="2" w16cid:durableId="555699818">
    <w:abstractNumId w:val="4"/>
  </w:num>
  <w:num w:numId="3" w16cid:durableId="146015814">
    <w:abstractNumId w:val="16"/>
  </w:num>
  <w:num w:numId="4" w16cid:durableId="530538357">
    <w:abstractNumId w:val="19"/>
  </w:num>
  <w:num w:numId="5" w16cid:durableId="85614794">
    <w:abstractNumId w:val="20"/>
  </w:num>
  <w:num w:numId="6" w16cid:durableId="1796370771">
    <w:abstractNumId w:val="12"/>
  </w:num>
  <w:num w:numId="7" w16cid:durableId="790052509">
    <w:abstractNumId w:val="14"/>
  </w:num>
  <w:num w:numId="8" w16cid:durableId="325717196">
    <w:abstractNumId w:val="5"/>
  </w:num>
  <w:num w:numId="9" w16cid:durableId="1841043277">
    <w:abstractNumId w:val="2"/>
  </w:num>
  <w:num w:numId="10" w16cid:durableId="125130292">
    <w:abstractNumId w:val="18"/>
  </w:num>
  <w:num w:numId="11" w16cid:durableId="9258287">
    <w:abstractNumId w:val="22"/>
  </w:num>
  <w:num w:numId="12" w16cid:durableId="267278749">
    <w:abstractNumId w:val="9"/>
  </w:num>
  <w:num w:numId="13" w16cid:durableId="695346292">
    <w:abstractNumId w:val="8"/>
  </w:num>
  <w:num w:numId="14" w16cid:durableId="699471011">
    <w:abstractNumId w:val="24"/>
  </w:num>
  <w:num w:numId="15" w16cid:durableId="631710192">
    <w:abstractNumId w:val="0"/>
  </w:num>
  <w:num w:numId="16" w16cid:durableId="13070131">
    <w:abstractNumId w:val="11"/>
  </w:num>
  <w:num w:numId="17" w16cid:durableId="1901481551">
    <w:abstractNumId w:val="1"/>
  </w:num>
  <w:num w:numId="18" w16cid:durableId="1071006326">
    <w:abstractNumId w:val="6"/>
  </w:num>
  <w:num w:numId="19" w16cid:durableId="1639797133">
    <w:abstractNumId w:val="21"/>
  </w:num>
  <w:num w:numId="20" w16cid:durableId="1394619205">
    <w:abstractNumId w:val="17"/>
  </w:num>
  <w:num w:numId="21" w16cid:durableId="639965742">
    <w:abstractNumId w:val="13"/>
  </w:num>
  <w:num w:numId="22" w16cid:durableId="340939103">
    <w:abstractNumId w:val="23"/>
  </w:num>
  <w:num w:numId="23" w16cid:durableId="1646088458">
    <w:abstractNumId w:val="7"/>
  </w:num>
  <w:num w:numId="24" w16cid:durableId="1928809850">
    <w:abstractNumId w:val="3"/>
  </w:num>
  <w:num w:numId="25" w16cid:durableId="490028118">
    <w:abstractNumId w:val="25"/>
    <w:lvlOverride w:ilvl="0"/>
    <w:lvlOverride w:ilvl="1"/>
    <w:lvlOverride w:ilvl="2"/>
    <w:lvlOverride w:ilvl="3"/>
    <w:lvlOverride w:ilvl="4"/>
    <w:lvlOverride w:ilvl="5"/>
    <w:lvlOverride w:ilvl="6"/>
    <w:lvlOverride w:ilvl="7"/>
    <w:lvlOverride w:ilvl="8"/>
  </w:num>
  <w:num w:numId="26" w16cid:durableId="125725119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rQUAqEivBSwAAAA="/>
  </w:docVars>
  <w:rsids>
    <w:rsidRoot w:val="00353244"/>
    <w:rsid w:val="00045920"/>
    <w:rsid w:val="00057BA3"/>
    <w:rsid w:val="00096947"/>
    <w:rsid w:val="000A1B6A"/>
    <w:rsid w:val="000A708D"/>
    <w:rsid w:val="00100192"/>
    <w:rsid w:val="00120036"/>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61EB3"/>
    <w:rsid w:val="00471DBD"/>
    <w:rsid w:val="00491030"/>
    <w:rsid w:val="00496626"/>
    <w:rsid w:val="004B6A46"/>
    <w:rsid w:val="004D55CE"/>
    <w:rsid w:val="004D7E89"/>
    <w:rsid w:val="004F3CB5"/>
    <w:rsid w:val="004F3F66"/>
    <w:rsid w:val="0051042F"/>
    <w:rsid w:val="00533AE5"/>
    <w:rsid w:val="005367F2"/>
    <w:rsid w:val="005B784D"/>
    <w:rsid w:val="005D2F44"/>
    <w:rsid w:val="005D35EB"/>
    <w:rsid w:val="005D644D"/>
    <w:rsid w:val="00602BF1"/>
    <w:rsid w:val="0060763A"/>
    <w:rsid w:val="00612ED1"/>
    <w:rsid w:val="006319C3"/>
    <w:rsid w:val="00635403"/>
    <w:rsid w:val="00663D2A"/>
    <w:rsid w:val="0067633E"/>
    <w:rsid w:val="00680038"/>
    <w:rsid w:val="006830B6"/>
    <w:rsid w:val="00693C3D"/>
    <w:rsid w:val="006A6152"/>
    <w:rsid w:val="006B4A32"/>
    <w:rsid w:val="006C1AFA"/>
    <w:rsid w:val="006E412E"/>
    <w:rsid w:val="00712091"/>
    <w:rsid w:val="00746C5C"/>
    <w:rsid w:val="00746D43"/>
    <w:rsid w:val="00752598"/>
    <w:rsid w:val="00764589"/>
    <w:rsid w:val="00772F32"/>
    <w:rsid w:val="00777CFF"/>
    <w:rsid w:val="007A55D9"/>
    <w:rsid w:val="007E7E89"/>
    <w:rsid w:val="007F5654"/>
    <w:rsid w:val="007F6827"/>
    <w:rsid w:val="00831E66"/>
    <w:rsid w:val="00841448"/>
    <w:rsid w:val="0086385A"/>
    <w:rsid w:val="0086437E"/>
    <w:rsid w:val="00881C9C"/>
    <w:rsid w:val="008923C8"/>
    <w:rsid w:val="008A52E9"/>
    <w:rsid w:val="008B0ECC"/>
    <w:rsid w:val="008B2860"/>
    <w:rsid w:val="008C3A57"/>
    <w:rsid w:val="008C4905"/>
    <w:rsid w:val="008E109C"/>
    <w:rsid w:val="00901E4E"/>
    <w:rsid w:val="00933E70"/>
    <w:rsid w:val="0094033E"/>
    <w:rsid w:val="00954A8A"/>
    <w:rsid w:val="00975938"/>
    <w:rsid w:val="00992F7E"/>
    <w:rsid w:val="00994247"/>
    <w:rsid w:val="009952EE"/>
    <w:rsid w:val="009B14E3"/>
    <w:rsid w:val="009B3C0D"/>
    <w:rsid w:val="009D682C"/>
    <w:rsid w:val="009F03B5"/>
    <w:rsid w:val="009F13FD"/>
    <w:rsid w:val="009F7E72"/>
    <w:rsid w:val="00A02FE9"/>
    <w:rsid w:val="00A17B7E"/>
    <w:rsid w:val="00A20119"/>
    <w:rsid w:val="00A607EB"/>
    <w:rsid w:val="00A679A2"/>
    <w:rsid w:val="00A67E6C"/>
    <w:rsid w:val="00A77389"/>
    <w:rsid w:val="00A927F7"/>
    <w:rsid w:val="00AA3B43"/>
    <w:rsid w:val="00AA5B6A"/>
    <w:rsid w:val="00AC1152"/>
    <w:rsid w:val="00AD49C1"/>
    <w:rsid w:val="00B04714"/>
    <w:rsid w:val="00B22EF0"/>
    <w:rsid w:val="00B32180"/>
    <w:rsid w:val="00B34919"/>
    <w:rsid w:val="00B365DD"/>
    <w:rsid w:val="00B456C4"/>
    <w:rsid w:val="00B658F7"/>
    <w:rsid w:val="00B711C0"/>
    <w:rsid w:val="00B867DE"/>
    <w:rsid w:val="00B92550"/>
    <w:rsid w:val="00BB3C30"/>
    <w:rsid w:val="00C021D9"/>
    <w:rsid w:val="00C05640"/>
    <w:rsid w:val="00C13BD0"/>
    <w:rsid w:val="00C22140"/>
    <w:rsid w:val="00C27F8C"/>
    <w:rsid w:val="00C46E3C"/>
    <w:rsid w:val="00C60487"/>
    <w:rsid w:val="00C67DC0"/>
    <w:rsid w:val="00C80623"/>
    <w:rsid w:val="00CB0F63"/>
    <w:rsid w:val="00CB1F13"/>
    <w:rsid w:val="00CB200C"/>
    <w:rsid w:val="00CC13E9"/>
    <w:rsid w:val="00CD5C6E"/>
    <w:rsid w:val="00CD5F34"/>
    <w:rsid w:val="00CD68FE"/>
    <w:rsid w:val="00D01DBE"/>
    <w:rsid w:val="00D05E42"/>
    <w:rsid w:val="00D16DD2"/>
    <w:rsid w:val="00D178E5"/>
    <w:rsid w:val="00D3550A"/>
    <w:rsid w:val="00D432D8"/>
    <w:rsid w:val="00D731DF"/>
    <w:rsid w:val="00DC7D3C"/>
    <w:rsid w:val="00DD2330"/>
    <w:rsid w:val="00E07CDC"/>
    <w:rsid w:val="00E27A05"/>
    <w:rsid w:val="00E40289"/>
    <w:rsid w:val="00E55E0D"/>
    <w:rsid w:val="00E773E6"/>
    <w:rsid w:val="00EC32F2"/>
    <w:rsid w:val="00EC6EE1"/>
    <w:rsid w:val="00EC7E9E"/>
    <w:rsid w:val="00ED6707"/>
    <w:rsid w:val="00F04BF0"/>
    <w:rsid w:val="00F13E9A"/>
    <w:rsid w:val="00F1517F"/>
    <w:rsid w:val="00F46F17"/>
    <w:rsid w:val="00F577C3"/>
    <w:rsid w:val="00F65284"/>
    <w:rsid w:val="00FA7D39"/>
    <w:rsid w:val="00FD0C57"/>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34"/>
    <w:locked/>
    <w:rsid w:val="000A708D"/>
  </w:style>
  <w:style w:type="character" w:customStyle="1" w:styleId="apple-style-span">
    <w:name w:val="apple-style-span"/>
    <w:basedOn w:val="DefaultParagraphFont"/>
    <w:rsid w:val="000A7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E561DF4-0C70-4087-B193-C671AE2F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7</Pages>
  <Words>2223</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Assefa Demses</cp:lastModifiedBy>
  <cp:revision>136</cp:revision>
  <dcterms:created xsi:type="dcterms:W3CDTF">2023-02-22T11:39:00Z</dcterms:created>
  <dcterms:modified xsi:type="dcterms:W3CDTF">2023-03-06T12:07:00Z</dcterms:modified>
</cp:coreProperties>
</file>